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9" w:name="content"/>
    <w:bookmarkStart w:id="78" w:name="顶尖散户投资者致富秘诀升级版深度研究报告"/>
    <w:p>
      <w:pPr>
        <w:pStyle w:val="Heading1"/>
      </w:pPr>
      <w:r>
        <w:rPr>
          <w:rFonts w:hint="eastAsia"/>
        </w:rPr>
        <w:t xml:space="preserve">顶尖散户投资者致富秘诀（升级版）深度研究报告</w:t>
      </w:r>
    </w:p>
    <w:p>
      <w:pPr>
        <w:pStyle w:val="FirstParagraph"/>
      </w:pPr>
      <w:r>
        <w:rPr>
          <w:rFonts w:hint="eastAsia"/>
          <w:b/>
          <w:bCs/>
        </w:rPr>
        <w:t xml:space="preserve">目录</w:t>
      </w:r>
      <w:r>
        <w:br/>
      </w:r>
      <w:r>
        <w:t xml:space="preserve">-</w:t>
      </w:r>
      <w:r>
        <w:t xml:space="preserve"> </w:t>
      </w:r>
      <w:hyperlink w:anchor="样本筛选与数据采集">
        <w:r>
          <w:rPr>
            <w:rStyle w:val="Hyperlink"/>
          </w:rPr>
          <w:t xml:space="preserve">1. </w:t>
        </w:r>
        <w:r>
          <w:rPr>
            <w:rStyle w:val="Hyperlink"/>
            <w:rFonts w:hint="eastAsia"/>
          </w:rPr>
          <w:t xml:space="preserve">样本筛选与数据采集</w:t>
        </w:r>
      </w:hyperlink>
      <w:r>
        <w:br/>
      </w:r>
      <w:r>
        <w:t xml:space="preserve">-</w:t>
      </w:r>
      <w:r>
        <w:t xml:space="preserve"> </w:t>
      </w:r>
      <w:hyperlink w:anchor="时间跨度与行情情景">
        <w:r>
          <w:rPr>
            <w:rStyle w:val="Hyperlink"/>
          </w:rPr>
          <w:t xml:space="preserve">1.1 </w:t>
        </w:r>
        <w:r>
          <w:rPr>
            <w:rStyle w:val="Hyperlink"/>
            <w:rFonts w:hint="eastAsia"/>
          </w:rPr>
          <w:t xml:space="preserve">时间跨度与行情情景</w:t>
        </w:r>
      </w:hyperlink>
      <w:r>
        <w:br/>
      </w:r>
      <w:r>
        <w:t xml:space="preserve">-</w:t>
      </w:r>
      <w:r>
        <w:t xml:space="preserve"> </w:t>
      </w:r>
      <w:hyperlink w:anchor="样本标准">
        <w:r>
          <w:rPr>
            <w:rStyle w:val="Hyperlink"/>
          </w:rPr>
          <w:t xml:space="preserve">1.2 </w:t>
        </w:r>
        <w:r>
          <w:rPr>
            <w:rStyle w:val="Hyperlink"/>
            <w:rFonts w:hint="eastAsia"/>
          </w:rPr>
          <w:t xml:space="preserve">样本标准</w:t>
        </w:r>
      </w:hyperlink>
      <w:r>
        <w:br/>
      </w:r>
      <w:r>
        <w:t xml:space="preserve">-</w:t>
      </w:r>
      <w:r>
        <w:t xml:space="preserve"> </w:t>
      </w:r>
      <w:hyperlink w:anchor="关键数据">
        <w:r>
          <w:rPr>
            <w:rStyle w:val="Hyperlink"/>
          </w:rPr>
          <w:t xml:space="preserve">1.3 </w:t>
        </w:r>
        <w:r>
          <w:rPr>
            <w:rStyle w:val="Hyperlink"/>
            <w:rFonts w:hint="eastAsia"/>
          </w:rPr>
          <w:t xml:space="preserve">关键数据</w:t>
        </w:r>
      </w:hyperlink>
      <w:r>
        <w:br/>
      </w:r>
      <w:r>
        <w:t xml:space="preserve">-</w:t>
      </w:r>
      <w:r>
        <w:t xml:space="preserve"> </w:t>
      </w:r>
      <w:hyperlink w:anchor="策略特征与复利效应分析">
        <w:r>
          <w:rPr>
            <w:rStyle w:val="Hyperlink"/>
          </w:rPr>
          <w:t xml:space="preserve">2. </w:t>
        </w:r>
        <w:r>
          <w:rPr>
            <w:rStyle w:val="Hyperlink"/>
            <w:rFonts w:hint="eastAsia"/>
          </w:rPr>
          <w:t xml:space="preserve">策略特征与复利效应分析</w:t>
        </w:r>
      </w:hyperlink>
      <w:r>
        <w:br/>
      </w:r>
      <w:r>
        <w:t xml:space="preserve">-</w:t>
      </w:r>
      <w:r>
        <w:t xml:space="preserve"> </w:t>
      </w:r>
      <w:hyperlink w:anchor="指标体系">
        <w:r>
          <w:rPr>
            <w:rStyle w:val="Hyperlink"/>
          </w:rPr>
          <w:t xml:space="preserve">2.1 </w:t>
        </w:r>
        <w:r>
          <w:rPr>
            <w:rStyle w:val="Hyperlink"/>
            <w:rFonts w:hint="eastAsia"/>
          </w:rPr>
          <w:t xml:space="preserve">指标体系</w:t>
        </w:r>
      </w:hyperlink>
      <w:r>
        <w:br/>
      </w:r>
      <w:r>
        <w:t xml:space="preserve">-</w:t>
      </w:r>
      <w:r>
        <w:t xml:space="preserve"> </w:t>
      </w:r>
      <w:hyperlink w:anchor="策略聚类风格群体共性">
        <w:r>
          <w:rPr>
            <w:rStyle w:val="Hyperlink"/>
          </w:rPr>
          <w:t xml:space="preserve">2.2 </w:t>
        </w:r>
        <w:r>
          <w:rPr>
            <w:rStyle w:val="Hyperlink"/>
            <w:rFonts w:hint="eastAsia"/>
          </w:rPr>
          <w:t xml:space="preserve">策略聚类：风格群体共性</w:t>
        </w:r>
      </w:hyperlink>
      <w:r>
        <w:br/>
      </w:r>
      <w:r>
        <w:t xml:space="preserve">-</w:t>
      </w:r>
      <w:r>
        <w:t xml:space="preserve"> </w:t>
      </w:r>
      <w:hyperlink w:anchor="复利模型与路径模拟">
        <w:r>
          <w:rPr>
            <w:rStyle w:val="Hyperlink"/>
          </w:rPr>
          <w:t xml:space="preserve">2.3 </w:t>
        </w:r>
        <w:r>
          <w:rPr>
            <w:rStyle w:val="Hyperlink"/>
            <w:rFonts w:hint="eastAsia"/>
          </w:rPr>
          <w:t xml:space="preserve">复利模型与路径模拟</w:t>
        </w:r>
      </w:hyperlink>
      <w:r>
        <w:br/>
      </w:r>
      <w:r>
        <w:t xml:space="preserve">-</w:t>
      </w:r>
      <w:r>
        <w:t xml:space="preserve"> </w:t>
      </w:r>
      <w:hyperlink w:anchor="蒙特卡洛模拟结果">
        <w:r>
          <w:rPr>
            <w:rStyle w:val="Hyperlink"/>
          </w:rPr>
          <w:t xml:space="preserve">2.4 </w:t>
        </w:r>
        <w:r>
          <w:rPr>
            <w:rStyle w:val="Hyperlink"/>
            <w:rFonts w:hint="eastAsia"/>
          </w:rPr>
          <w:t xml:space="preserve">蒙特卡洛模拟结果</w:t>
        </w:r>
      </w:hyperlink>
      <w:r>
        <w:br/>
      </w:r>
      <w:r>
        <w:t xml:space="preserve">-</w:t>
      </w:r>
      <w:r>
        <w:t xml:space="preserve"> </w:t>
      </w:r>
      <w:hyperlink w:anchor="杠杆与滚动止盈敏感性">
        <w:r>
          <w:rPr>
            <w:rStyle w:val="Hyperlink"/>
          </w:rPr>
          <w:t xml:space="preserve">2.5 </w:t>
        </w:r>
        <w:r>
          <w:rPr>
            <w:rStyle w:val="Hyperlink"/>
            <w:rFonts w:hint="eastAsia"/>
          </w:rPr>
          <w:t xml:space="preserve">杠杆与滚动止盈敏感性</w:t>
        </w:r>
      </w:hyperlink>
      <w:r>
        <w:br/>
      </w:r>
      <w:r>
        <w:t xml:space="preserve">-</w:t>
      </w:r>
      <w:r>
        <w:t xml:space="preserve"> </w:t>
      </w:r>
      <w:hyperlink w:anchor="风险管理幸存者偏差与行为偏差">
        <w:r>
          <w:rPr>
            <w:rStyle w:val="Hyperlink"/>
          </w:rPr>
          <w:t xml:space="preserve">3. </w:t>
        </w:r>
        <w:r>
          <w:rPr>
            <w:rStyle w:val="Hyperlink"/>
            <w:rFonts w:hint="eastAsia"/>
          </w:rPr>
          <w:t xml:space="preserve">风险管理、幸存者偏差与行为偏差</w:t>
        </w:r>
      </w:hyperlink>
      <w:r>
        <w:br/>
      </w:r>
      <w:r>
        <w:t xml:space="preserve">-</w:t>
      </w:r>
      <w:r>
        <w:t xml:space="preserve"> </w:t>
      </w:r>
      <w:hyperlink w:anchor="顶尖散户的风险控制机制">
        <w:r>
          <w:rPr>
            <w:rStyle w:val="Hyperlink"/>
          </w:rPr>
          <w:t xml:space="preserve">3.1 </w:t>
        </w:r>
        <w:r>
          <w:rPr>
            <w:rStyle w:val="Hyperlink"/>
            <w:rFonts w:hint="eastAsia"/>
          </w:rPr>
          <w:t xml:space="preserve">顶尖散户的风险控制机制</w:t>
        </w:r>
      </w:hyperlink>
      <w:r>
        <w:br/>
      </w:r>
      <w:r>
        <w:t xml:space="preserve">-</w:t>
      </w:r>
      <w:r>
        <w:t xml:space="preserve"> </w:t>
      </w:r>
      <w:hyperlink w:anchor="幸存者偏差校正">
        <w:r>
          <w:rPr>
            <w:rStyle w:val="Hyperlink"/>
          </w:rPr>
          <w:t xml:space="preserve">3.2 </w:t>
        </w:r>
        <w:r>
          <w:rPr>
            <w:rStyle w:val="Hyperlink"/>
            <w:rFonts w:hint="eastAsia"/>
          </w:rPr>
          <w:t xml:space="preserve">幸存者偏差校正</w:t>
        </w:r>
      </w:hyperlink>
      <w:r>
        <w:br/>
      </w:r>
      <w:r>
        <w:t xml:space="preserve">-</w:t>
      </w:r>
      <w:r>
        <w:t xml:space="preserve"> </w:t>
      </w:r>
      <w:hyperlink w:anchor="行为金融学视角分析">
        <w:r>
          <w:rPr>
            <w:rStyle w:val="Hyperlink"/>
          </w:rPr>
          <w:t xml:space="preserve">3.3 </w:t>
        </w:r>
        <w:r>
          <w:rPr>
            <w:rStyle w:val="Hyperlink"/>
            <w:rFonts w:hint="eastAsia"/>
          </w:rPr>
          <w:t xml:space="preserve">行为金融学视角分析</w:t>
        </w:r>
      </w:hyperlink>
      <w:r>
        <w:br/>
      </w:r>
      <w:r>
        <w:t xml:space="preserve">-</w:t>
      </w:r>
      <w:r>
        <w:t xml:space="preserve"> </w:t>
      </w:r>
      <w:hyperlink w:anchor="典型案例深度剖析">
        <w:r>
          <w:rPr>
            <w:rStyle w:val="Hyperlink"/>
          </w:rPr>
          <w:t xml:space="preserve">4. </w:t>
        </w:r>
        <w:r>
          <w:rPr>
            <w:rStyle w:val="Hyperlink"/>
            <w:rFonts w:hint="eastAsia"/>
          </w:rPr>
          <w:t xml:space="preserve">典型案例深度剖析</w:t>
        </w:r>
      </w:hyperlink>
      <w:r>
        <w:br/>
      </w:r>
      <w:r>
        <w:t xml:space="preserve">-</w:t>
      </w:r>
      <w:r>
        <w:t xml:space="preserve"> </w:t>
      </w:r>
      <w:hyperlink w:anchor="价值投资型从择时转向价值">
        <w:r>
          <w:rPr>
            <w:rStyle w:val="Hyperlink"/>
          </w:rPr>
          <w:t xml:space="preserve">4.1 </w:t>
        </w:r>
        <w:r>
          <w:rPr>
            <w:rStyle w:val="Hyperlink"/>
            <w:rFonts w:hint="eastAsia"/>
          </w:rPr>
          <w:t xml:space="preserve">价值投资型：从择时转向价值</w:t>
        </w:r>
      </w:hyperlink>
      <w:r>
        <w:br/>
      </w:r>
      <w:r>
        <w:t xml:space="preserve">-</w:t>
      </w:r>
      <w:r>
        <w:t xml:space="preserve"> </w:t>
      </w:r>
      <w:hyperlink w:anchor="动量交易型游击战捕捉热点">
        <w:r>
          <w:rPr>
            <w:rStyle w:val="Hyperlink"/>
          </w:rPr>
          <w:t xml:space="preserve">4.2 </w:t>
        </w:r>
        <w:r>
          <w:rPr>
            <w:rStyle w:val="Hyperlink"/>
            <w:rFonts w:hint="eastAsia"/>
          </w:rPr>
          <w:t xml:space="preserve">动量交易型：游击战捕捉热点</w:t>
        </w:r>
      </w:hyperlink>
      <w:r>
        <w:br/>
      </w:r>
      <w:r>
        <w:t xml:space="preserve">-</w:t>
      </w:r>
      <w:r>
        <w:t xml:space="preserve"> </w:t>
      </w:r>
      <w:hyperlink w:anchor="量化网格型纪律执行稳健增长">
        <w:r>
          <w:rPr>
            <w:rStyle w:val="Hyperlink"/>
          </w:rPr>
          <w:t xml:space="preserve">4.3 </w:t>
        </w:r>
        <w:r>
          <w:rPr>
            <w:rStyle w:val="Hyperlink"/>
            <w:rFonts w:hint="eastAsia"/>
          </w:rPr>
          <w:t xml:space="preserve">量化/网格型：纪律执行稳健增长</w:t>
        </w:r>
      </w:hyperlink>
      <w:r>
        <w:br/>
      </w:r>
      <w:r>
        <w:t xml:space="preserve">-</w:t>
      </w:r>
      <w:r>
        <w:t xml:space="preserve"> </w:t>
      </w:r>
      <w:hyperlink w:anchor="趋势追随型试错仓与厚积薄发">
        <w:r>
          <w:rPr>
            <w:rStyle w:val="Hyperlink"/>
          </w:rPr>
          <w:t xml:space="preserve">4.4 </w:t>
        </w:r>
        <w:r>
          <w:rPr>
            <w:rStyle w:val="Hyperlink"/>
            <w:rFonts w:hint="eastAsia"/>
          </w:rPr>
          <w:t xml:space="preserve">趋势追随型：试错仓与厚积薄发</w:t>
        </w:r>
      </w:hyperlink>
      <w:r>
        <w:br/>
      </w:r>
      <w:r>
        <w:t xml:space="preserve">-</w:t>
      </w:r>
      <w:r>
        <w:t xml:space="preserve"> </w:t>
      </w:r>
      <w:hyperlink w:anchor="可操作建议与复刻策略">
        <w:r>
          <w:rPr>
            <w:rStyle w:val="Hyperlink"/>
          </w:rPr>
          <w:t xml:space="preserve">5. </w:t>
        </w:r>
        <w:r>
          <w:rPr>
            <w:rStyle w:val="Hyperlink"/>
            <w:rFonts w:hint="eastAsia"/>
          </w:rPr>
          <w:t xml:space="preserve">可操作建议与复刻策略</w:t>
        </w:r>
      </w:hyperlink>
      <w:r>
        <w:br/>
      </w:r>
      <w:r>
        <w:t xml:space="preserve">-</w:t>
      </w:r>
      <w:r>
        <w:t xml:space="preserve"> </w:t>
      </w:r>
      <w:hyperlink w:anchor="小资金成长的阶梯式方案">
        <w:r>
          <w:rPr>
            <w:rStyle w:val="Hyperlink"/>
          </w:rPr>
          <w:t xml:space="preserve">5.1 </w:t>
        </w:r>
        <w:r>
          <w:rPr>
            <w:rStyle w:val="Hyperlink"/>
            <w:rFonts w:hint="eastAsia"/>
          </w:rPr>
          <w:t xml:space="preserve">小资金成长的阶梯式方案</w:t>
        </w:r>
      </w:hyperlink>
      <w:r>
        <w:br/>
      </w:r>
      <w:r>
        <w:t xml:space="preserve">-</w:t>
      </w:r>
      <w:r>
        <w:t xml:space="preserve"> </w:t>
      </w:r>
      <w:hyperlink w:anchor="合规与税务注意事项">
        <w:r>
          <w:rPr>
            <w:rStyle w:val="Hyperlink"/>
          </w:rPr>
          <w:t xml:space="preserve">5.2 </w:t>
        </w:r>
        <w:r>
          <w:rPr>
            <w:rStyle w:val="Hyperlink"/>
            <w:rFonts w:hint="eastAsia"/>
          </w:rPr>
          <w:t xml:space="preserve">合规与税务注意事项</w:t>
        </w:r>
      </w:hyperlink>
      <w:r>
        <w:br/>
      </w:r>
      <w:r>
        <w:t xml:space="preserve">-</w:t>
      </w:r>
      <w:r>
        <w:t xml:space="preserve"> </w:t>
      </w:r>
      <w:hyperlink w:anchor="不同风险偏好的策略配置">
        <w:r>
          <w:rPr>
            <w:rStyle w:val="Hyperlink"/>
          </w:rPr>
          <w:t xml:space="preserve">5.3 </w:t>
        </w:r>
        <w:r>
          <w:rPr>
            <w:rStyle w:val="Hyperlink"/>
            <w:rFonts w:hint="eastAsia"/>
          </w:rPr>
          <w:t xml:space="preserve">不同风险偏好的策略配置</w:t>
        </w:r>
      </w:hyperlink>
    </w:p>
    <w:bookmarkStart w:id="29" w:name="样本筛选与数据采集"/>
    <w:p>
      <w:pPr>
        <w:pStyle w:val="Heading2"/>
      </w:pPr>
      <w:r>
        <w:t xml:space="preserve">1. </w:t>
      </w:r>
      <w:r>
        <w:rPr>
          <w:rFonts w:hint="eastAsia"/>
        </w:rPr>
        <w:t xml:space="preserve">样本筛选与数据采集</w:t>
      </w:r>
    </w:p>
    <w:bookmarkStart w:id="22" w:name="时间跨度与行情情景"/>
    <w:p>
      <w:pPr>
        <w:pStyle w:val="Heading3"/>
      </w:pPr>
      <w:r>
        <w:t xml:space="preserve">1.1 </w:t>
      </w:r>
      <w:r>
        <w:rPr>
          <w:rFonts w:hint="eastAsia"/>
        </w:rPr>
        <w:t xml:space="preserve">时间跨度与行情情景</w:t>
      </w:r>
    </w:p>
    <w:p>
      <w:pPr>
        <w:pStyle w:val="FirstParagraph"/>
      </w:pPr>
      <w:r>
        <w:rPr>
          <w:rFonts w:hint="eastAsia"/>
        </w:rPr>
        <w:t xml:space="preserve">本研究选取近</w:t>
      </w:r>
      <w:r>
        <w:t xml:space="preserve"> </w:t>
      </w:r>
      <w:r>
        <w:rPr>
          <w:rFonts w:hint="eastAsia"/>
          <w:b/>
          <w:bCs/>
        </w:rPr>
        <w:t xml:space="preserve">3年</w:t>
      </w:r>
      <w:r>
        <w:t xml:space="preserve"> </w:t>
      </w:r>
      <w:r>
        <w:rPr>
          <w:rFonts w:hint="eastAsia"/>
        </w:rPr>
        <w:t xml:space="preserve">的实盘数据作为样本窗口，横跨典型的牛市、震荡市和熊市行情，以检验策略在不同市场环境下的稳健性。具体而言，样本区间涵盖：①</w:t>
      </w:r>
      <w:r>
        <w:t xml:space="preserve"> </w:t>
      </w:r>
      <w:r>
        <w:rPr>
          <w:rFonts w:hint="eastAsia"/>
          <w:b/>
          <w:bCs/>
        </w:rPr>
        <w:t xml:space="preserve">牛市阶段</w:t>
      </w:r>
      <w:r>
        <w:t xml:space="preserve"> </w:t>
      </w:r>
      <w:r>
        <w:t xml:space="preserve">– </w:t>
      </w:r>
      <w:r>
        <w:rPr>
          <w:rFonts w:hint="eastAsia"/>
        </w:rPr>
        <w:t xml:space="preserve">例如A股在2020年中至2021年初的上涨周期；②</w:t>
      </w:r>
      <w:r>
        <w:t xml:space="preserve"> </w:t>
      </w:r>
      <w:r>
        <w:rPr>
          <w:rFonts w:hint="eastAsia"/>
          <w:b/>
          <w:bCs/>
        </w:rPr>
        <w:t xml:space="preserve">震荡市阶段</w:t>
      </w:r>
      <w:r>
        <w:t xml:space="preserve"> </w:t>
      </w:r>
      <w:r>
        <w:t xml:space="preserve">– </w:t>
      </w:r>
      <w:r>
        <w:rPr>
          <w:rFonts w:hint="eastAsia"/>
        </w:rPr>
        <w:t xml:space="preserve">如2021年中至2022年初指数宽幅震荡的时期；③</w:t>
      </w:r>
      <w:r>
        <w:t xml:space="preserve"> </w:t>
      </w:r>
      <w:r>
        <w:rPr>
          <w:rFonts w:hint="eastAsia"/>
          <w:b/>
          <w:bCs/>
        </w:rPr>
        <w:t xml:space="preserve">熊市阶段</w:t>
      </w:r>
      <w:r>
        <w:t xml:space="preserve"> </w:t>
      </w:r>
      <w:r>
        <w:t xml:space="preserve">– </w:t>
      </w:r>
      <w:r>
        <w:rPr>
          <w:rFonts w:hint="eastAsia"/>
        </w:rPr>
        <w:t xml:space="preserve">例如2022年全年上证综指下跌约15%的调整期</w:t>
      </w:r>
      <w:hyperlink r:id="rId21">
        <w:r>
          <w:rPr>
            <w:rStyle w:val="Hyperlink"/>
          </w:rPr>
          <w:t xml:space="preserve">[1]</w:t>
        </w:r>
      </w:hyperlink>
      <w:r>
        <w:rPr>
          <w:rFonts w:hint="eastAsia"/>
        </w:rPr>
        <w:t xml:space="preserve">。通过在每个阶段分别抽取样本账户的数据，可以观察顶尖散户策略在单边上涨、区间波动和趋势下行市况中的表现差异，从而评估策略的环境适应性和稳健性。</w:t>
      </w:r>
    </w:p>
    <w:bookmarkEnd w:id="22"/>
    <w:bookmarkStart w:id="25" w:name="样本标准"/>
    <w:p>
      <w:pPr>
        <w:pStyle w:val="Heading3"/>
      </w:pPr>
      <w:r>
        <w:t xml:space="preserve">1.2 </w:t>
      </w:r>
      <w:r>
        <w:rPr>
          <w:rFonts w:hint="eastAsia"/>
        </w:rPr>
        <w:t xml:space="preserve">样本标准</w:t>
      </w:r>
    </w:p>
    <w:p>
      <w:pPr>
        <w:pStyle w:val="FirstParagraph"/>
      </w:pPr>
      <w:r>
        <w:rPr>
          <w:rFonts w:hint="eastAsia"/>
        </w:rPr>
        <w:t xml:space="preserve">筛选样本时，我们聚焦于各大投资社区公开实盘中</w:t>
      </w:r>
      <w:r>
        <w:rPr>
          <w:rFonts w:hint="eastAsia"/>
          <w:b/>
          <w:bCs/>
        </w:rPr>
        <w:t xml:space="preserve">表现位居前列的散户投资者</w:t>
      </w:r>
      <w:r>
        <w:rPr>
          <w:rFonts w:hint="eastAsia"/>
        </w:rPr>
        <w:t xml:space="preserve">。具体标准为：初始实盘资金不低于</w:t>
      </w:r>
      <w:r>
        <w:t xml:space="preserve"> </w:t>
      </w:r>
      <w:r>
        <w:rPr>
          <w:rFonts w:hint="eastAsia"/>
          <w:b/>
          <w:bCs/>
        </w:rPr>
        <w:t xml:space="preserve">10万元</w:t>
      </w:r>
      <w:r>
        <w:rPr>
          <w:rFonts w:hint="eastAsia"/>
        </w:rPr>
        <w:t xml:space="preserve">，并且在选取周期内的累计收益率位于可比人群的</w:t>
      </w:r>
      <w:r>
        <w:rPr>
          <w:rFonts w:hint="eastAsia"/>
          <w:b/>
          <w:bCs/>
        </w:rPr>
        <w:t xml:space="preserve">前3%分位</w:t>
      </w:r>
      <w:r>
        <w:rPr>
          <w:rFonts w:hint="eastAsia"/>
        </w:rPr>
        <w:t xml:space="preserve">。符合条件的账户主要来源于：蚂蚁财富（支付宝）实盘组合榜单、雪球公开实盘社区、券商投顾社区等网络平台。其中支付宝理财社区近期曾出现实盘资金超千万、单日盈利数十万的顶尖“散户”账户，引发大量关注</w:t>
      </w:r>
      <w:hyperlink r:id="rId23">
        <w:r>
          <w:rPr>
            <w:rStyle w:val="Hyperlink"/>
          </w:rPr>
          <w:t xml:space="preserve">[2]</w:t>
        </w:r>
      </w:hyperlink>
      <w:r>
        <w:rPr>
          <w:rFonts w:hint="eastAsia"/>
        </w:rPr>
        <w:t xml:space="preserve">。雪球社区也有用户自发组织“实盘英雄榜”，汇聚了一批百万级资金规模、真实公布持仓和收益的散户账户</w:t>
      </w:r>
      <w:hyperlink r:id="rId24">
        <w:r>
          <w:rPr>
            <w:rStyle w:val="Hyperlink"/>
          </w:rPr>
          <w:t xml:space="preserve">[3]</w:t>
        </w:r>
      </w:hyperlink>
      <w:r>
        <w:rPr>
          <w:rFonts w:hint="eastAsia"/>
        </w:rPr>
        <w:t xml:space="preserve">。通过这些平台，我们得以及时获取高收益散户的实盘数据。在保证样本真实性的前提下，选取收益排名居前且资金量达标的账户，能够较好代表“顶尖散户”群体的特征。</w:t>
      </w:r>
    </w:p>
    <w:bookmarkEnd w:id="25"/>
    <w:bookmarkStart w:id="28" w:name="关键数据"/>
    <w:p>
      <w:pPr>
        <w:pStyle w:val="Heading3"/>
      </w:pPr>
      <w:r>
        <w:t xml:space="preserve">1.3 </w:t>
      </w:r>
      <w:r>
        <w:rPr>
          <w:rFonts w:hint="eastAsia"/>
        </w:rPr>
        <w:t xml:space="preserve">关键数据</w:t>
      </w:r>
    </w:p>
    <w:p>
      <w:pPr>
        <w:pStyle w:val="FirstParagraph"/>
      </w:pPr>
      <w:r>
        <w:rPr>
          <w:rFonts w:hint="eastAsia"/>
        </w:rPr>
        <w:t xml:space="preserve">对入选的每个散户账户，我们采集以下关键数据用于后续分析：</w:t>
      </w:r>
      <w:r>
        <w:br/>
      </w:r>
      <w:r>
        <w:t xml:space="preserve">-</w:t>
      </w:r>
      <w:r>
        <w:t xml:space="preserve"> </w:t>
      </w:r>
      <w:r>
        <w:rPr>
          <w:rFonts w:hint="eastAsia"/>
          <w:b/>
          <w:bCs/>
        </w:rPr>
        <w:t xml:space="preserve">起始资金与净值曲线</w:t>
      </w:r>
      <w:r>
        <w:rPr>
          <w:rFonts w:hint="eastAsia"/>
        </w:rPr>
        <w:t xml:space="preserve">：记录账户初始本金以及研究区间内逐日/逐月的净值变化曲线，帮助衡量其收益走势和波动情况。</w:t>
      </w:r>
      <w:r>
        <w:br/>
      </w:r>
      <w:r>
        <w:t xml:space="preserve">-</w:t>
      </w:r>
      <w:r>
        <w:t xml:space="preserve"> </w:t>
      </w:r>
      <w:r>
        <w:rPr>
          <w:rFonts w:hint="eastAsia"/>
          <w:b/>
          <w:bCs/>
        </w:rPr>
        <w:t xml:space="preserve">持仓结构与交易频率</w:t>
      </w:r>
      <w:r>
        <w:rPr>
          <w:rFonts w:hint="eastAsia"/>
        </w:rPr>
        <w:t xml:space="preserve">：包括持仓资产的类别占比（股票、基金、债券等）和变动情况，交易笔数及平均持仓时长等，以刻画账户是长线持有还是频繁交易。</w:t>
      </w:r>
      <w:r>
        <w:br/>
      </w:r>
      <w:r>
        <w:t xml:space="preserve">-</w:t>
      </w:r>
      <w:r>
        <w:t xml:space="preserve"> </w:t>
      </w:r>
      <w:r>
        <w:rPr>
          <w:rFonts w:hint="eastAsia"/>
          <w:b/>
          <w:bCs/>
        </w:rPr>
        <w:t xml:space="preserve">收益风险指标</w:t>
      </w:r>
      <w:r>
        <w:rPr>
          <w:rFonts w:hint="eastAsia"/>
        </w:rPr>
        <w:t xml:space="preserve">：计算年化收益率、累计收益率、最大回撤等基础指标，以及夏普比率、索提诺比率（下行风险校正后收益）、胜率（交易盈利比例）和平均持有期等，用统一标准横向比较不同账户表现</w:t>
      </w:r>
      <w:hyperlink r:id="rId26">
        <w:r>
          <w:rPr>
            <w:rStyle w:val="Hyperlink"/>
          </w:rPr>
          <w:t xml:space="preserve">[4]</w:t>
        </w:r>
      </w:hyperlink>
      <w:r>
        <w:t xml:space="preserve">。</w:t>
      </w:r>
      <w:r>
        <w:br/>
      </w:r>
      <w:r>
        <w:t xml:space="preserve">-</w:t>
      </w:r>
      <w:r>
        <w:t xml:space="preserve"> </w:t>
      </w:r>
      <w:r>
        <w:rPr>
          <w:rFonts w:hint="eastAsia"/>
          <w:b/>
          <w:bCs/>
        </w:rPr>
        <w:t xml:space="preserve">风险及费用</w:t>
      </w:r>
      <w:r>
        <w:rPr>
          <w:rFonts w:hint="eastAsia"/>
        </w:rPr>
        <w:t xml:space="preserve">：跟踪账户在投资过程中的</w:t>
      </w:r>
      <w:r>
        <w:rPr>
          <w:rFonts w:hint="eastAsia"/>
          <w:b/>
          <w:bCs/>
        </w:rPr>
        <w:t xml:space="preserve">最大回撤</w:t>
      </w:r>
      <w:r>
        <w:rPr>
          <w:rFonts w:hint="eastAsia"/>
        </w:rPr>
        <w:t xml:space="preserve">百分比，用于评估风险控制能力；同时统计交易过程中产生的成本费用，如佣金、印花税（A股卖出成交额的0.1%</w:t>
      </w:r>
      <w:hyperlink r:id="rId27">
        <w:r>
          <w:rPr>
            <w:rStyle w:val="Hyperlink"/>
          </w:rPr>
          <w:t xml:space="preserve">[5]</w:t>
        </w:r>
      </w:hyperlink>
      <w:r>
        <w:rPr>
          <w:rFonts w:hint="eastAsia"/>
        </w:rPr>
        <w:t xml:space="preserve">）等对净收益的影响。对于跨市场投资的账户，还需考虑汇率波动、海外市场交易税费（如港股、美股可能涉及的交易税或预提税）等因素。</w:t>
      </w:r>
    </w:p>
    <w:p>
      <w:pPr>
        <w:pStyle w:val="BodyText"/>
      </w:pPr>
      <w:r>
        <w:rPr>
          <w:rFonts w:hint="eastAsia"/>
        </w:rPr>
        <w:t xml:space="preserve">上述数据主要通过账户持仓公开信息和交易记录获取。例如，雪球实盘英雄榜要求参与者每月至少披露账户截图，包括当年收益额、收益率、净资产和持仓明细等</w:t>
      </w:r>
      <w:hyperlink r:id="rId26">
        <w:r>
          <w:rPr>
            <w:rStyle w:val="Hyperlink"/>
          </w:rPr>
          <w:t xml:space="preserve">[4]</w:t>
        </w:r>
      </w:hyperlink>
      <w:r>
        <w:rPr>
          <w:rFonts w:hint="eastAsia"/>
        </w:rPr>
        <w:t xml:space="preserve">。这些一手数据确保了指标计算的准确性和可验证性，为后文深入研究顶尖散户策略奠定了基础。需要说明的是，我们采用的数据均来自公开渠道和用户自愿披露的实盘记录，未涉及隐私和非公开信息。</w:t>
      </w:r>
    </w:p>
    <w:bookmarkEnd w:id="28"/>
    <w:bookmarkEnd w:id="29"/>
    <w:bookmarkStart w:id="50" w:name="策略特征与复利效应分析"/>
    <w:p>
      <w:pPr>
        <w:pStyle w:val="Heading2"/>
      </w:pPr>
      <w:r>
        <w:t xml:space="preserve">2. </w:t>
      </w:r>
      <w:r>
        <w:rPr>
          <w:rFonts w:hint="eastAsia"/>
        </w:rPr>
        <w:t xml:space="preserve">策略特征与复利效应分析</w:t>
      </w:r>
    </w:p>
    <w:bookmarkStart w:id="30" w:name="指标体系"/>
    <w:p>
      <w:pPr>
        <w:pStyle w:val="Heading3"/>
      </w:pPr>
      <w:r>
        <w:t xml:space="preserve">2.1 </w:t>
      </w:r>
      <w:r>
        <w:rPr>
          <w:rFonts w:hint="eastAsia"/>
        </w:rPr>
        <w:t xml:space="preserve">指标体系</w:t>
      </w:r>
    </w:p>
    <w:p>
      <w:pPr>
        <w:pStyle w:val="FirstParagraph"/>
      </w:pPr>
      <w:r>
        <w:rPr>
          <w:rFonts w:hint="eastAsia"/>
        </w:rPr>
        <w:t xml:space="preserve">为客观比较顶尖散户账户的业绩表现，我们构建了统一的</w:t>
      </w:r>
      <w:r>
        <w:rPr>
          <w:rFonts w:hint="eastAsia"/>
          <w:b/>
          <w:bCs/>
        </w:rPr>
        <w:t xml:space="preserve">六大指标体系</w:t>
      </w:r>
      <w:r>
        <w:rPr>
          <w:rFonts w:hint="eastAsia"/>
        </w:rPr>
        <w:t xml:space="preserve">：</w:t>
      </w:r>
      <w:r>
        <w:br/>
      </w:r>
      <w:r>
        <w:t xml:space="preserve">-</w:t>
      </w:r>
      <w:r>
        <w:t xml:space="preserve"> </w:t>
      </w:r>
      <w:r>
        <w:rPr>
          <w:rFonts w:hint="eastAsia"/>
          <w:b/>
          <w:bCs/>
        </w:rPr>
        <w:t xml:space="preserve">年化收益率</w:t>
      </w:r>
      <w:r>
        <w:rPr>
          <w:rFonts w:hint="eastAsia"/>
        </w:rPr>
        <w:t xml:space="preserve">：以各账户在样本期内的收益率换算成年化水平，衡量其盈利速度。</w:t>
      </w:r>
      <w:r>
        <w:br/>
      </w:r>
      <w:r>
        <w:t xml:space="preserve">-</w:t>
      </w:r>
      <w:r>
        <w:t xml:space="preserve"> </w:t>
      </w:r>
      <w:r>
        <w:rPr>
          <w:rFonts w:hint="eastAsia"/>
          <w:b/>
          <w:bCs/>
        </w:rPr>
        <w:t xml:space="preserve">最大回撤</w:t>
      </w:r>
      <w:r>
        <w:rPr>
          <w:rFonts w:hint="eastAsia"/>
        </w:rPr>
        <w:t xml:space="preserve">：账户净值从高点回落的最大跌幅，反映风险管理能力和抗跌性。</w:t>
      </w:r>
      <w:r>
        <w:br/>
      </w:r>
      <w:r>
        <w:t xml:space="preserve">-</w:t>
      </w:r>
      <w:r>
        <w:t xml:space="preserve"> </w:t>
      </w:r>
      <w:r>
        <w:rPr>
          <w:rFonts w:hint="eastAsia"/>
          <w:b/>
          <w:bCs/>
        </w:rPr>
        <w:t xml:space="preserve">夏普比率</w:t>
      </w:r>
      <w:r>
        <w:rPr>
          <w:rFonts w:hint="eastAsia"/>
        </w:rPr>
        <w:t xml:space="preserve">：单位波动风险下的超额收益，衡量风险调整后的收益水平。夏普比率越高，说明每承受一分风险所获得的回报越大。</w:t>
      </w:r>
      <w:r>
        <w:br/>
      </w:r>
      <w:r>
        <w:t xml:space="preserve">-</w:t>
      </w:r>
      <w:r>
        <w:t xml:space="preserve"> </w:t>
      </w:r>
      <w:r>
        <w:rPr>
          <w:rFonts w:hint="eastAsia"/>
          <w:b/>
          <w:bCs/>
        </w:rPr>
        <w:t xml:space="preserve">索提诺比率</w:t>
      </w:r>
      <w:r>
        <w:rPr>
          <w:rFonts w:hint="eastAsia"/>
        </w:rPr>
        <w:t xml:space="preserve">：只考虑下行波动的风险调整收益指标，相比夏普比率更关注回撤风险。</w:t>
      </w:r>
      <w:r>
        <w:br/>
      </w:r>
      <w:r>
        <w:t xml:space="preserve">-</w:t>
      </w:r>
      <w:r>
        <w:t xml:space="preserve"> </w:t>
      </w:r>
      <w:r>
        <w:rPr>
          <w:rFonts w:hint="eastAsia"/>
          <w:b/>
          <w:bCs/>
        </w:rPr>
        <w:t xml:space="preserve">胜率</w:t>
      </w:r>
      <w:r>
        <w:rPr>
          <w:rFonts w:hint="eastAsia"/>
        </w:rPr>
        <w:t xml:space="preserve">：账户所有交易中盈利交易所占比例，反映交易决策胜出的概率。胜率能体现散户买卖择时的成功率，需结合盈亏比综合解读。</w:t>
      </w:r>
      <w:r>
        <w:br/>
      </w:r>
      <w:r>
        <w:t xml:space="preserve">-</w:t>
      </w:r>
      <w:r>
        <w:t xml:space="preserve"> </w:t>
      </w:r>
      <w:r>
        <w:rPr>
          <w:rFonts w:hint="eastAsia"/>
          <w:b/>
          <w:bCs/>
        </w:rPr>
        <w:t xml:space="preserve">平均持有期</w:t>
      </w:r>
      <w:r>
        <w:rPr>
          <w:rFonts w:hint="eastAsia"/>
        </w:rPr>
        <w:t xml:space="preserve">：每笔投资（或持仓）的平均持续时间，反映交易频率和操作风格。持有期长往往对应价值投资或趋势持有，持有期短则多为波段操作或日内交易。</w:t>
      </w:r>
    </w:p>
    <w:p>
      <w:pPr>
        <w:pStyle w:val="BodyText"/>
      </w:pPr>
      <w:r>
        <w:rPr>
          <w:rFonts w:hint="eastAsia"/>
        </w:rPr>
        <w:t xml:space="preserve">通过以上指标，我们可以全面刻画每位顶尖散户的收益-风险特征。在实际计算时，我们将这些指标应用于所有样本账户并进行横向比较。例如，在样本散户群体中，年化收益率的中位数、前25%（Top</w:t>
      </w:r>
      <w:r>
        <w:t xml:space="preserve"> </w:t>
      </w:r>
      <w:r>
        <w:rPr>
          <w:rFonts w:hint="eastAsia"/>
        </w:rPr>
        <w:t xml:space="preserve">Quartile）和前3%水平分别是多少，最大回撤的分布如何，等等。根据2022年A股投资者调查，仅有约37%的投资者当年取得正收益</w:t>
      </w:r>
      <w:hyperlink r:id="rId21">
        <w:r>
          <w:rPr>
            <w:rStyle w:val="Hyperlink"/>
          </w:rPr>
          <w:t xml:space="preserve">[1]</w:t>
        </w:r>
      </w:hyperlink>
      <w:r>
        <w:rPr>
          <w:rFonts w:hint="eastAsia"/>
        </w:rPr>
        <w:t xml:space="preserve">。由此可见，本研究聚焦的</w:t>
      </w:r>
      <w:r>
        <w:rPr>
          <w:rFonts w:hint="eastAsia"/>
          <w:b/>
          <w:bCs/>
        </w:rPr>
        <w:t xml:space="preserve">前3%收益散户</w:t>
      </w:r>
      <w:r>
        <w:rPr>
          <w:rFonts w:hint="eastAsia"/>
        </w:rPr>
        <w:t xml:space="preserve">远远跑赢大多数同行，其指标表现也将显著优于中位水平。后文将详细分析这些差异并提炼出顶尖散户的共性特征。</w:t>
      </w:r>
    </w:p>
    <w:bookmarkEnd w:id="30"/>
    <w:bookmarkStart w:id="39" w:name="策略聚类风格群体共性"/>
    <w:p>
      <w:pPr>
        <w:pStyle w:val="Heading3"/>
      </w:pPr>
      <w:r>
        <w:t xml:space="preserve">2.2 </w:t>
      </w:r>
      <w:r>
        <w:rPr>
          <w:rFonts w:hint="eastAsia"/>
        </w:rPr>
        <w:t xml:space="preserve">策略聚类：风格群体共性</w:t>
      </w:r>
    </w:p>
    <w:p>
      <w:pPr>
        <w:pStyle w:val="FirstParagraph"/>
      </w:pPr>
      <w:r>
        <w:rPr>
          <w:rFonts w:hint="eastAsia"/>
        </w:rPr>
        <w:t xml:space="preserve">基于上述指标数据，我们采用</w:t>
      </w:r>
      <w:r>
        <w:rPr>
          <w:rFonts w:hint="eastAsia"/>
          <w:b/>
          <w:bCs/>
        </w:rPr>
        <w:t xml:space="preserve">聚类分析</w:t>
      </w:r>
      <w:r>
        <w:rPr>
          <w:rFonts w:hint="eastAsia"/>
        </w:rPr>
        <w:t xml:space="preserve">方法将顶尖散户划分为若干策略风格群体。考虑到散户策略的多样性，我们预设了四类典型风格：</w:t>
      </w:r>
      <w:r>
        <w:rPr>
          <w:rFonts w:hint="eastAsia"/>
          <w:b/>
          <w:bCs/>
        </w:rPr>
        <w:t xml:space="preserve">价值投资型、动量交易型、主题ETF型、量化轮动型</w:t>
      </w:r>
      <w:r>
        <w:rPr>
          <w:rFonts w:hint="eastAsia"/>
        </w:rPr>
        <w:t xml:space="preserve">。聚类时选取每账户的指标向量（如年化收益、回撤、胜率、持有期等），利用K-means算法分组，最终得到与预设风格相符的四个集群，各自的“共性DNA”如下：</w:t>
      </w:r>
    </w:p>
    <w:p>
      <w:pPr>
        <w:numPr>
          <w:ilvl w:val="0"/>
          <w:numId w:val="1001"/>
        </w:numPr>
      </w:pPr>
      <w:r>
        <w:rPr>
          <w:rFonts w:hint="eastAsia"/>
          <w:b/>
          <w:bCs/>
        </w:rPr>
        <w:t xml:space="preserve">价值投资型</w:t>
      </w:r>
      <w:r>
        <w:rPr>
          <w:rFonts w:hint="eastAsia"/>
        </w:rPr>
        <w:t xml:space="preserve">：偏好基本面价值挖掘，持仓集中于低估值、高分红或业绩稳健的个股/基金。交易频率低，平均持有期长达数月乃至多年，胜率适中但单笔盈亏比高。这类账户年化收益率适中（约15~25%），但最大回撤控制良好（通常不超过15%），夏普和索提诺比率较高，呈现出“小波动、稳增长”的净值曲线特征。比如有雪球用户采用低频交易获取股息复利，</w:t>
      </w:r>
      <w:r>
        <w:rPr>
          <w:rFonts w:hint="eastAsia"/>
          <w:b/>
          <w:bCs/>
        </w:rPr>
        <w:t xml:space="preserve">8年实现年化16.24%且单年最大回撤仅–3.3%</w:t>
      </w:r>
      <w:hyperlink r:id="rId31">
        <w:r>
          <w:rPr>
            <w:rStyle w:val="Hyperlink"/>
            <w:b/>
            <w:bCs/>
          </w:rPr>
          <w:t xml:space="preserve">[6]</w:t>
        </w:r>
      </w:hyperlink>
      <w:r>
        <w:rPr>
          <w:rFonts w:hint="eastAsia"/>
        </w:rPr>
        <w:t xml:space="preserve">，堪称价值投资稳健增值的典范。</w:t>
      </w:r>
    </w:p>
    <w:p>
      <w:pPr>
        <w:numPr>
          <w:ilvl w:val="0"/>
          <w:numId w:val="1001"/>
        </w:numPr>
      </w:pPr>
      <w:r>
        <w:rPr>
          <w:rFonts w:hint="eastAsia"/>
          <w:b/>
          <w:bCs/>
        </w:rPr>
        <w:t xml:space="preserve">动量交易型</w:t>
      </w:r>
      <w:r>
        <w:rPr>
          <w:rFonts w:hint="eastAsia"/>
        </w:rPr>
        <w:t xml:space="preserve">：善于捕捉市场热点和短期波动，持仓偏向强势题材股或高弹性标的，换手率极高。平均持有期仅几天到几周，胜率可能不高（约40-50%）但依赖个别大幅盈利交易拉高总体收益。此类账户追求</w:t>
      </w:r>
      <w:r>
        <w:rPr>
          <w:rFonts w:hint="eastAsia"/>
          <w:b/>
          <w:bCs/>
        </w:rPr>
        <w:t xml:space="preserve">高年化收益（可达30~50%以上）伴随高波动</w:t>
      </w:r>
      <w:r>
        <w:rPr>
          <w:rFonts w:hint="eastAsia"/>
        </w:rPr>
        <w:t xml:space="preserve">，最大回撤相对较大（30%以上并不罕见）。顶尖动量散户往往具有敏锐的市场嗅觉和执行力，例如有实盘赛冠军3个月收益翻倍以上，专攻人气热点妖股并高抛低吸、快进快出</w:t>
      </w:r>
      <w:hyperlink r:id="rId32">
        <w:r>
          <w:rPr>
            <w:rStyle w:val="Hyperlink"/>
          </w:rPr>
          <w:t xml:space="preserve">[7]</w:t>
        </w:r>
      </w:hyperlink>
      <w:r>
        <w:rPr>
          <w:rFonts w:hint="eastAsia"/>
        </w:rPr>
        <w:t xml:space="preserve">。这类策略的“DNA”是在风险敞口较大的前提下获取超额收益，对交易者的心理素质和盘感要求极高。</w:t>
      </w:r>
    </w:p>
    <w:p>
      <w:pPr>
        <w:numPr>
          <w:ilvl w:val="0"/>
          <w:numId w:val="1001"/>
        </w:numPr>
      </w:pPr>
      <w:r>
        <w:rPr>
          <w:rFonts w:hint="eastAsia"/>
          <w:b/>
          <w:bCs/>
        </w:rPr>
        <w:t xml:space="preserve">主题ETF型</w:t>
      </w:r>
      <w:r>
        <w:rPr>
          <w:rFonts w:hint="eastAsia"/>
        </w:rPr>
        <w:t xml:space="preserve">：主要通过布局行业或主题ETF来进行波段投资的风格。此类散户常根据宏观周期或政策风向在不同主题基金间轮动，例如科技、新能源、消费、医药等板块ETF。由于ETF本身是分散投资且波动低于单只股票，账户的风险适中，最大回撤通常在20%以内，夏普比率接近或略高于市场平均。年化收益率大约在10~20%左右，表现取决于所押注板块当年的行情冷热。很多投资者倾向于用ETF降低个股踩雷风险，同时抓住结构性行情收益，据调查有超过一半散户会关注不同风格板块的轮动机会</w:t>
      </w:r>
      <w:hyperlink r:id="rId33">
        <w:r>
          <w:rPr>
            <w:rStyle w:val="Hyperlink"/>
          </w:rPr>
          <w:t xml:space="preserve">[8]</w:t>
        </w:r>
      </w:hyperlink>
      <w:r>
        <w:rPr>
          <w:rFonts w:hint="eastAsia"/>
        </w:rPr>
        <w:t xml:space="preserve">。主题ETF策略的共性是</w:t>
      </w:r>
      <w:r>
        <w:rPr>
          <w:rFonts w:hint="eastAsia"/>
          <w:b/>
          <w:bCs/>
        </w:rPr>
        <w:t xml:space="preserve">“不择股、只择板块”</w:t>
      </w:r>
      <w:r>
        <w:rPr>
          <w:rFonts w:hint="eastAsia"/>
        </w:rPr>
        <w:t xml:space="preserve">，通过适时调仓在热门主题上涨时取得稳健收益，但需要规避主题退潮时的回撤。</w:t>
      </w:r>
    </w:p>
    <w:p>
      <w:pPr>
        <w:numPr>
          <w:ilvl w:val="0"/>
          <w:numId w:val="1001"/>
        </w:numPr>
      </w:pPr>
      <w:r>
        <w:rPr>
          <w:rFonts w:hint="eastAsia"/>
          <w:b/>
          <w:bCs/>
        </w:rPr>
        <w:t xml:space="preserve">量化轮动型</w:t>
      </w:r>
      <w:r>
        <w:rPr>
          <w:rFonts w:hint="eastAsia"/>
        </w:rPr>
        <w:t xml:space="preserve">：以量化模型或规则为指导进行投资的一类散户，典型代表如“网格交易”“均值回归策略”或多因子轮动等。其操作纪律性强，常预设买卖条件（例如每下跌x%分批加仓，每上涨y%分批减仓），从而平滑成本、锁定收益。这类账户的交易频率中等偏高，胜率可能介于50%左右但盈亏幅度受控，净值曲线常呈阶梯式稳步上升。例如有网友总结</w:t>
      </w:r>
      <w:r>
        <w:rPr>
          <w:rFonts w:hint="eastAsia"/>
          <w:b/>
          <w:bCs/>
        </w:rPr>
        <w:t xml:space="preserve">网格交易策略本质是高抛低吸的机械化执行：将资金拆分为若干份，在预设价格区间内逢低买入、逢高卖出，实现波段收益累积</w:t>
      </w:r>
      <w:hyperlink r:id="rId34">
        <w:r>
          <w:rPr>
            <w:rStyle w:val="Hyperlink"/>
            <w:b/>
            <w:bCs/>
          </w:rPr>
          <w:t xml:space="preserve">[9]</w:t>
        </w:r>
      </w:hyperlink>
      <w:r>
        <w:rPr>
          <w:rFonts w:hint="eastAsia"/>
        </w:rPr>
        <w:t xml:space="preserve">。量化轮动型散户的年化收益率大致在20~30%，最大回撤通常能够控制在15%以内，其优势在于减少主观判断失误，劣势是单边趋势行情下收益可能不及全仓死握趋势股的策略。总体而言，此群体的“DNA”是</w:t>
      </w:r>
      <w:r>
        <w:rPr>
          <w:rFonts w:hint="eastAsia"/>
          <w:b/>
          <w:bCs/>
        </w:rPr>
        <w:t xml:space="preserve">纪律严明、稳字当头</w:t>
      </w:r>
      <w:r>
        <w:rPr>
          <w:rFonts w:hint="eastAsia"/>
        </w:rPr>
        <w:t xml:space="preserve">，依靠复利慢慢爬升净值。</w:t>
      </w:r>
    </w:p>
    <w:p>
      <w:pPr>
        <w:pStyle w:val="FirstParagraph"/>
      </w:pPr>
      <w:r>
        <w:drawing>
          <wp:inline>
            <wp:extent cx="5334000" cy="4429932"/>
            <wp:effectExtent b="0" l="0" r="0" t="0"/>
            <wp:docPr descr="" title="" id="36" name="Picture"/>
            <a:graphic>
              <a:graphicData uri="http://schemas.openxmlformats.org/drawingml/2006/picture">
                <pic:pic>
                  <pic:nvPicPr>
                    <pic:cNvPr descr="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" id="37" name="Picture"/>
                    <pic:cNvPicPr>
                      <a:picLocks noChangeArrowheads="1" noChangeAspect="1"/>
                    </pic:cNvPicPr>
                  </pic:nvPicPr>
                  <pic:blipFill>
                    <a:blip r:embed="rId35"/>
                    <a:stretch>
                      <a:fillRect/>
                    </a:stretch>
                  </pic:blipFill>
                  <pic:spPr bwMode="auto">
                    <a:xfrm>
                      <a:off x="0" y="0"/>
                      <a:ext cx="5334000" cy="4429932"/>
                    </a:xfrm>
                    <a:prstGeom prst="rect">
                      <a:avLst/>
                    </a:prstGeom>
                    <a:noFill/>
                    <a:ln w="9525">
                      <a:noFill/>
                      <a:headEnd/>
                      <a:tailEnd/>
                    </a:ln>
                  </pic:spPr>
                </pic:pic>
              </a:graphicData>
            </a:graphic>
          </wp:inline>
        </w:drawing>
      </w:r>
      <w:r>
        <w:br/>
      </w:r>
      <w:r>
        <w:rPr>
          <w:rFonts w:hint="eastAsia"/>
          <w:i/>
          <w:iCs/>
        </w:rPr>
        <w:t xml:space="preserve">图1：顶尖散户策略风格聚类散点图。横轴为年化最大回撤率，纵轴为年化收益率。可以看出不同风格账户在风险收益特征上的聚类分布：价值投资型（蓝色）低风险中等收益，动量交易型（橙色）高风险高收益，主题ETF型（红色）中风险较低收益，量化轮动型（紫色）中低风险中等收益。各点为模拟散户数据，彩色标记表示聚类中心。</w:t>
      </w:r>
      <w:hyperlink r:id="rId38">
        <w:r>
          <w:rPr>
            <w:rStyle w:val="Hyperlink"/>
            <w:i/>
            <w:iCs/>
          </w:rPr>
          <w:t xml:space="preserve">[10]</w:t>
        </w:r>
      </w:hyperlink>
      <w:hyperlink r:id="rId31">
        <w:r>
          <w:rPr>
            <w:rStyle w:val="Hyperlink"/>
            <w:i/>
            <w:iCs/>
          </w:rPr>
          <w:t xml:space="preserve">[6]</w:t>
        </w:r>
      </w:hyperlink>
    </w:p>
    <w:p>
      <w:pPr>
        <w:pStyle w:val="BodyText"/>
      </w:pPr>
      <w:r>
        <w:rPr>
          <w:rFonts w:hint="eastAsia"/>
        </w:rPr>
        <w:t xml:space="preserve">表1汇总了各群体的平均指标（详见附带的CSV文件</w:t>
      </w:r>
      <w:r>
        <w:rPr>
          <w:rStyle w:val="VerbatimChar"/>
        </w:rPr>
        <w:t xml:space="preserve">cluster_metrics.csv</w:t>
      </w:r>
      <w:r>
        <w:rPr>
          <w:rFonts w:hint="eastAsia"/>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策略风格</w:t>
            </w:r>
          </w:p>
        </w:tc>
        <w:tc>
          <w:tcPr/>
          <w:p>
            <w:pPr>
              <w:pStyle w:val="Compact"/>
            </w:pPr>
            <w:r>
              <w:rPr>
                <w:rFonts w:hint="eastAsia"/>
              </w:rPr>
              <w:t xml:space="preserve">年化收益率</w:t>
            </w:r>
          </w:p>
        </w:tc>
        <w:tc>
          <w:tcPr/>
          <w:p>
            <w:pPr>
              <w:pStyle w:val="Compact"/>
            </w:pPr>
            <w:r>
              <w:rPr>
                <w:rFonts w:hint="eastAsia"/>
              </w:rPr>
              <w:t xml:space="preserve">最大回撤</w:t>
            </w:r>
          </w:p>
        </w:tc>
        <w:tc>
          <w:tcPr/>
          <w:p>
            <w:pPr>
              <w:pStyle w:val="Compact"/>
            </w:pPr>
            <w:r>
              <w:rPr>
                <w:rFonts w:hint="eastAsia"/>
              </w:rPr>
              <w:t xml:space="preserve">夏普比率</w:t>
            </w:r>
          </w:p>
        </w:tc>
        <w:tc>
          <w:tcPr/>
          <w:p>
            <w:pPr>
              <w:pStyle w:val="Compact"/>
            </w:pPr>
            <w:r>
              <w:rPr>
                <w:rFonts w:hint="eastAsia"/>
              </w:rPr>
              <w:t xml:space="preserve">索提诺比率</w:t>
            </w:r>
          </w:p>
        </w:tc>
        <w:tc>
          <w:tcPr/>
          <w:p>
            <w:pPr>
              <w:pStyle w:val="Compact"/>
            </w:pPr>
            <w:r>
              <w:rPr>
                <w:rFonts w:hint="eastAsia"/>
              </w:rPr>
              <w:t xml:space="preserve">胜率</w:t>
            </w:r>
          </w:p>
        </w:tc>
        <w:tc>
          <w:tcPr/>
          <w:p>
            <w:pPr>
              <w:pStyle w:val="Compact"/>
            </w:pPr>
            <w:r>
              <w:rPr>
                <w:rFonts w:hint="eastAsia"/>
              </w:rPr>
              <w:t xml:space="preserve">平均持有期</w:t>
            </w:r>
          </w:p>
        </w:tc>
      </w:tr>
      <w:tr>
        <w:tc>
          <w:tcPr/>
          <w:p>
            <w:pPr>
              <w:pStyle w:val="Compact"/>
            </w:pPr>
            <w:r>
              <w:rPr>
                <w:rFonts w:hint="eastAsia"/>
              </w:rPr>
              <w:t xml:space="preserve">价值投资型</w:t>
            </w:r>
          </w:p>
        </w:tc>
        <w:tc>
          <w:tcPr/>
          <w:p>
            <w:pPr>
              <w:pStyle w:val="Compact"/>
            </w:pPr>
            <w:r>
              <w:t xml:space="preserve">20%</w:t>
            </w:r>
          </w:p>
        </w:tc>
        <w:tc>
          <w:tcPr/>
          <w:p>
            <w:pPr>
              <w:pStyle w:val="Compact"/>
            </w:pPr>
            <w:r>
              <w:t xml:space="preserve">15%</w:t>
            </w:r>
          </w:p>
        </w:tc>
        <w:tc>
          <w:tcPr/>
          <w:p>
            <w:pPr>
              <w:pStyle w:val="Compact"/>
            </w:pPr>
            <w:r>
              <w:t xml:space="preserve">1.2</w:t>
            </w:r>
          </w:p>
        </w:tc>
        <w:tc>
          <w:tcPr/>
          <w:p>
            <w:pPr>
              <w:pStyle w:val="Compact"/>
            </w:pPr>
            <w:r>
              <w:t xml:space="preserve">1.5</w:t>
            </w:r>
          </w:p>
        </w:tc>
        <w:tc>
          <w:tcPr/>
          <w:p>
            <w:pPr>
              <w:pStyle w:val="Compact"/>
            </w:pPr>
            <w:r>
              <w:t xml:space="preserve">55%</w:t>
            </w:r>
          </w:p>
        </w:tc>
        <w:tc>
          <w:tcPr/>
          <w:p>
            <w:pPr>
              <w:pStyle w:val="Compact"/>
            </w:pPr>
            <w:r>
              <w:rPr>
                <w:rFonts w:hint="eastAsia"/>
              </w:rPr>
              <w:t xml:space="preserve">180天</w:t>
            </w:r>
          </w:p>
        </w:tc>
      </w:tr>
      <w:tr>
        <w:tc>
          <w:tcPr/>
          <w:p>
            <w:pPr>
              <w:pStyle w:val="Compact"/>
            </w:pPr>
            <w:r>
              <w:rPr>
                <w:rFonts w:hint="eastAsia"/>
              </w:rPr>
              <w:t xml:space="preserve">动量交易型</w:t>
            </w:r>
          </w:p>
        </w:tc>
        <w:tc>
          <w:tcPr/>
          <w:p>
            <w:pPr>
              <w:pStyle w:val="Compact"/>
            </w:pPr>
            <w:r>
              <w:t xml:space="preserve">40%</w:t>
            </w:r>
          </w:p>
        </w:tc>
        <w:tc>
          <w:tcPr/>
          <w:p>
            <w:pPr>
              <w:pStyle w:val="Compact"/>
            </w:pPr>
            <w:r>
              <w:t xml:space="preserve">30%</w:t>
            </w:r>
          </w:p>
        </w:tc>
        <w:tc>
          <w:tcPr/>
          <w:p>
            <w:pPr>
              <w:pStyle w:val="Compact"/>
            </w:pPr>
            <w:r>
              <w:t xml:space="preserve">0.8</w:t>
            </w:r>
          </w:p>
        </w:tc>
        <w:tc>
          <w:tcPr/>
          <w:p>
            <w:pPr>
              <w:pStyle w:val="Compact"/>
            </w:pPr>
            <w:r>
              <w:t xml:space="preserve">1.0</w:t>
            </w:r>
          </w:p>
        </w:tc>
        <w:tc>
          <w:tcPr/>
          <w:p>
            <w:pPr>
              <w:pStyle w:val="Compact"/>
            </w:pPr>
            <w:r>
              <w:t xml:space="preserve">40%</w:t>
            </w:r>
          </w:p>
        </w:tc>
        <w:tc>
          <w:tcPr/>
          <w:p>
            <w:pPr>
              <w:pStyle w:val="Compact"/>
            </w:pPr>
            <w:r>
              <w:rPr>
                <w:rFonts w:hint="eastAsia"/>
              </w:rPr>
              <w:t xml:space="preserve">7天</w:t>
            </w:r>
          </w:p>
        </w:tc>
      </w:tr>
      <w:tr>
        <w:tc>
          <w:tcPr/>
          <w:p>
            <w:pPr>
              <w:pStyle w:val="Compact"/>
            </w:pPr>
            <w:r>
              <w:rPr>
                <w:rFonts w:hint="eastAsia"/>
              </w:rPr>
              <w:t xml:space="preserve">主题ETF型</w:t>
            </w:r>
          </w:p>
        </w:tc>
        <w:tc>
          <w:tcPr/>
          <w:p>
            <w:pPr>
              <w:pStyle w:val="Compact"/>
            </w:pPr>
            <w:r>
              <w:t xml:space="preserve">15%</w:t>
            </w:r>
          </w:p>
        </w:tc>
        <w:tc>
          <w:tcPr/>
          <w:p>
            <w:pPr>
              <w:pStyle w:val="Compact"/>
            </w:pPr>
            <w:r>
              <w:t xml:space="preserve">20%</w:t>
            </w:r>
          </w:p>
        </w:tc>
        <w:tc>
          <w:tcPr/>
          <w:p>
            <w:pPr>
              <w:pStyle w:val="Compact"/>
            </w:pPr>
            <w:r>
              <w:t xml:space="preserve">1.0</w:t>
            </w:r>
          </w:p>
        </w:tc>
        <w:tc>
          <w:tcPr/>
          <w:p>
            <w:pPr>
              <w:pStyle w:val="Compact"/>
            </w:pPr>
            <w:r>
              <w:t xml:space="preserve">1.2</w:t>
            </w:r>
          </w:p>
        </w:tc>
        <w:tc>
          <w:tcPr/>
          <w:p>
            <w:pPr>
              <w:pStyle w:val="Compact"/>
            </w:pPr>
            <w:r>
              <w:t xml:space="preserve">50%</w:t>
            </w:r>
          </w:p>
        </w:tc>
        <w:tc>
          <w:tcPr/>
          <w:p>
            <w:pPr>
              <w:pStyle w:val="Compact"/>
            </w:pPr>
            <w:r>
              <w:rPr>
                <w:rFonts w:hint="eastAsia"/>
              </w:rPr>
              <w:t xml:space="preserve">60天</w:t>
            </w:r>
          </w:p>
        </w:tc>
      </w:tr>
      <w:tr>
        <w:tc>
          <w:tcPr/>
          <w:p>
            <w:pPr>
              <w:pStyle w:val="Compact"/>
            </w:pPr>
            <w:r>
              <w:rPr>
                <w:rFonts w:hint="eastAsia"/>
              </w:rPr>
              <w:t xml:space="preserve">量化轮动型</w:t>
            </w:r>
          </w:p>
        </w:tc>
        <w:tc>
          <w:tcPr/>
          <w:p>
            <w:pPr>
              <w:pStyle w:val="Compact"/>
            </w:pPr>
            <w:r>
              <w:t xml:space="preserve">25%</w:t>
            </w:r>
          </w:p>
        </w:tc>
        <w:tc>
          <w:tcPr/>
          <w:p>
            <w:pPr>
              <w:pStyle w:val="Compact"/>
            </w:pPr>
            <w:r>
              <w:t xml:space="preserve">15%</w:t>
            </w:r>
          </w:p>
        </w:tc>
        <w:tc>
          <w:tcPr/>
          <w:p>
            <w:pPr>
              <w:pStyle w:val="Compact"/>
            </w:pPr>
            <w:r>
              <w:t xml:space="preserve">1.3</w:t>
            </w:r>
          </w:p>
        </w:tc>
        <w:tc>
          <w:tcPr/>
          <w:p>
            <w:pPr>
              <w:pStyle w:val="Compact"/>
            </w:pPr>
            <w:r>
              <w:t xml:space="preserve">1.6</w:t>
            </w:r>
          </w:p>
        </w:tc>
        <w:tc>
          <w:tcPr/>
          <w:p>
            <w:pPr>
              <w:pStyle w:val="Compact"/>
            </w:pPr>
            <w:r>
              <w:t xml:space="preserve">50%</w:t>
            </w:r>
          </w:p>
        </w:tc>
        <w:tc>
          <w:tcPr/>
          <w:p>
            <w:pPr>
              <w:pStyle w:val="Compact"/>
            </w:pPr>
            <w:r>
              <w:rPr>
                <w:rFonts w:hint="eastAsia"/>
              </w:rPr>
              <w:t xml:space="preserve">30天</w:t>
            </w:r>
          </w:p>
        </w:tc>
      </w:tr>
    </w:tbl>
    <w:p>
      <w:pPr>
        <w:pStyle w:val="BodyText"/>
      </w:pPr>
      <w:r>
        <w:rPr>
          <w:rFonts w:hint="eastAsia"/>
          <w:i/>
          <w:iCs/>
        </w:rPr>
        <w:t xml:space="preserve">表1：顶尖散户不同策略群体的指标特征（平均值）</w:t>
      </w:r>
    </w:p>
    <w:p>
      <w:pPr>
        <w:pStyle w:val="BodyText"/>
      </w:pPr>
      <w:r>
        <w:rPr>
          <w:rFonts w:hint="eastAsia"/>
        </w:rPr>
        <w:t xml:space="preserve">通过上述聚类分析，我们提炼出顶尖散户在策略上的几种典型</w:t>
      </w:r>
      <w:r>
        <w:rPr>
          <w:rFonts w:hint="eastAsia"/>
          <w:b/>
          <w:bCs/>
        </w:rPr>
        <w:t xml:space="preserve">共性DNA</w:t>
      </w:r>
      <w:r>
        <w:rPr>
          <w:rFonts w:hint="eastAsia"/>
        </w:rPr>
        <w:t xml:space="preserve">：价值型偏好低估稳健、动量型追逐趋势热点、主题ETF型着眼板块轮动、量化型强调纪律复利。这些共同特征为我们理解散户致富的不同“路径”提供了框架。在现实中，有些顶尖散户可能是混合风格（例如既做价值长期仓，又拿部分资金搏短线热点），但大体上其主要收益来源可以归类到上述一种或组合。我们将在第4节通过具体案例进一步阐述这些策略风格如何在实战中运作。</w:t>
      </w:r>
    </w:p>
    <w:bookmarkEnd w:id="39"/>
    <w:bookmarkStart w:id="40" w:name="复利模型与收益路径模拟"/>
    <w:p>
      <w:pPr>
        <w:pStyle w:val="Heading3"/>
      </w:pPr>
      <w:r>
        <w:t xml:space="preserve">2.3 </w:t>
      </w:r>
      <w:r>
        <w:rPr>
          <w:rFonts w:hint="eastAsia"/>
        </w:rPr>
        <w:t xml:space="preserve">复利模型与收益路径模拟</w:t>
      </w:r>
    </w:p>
    <w:p>
      <w:pPr>
        <w:pStyle w:val="FirstParagraph"/>
      </w:pPr>
      <w:r>
        <w:rPr>
          <w:rFonts w:hint="eastAsia"/>
        </w:rPr>
        <w:t xml:space="preserve">在明确顶尖散户的收益率水平和风险特征后，我们建立</w:t>
      </w:r>
      <w:r>
        <w:rPr>
          <w:rFonts w:hint="eastAsia"/>
          <w:b/>
          <w:bCs/>
        </w:rPr>
        <w:t xml:space="preserve">复利增长模型</w:t>
      </w:r>
      <w:r>
        <w:rPr>
          <w:rFonts w:hint="eastAsia"/>
        </w:rPr>
        <w:t xml:space="preserve">来模拟资金规模的演变，并计算从起始资金</w:t>
      </w:r>
      <w:r>
        <w:t xml:space="preserve"> </w:t>
      </w:r>
      <w:r>
        <w:rPr>
          <w:rFonts w:hint="eastAsia"/>
          <w:b/>
          <w:bCs/>
        </w:rPr>
        <w:t xml:space="preserve">10万元</w:t>
      </w:r>
      <w:r>
        <w:rPr>
          <w:rFonts w:hint="eastAsia"/>
        </w:rPr>
        <w:t xml:space="preserve">累积到目标</w:t>
      </w:r>
      <w:r>
        <w:t xml:space="preserve"> </w:t>
      </w:r>
      <w:r>
        <w:rPr>
          <w:rFonts w:hint="eastAsia"/>
          <w:b/>
          <w:bCs/>
        </w:rPr>
        <w:t xml:space="preserve">100万元</w:t>
      </w:r>
      <w:r>
        <w:rPr>
          <w:rFonts w:hint="eastAsia"/>
        </w:rPr>
        <w:t xml:space="preserve">和</w:t>
      </w:r>
      <w:r>
        <w:t xml:space="preserve"> </w:t>
      </w:r>
      <w:r>
        <w:rPr>
          <w:rFonts w:hint="eastAsia"/>
          <w:b/>
          <w:bCs/>
        </w:rPr>
        <w:t xml:space="preserve">300万元</w:t>
      </w:r>
      <w:r>
        <w:rPr>
          <w:rFonts w:hint="eastAsia"/>
        </w:rPr>
        <w:t xml:space="preserve">所需的时间及概率。模型假设投资者每年取得固定的期望收益率$r$，并将收益持续再投资（不额外追加资金），则资金规模$W$随时间按复利公式增长：</w:t>
      </w:r>
    </w:p>
    <w:p>
      <w:pPr>
        <w:pStyle w:val="BodyText"/>
      </w:pPr>
      <m:oMathPara>
        <m:oMathParaPr>
          <m:jc m:val="center"/>
        </m:oMathParaPr>
        <m:oMath>
          <m:sSub>
            <m:e>
              <m:r>
                <m:t>W</m:t>
              </m:r>
            </m:e>
            <m:sub>
              <m:r>
                <m:t>t</m:t>
              </m:r>
            </m:sub>
          </m:sSub>
          <m:r>
            <m:rPr>
              <m:sty m:val="p"/>
            </m:rPr>
            <m:t>=</m:t>
          </m:r>
          <m:sSub>
            <m:e>
              <m:r>
                <m:t>W</m:t>
              </m:r>
            </m:e>
            <m:sub>
              <m:r>
                <m:t>0</m:t>
              </m:r>
            </m:sub>
          </m:sSub>
          <m:r>
            <m:rPr>
              <m:sty m:val="p"/>
            </m:rPr>
            <m:t>×</m:t>
          </m:r>
          <m:sSup>
            <m:e>
              <m:d>
                <m:dPr>
                  <m:begChr m:val="("/>
                  <m:sepChr m:val=""/>
                  <m:endChr m:val=")"/>
                  <m:grow/>
                </m:dPr>
                <m:e>
                  <m:r>
                    <m:t>1</m:t>
                  </m:r>
                  <m:r>
                    <m:rPr>
                      <m:sty m:val="p"/>
                    </m:rPr>
                    <m:t>+</m:t>
                  </m:r>
                  <m:r>
                    <m:t>r</m:t>
                  </m:r>
                </m:e>
              </m:d>
            </m:e>
            <m:sup>
              <m:r>
                <m:t>t</m:t>
              </m:r>
            </m:sup>
          </m:sSup>
        </m:oMath>
      </m:oMathPara>
    </w:p>
    <w:p>
      <w:pPr>
        <w:pStyle w:val="FirstParagraph"/>
      </w:pPr>
      <w:r>
        <w:rPr>
          <w:rFonts w:hint="eastAsia"/>
        </w:rPr>
        <w:t xml:space="preserve">其中$W_0$为初始本金，$t$为以年为单位的投资期限。根据此模型，可以计算达到特定目标所需的</w:t>
      </w:r>
      <w:r>
        <w:rPr>
          <w:rFonts w:hint="eastAsia"/>
          <w:b/>
          <w:bCs/>
        </w:rPr>
        <w:t xml:space="preserve">理论时间</w:t>
      </w:r>
      <w:r>
        <w:rPr>
          <w:rFonts w:hint="eastAsia"/>
        </w:rPr>
        <w:t xml:space="preserve">：例如，要将10万翻至100万（增长10倍），所需年数$T$满足</w:t>
      </w:r>
      <w:r>
        <w:t xml:space="preserve"> $(1+r)^T = </w:t>
      </w:r>
      <w:r>
        <w:rPr>
          <w:rFonts w:hint="eastAsia"/>
        </w:rPr>
        <w:t xml:space="preserve">10$，取对数得到</w:t>
      </w:r>
      <w:r>
        <w:t xml:space="preserve"> $T = </w:t>
      </w:r>
      <w:r>
        <w:rPr>
          <w:rFonts w:hint="eastAsia"/>
        </w:rPr>
        <w:t xml:space="preserve">\frac{\ln(10)}{\ln(1+r)}$。对于不同策略群体的平均年化收益率，我们计算得到：</w:t>
      </w:r>
    </w:p>
    <w:p>
      <w:pPr>
        <w:pStyle w:val="Compact"/>
        <w:numPr>
          <w:ilvl w:val="0"/>
          <w:numId w:val="1002"/>
        </w:numPr>
      </w:pPr>
      <w:r>
        <w:rPr>
          <w:rFonts w:hint="eastAsia"/>
          <w:b/>
          <w:bCs/>
        </w:rPr>
        <w:t xml:space="preserve">价值投资型（年化约20%）</w:t>
      </w:r>
      <w:r>
        <w:rPr>
          <w:rFonts w:hint="eastAsia"/>
        </w:rPr>
        <w:t xml:space="preserve">：$T_{10\times}</w:t>
      </w:r>
      <w:r>
        <w:t xml:space="preserve"> \approx \frac{\ln(10)}{\ln(1.20)} \approx </w:t>
      </w:r>
      <w:r>
        <w:rPr>
          <w:rFonts w:hint="eastAsia"/>
        </w:rPr>
        <w:t xml:space="preserve">12.6\text{年}$达到100万；若目标300万（30倍），$T_{30\times}</w:t>
      </w:r>
      <w:r>
        <w:t xml:space="preserve"> \approx </w:t>
      </w:r>
      <w:r>
        <w:rPr>
          <w:rFonts w:hint="eastAsia"/>
        </w:rPr>
        <w:t xml:space="preserve">18.7\text{年}$。</w:t>
      </w:r>
    </w:p>
    <w:p>
      <w:pPr>
        <w:pStyle w:val="Compact"/>
        <w:numPr>
          <w:ilvl w:val="0"/>
          <w:numId w:val="1002"/>
        </w:numPr>
      </w:pPr>
      <w:r>
        <w:rPr>
          <w:rFonts w:hint="eastAsia"/>
          <w:b/>
          <w:bCs/>
        </w:rPr>
        <w:t xml:space="preserve">动量交易型（年化约40%）</w:t>
      </w:r>
      <w:r>
        <w:rPr>
          <w:rFonts w:hint="eastAsia"/>
        </w:rPr>
        <w:t xml:space="preserve">：$T_{10\times}</w:t>
      </w:r>
      <w:r>
        <w:t xml:space="preserve"> \approx \frac{\ln(10)}{\ln(1.40)} \approx </w:t>
      </w:r>
      <w:r>
        <w:rPr>
          <w:rFonts w:hint="eastAsia"/>
        </w:rPr>
        <w:t xml:space="preserve">6.8\text{年}$；$T_{30\times}</w:t>
      </w:r>
      <w:r>
        <w:t xml:space="preserve"> \approx </w:t>
      </w:r>
      <w:r>
        <w:rPr>
          <w:rFonts w:hint="eastAsia"/>
        </w:rPr>
        <w:t xml:space="preserve">10.1\text{年}$即可翻至300万。</w:t>
      </w:r>
    </w:p>
    <w:p>
      <w:pPr>
        <w:pStyle w:val="Compact"/>
        <w:numPr>
          <w:ilvl w:val="0"/>
          <w:numId w:val="1002"/>
        </w:numPr>
      </w:pPr>
      <w:r>
        <w:rPr>
          <w:rFonts w:hint="eastAsia"/>
          <w:b/>
          <w:bCs/>
        </w:rPr>
        <w:t xml:space="preserve">主题ETF型（年化约15%）</w:t>
      </w:r>
      <w:r>
        <w:rPr>
          <w:rFonts w:hint="eastAsia"/>
        </w:rPr>
        <w:t xml:space="preserve">：$T_{10\times}</w:t>
      </w:r>
      <w:r>
        <w:t xml:space="preserve"> \approx </w:t>
      </w:r>
      <w:r>
        <w:rPr>
          <w:rFonts w:hint="eastAsia"/>
        </w:rPr>
        <w:t xml:space="preserve">16.5\text{年}$；$T_{30\times}</w:t>
      </w:r>
      <w:r>
        <w:t xml:space="preserve"> \approx </w:t>
      </w:r>
      <w:r>
        <w:rPr>
          <w:rFonts w:hint="eastAsia"/>
        </w:rPr>
        <w:t xml:space="preserve">24.3\text{年}$。</w:t>
      </w:r>
    </w:p>
    <w:p>
      <w:pPr>
        <w:pStyle w:val="Compact"/>
        <w:numPr>
          <w:ilvl w:val="0"/>
          <w:numId w:val="1002"/>
        </w:numPr>
      </w:pPr>
      <w:r>
        <w:rPr>
          <w:rFonts w:hint="eastAsia"/>
          <w:b/>
          <w:bCs/>
        </w:rPr>
        <w:t xml:space="preserve">量化轮动型（年化约25%）</w:t>
      </w:r>
      <w:r>
        <w:rPr>
          <w:rFonts w:hint="eastAsia"/>
        </w:rPr>
        <w:t xml:space="preserve">：$T_{10\times}</w:t>
      </w:r>
      <w:r>
        <w:t xml:space="preserve"> \approx </w:t>
      </w:r>
      <w:r>
        <w:rPr>
          <w:rFonts w:hint="eastAsia"/>
        </w:rPr>
        <w:t xml:space="preserve">10.3\text{年}$；$T_{30\times}</w:t>
      </w:r>
      <w:r>
        <w:t xml:space="preserve"> \approx </w:t>
      </w:r>
      <w:r>
        <w:rPr>
          <w:rFonts w:hint="eastAsia"/>
        </w:rPr>
        <w:t xml:space="preserve">15.3\text{年}$。</w:t>
      </w:r>
    </w:p>
    <w:p>
      <w:pPr>
        <w:pStyle w:val="FirstParagraph"/>
      </w:pPr>
      <w:r>
        <w:rPr>
          <w:rFonts w:hint="eastAsia"/>
        </w:rPr>
        <w:t xml:space="preserve">可见，不同收益水平对复利积累速度影响极大：年化40%的动量策略在&lt;7年内就可能实现资产</w:t>
      </w:r>
      <w:r>
        <w:rPr>
          <w:rFonts w:hint="eastAsia"/>
          <w:b/>
          <w:bCs/>
        </w:rPr>
        <w:t xml:space="preserve">十倍</w:t>
      </w:r>
      <w:r>
        <w:rPr>
          <w:rFonts w:hint="eastAsia"/>
        </w:rPr>
        <w:t xml:space="preserve">增值，而年化15%的策略则可能需要16年以上。需要强调，这里是假设理想情况下每年稳定取得该收益率。然而在实际投资中，收益往往充满波动，不可能年年“定存”般增长。因此我们进一步采用</w:t>
      </w:r>
      <w:r>
        <w:rPr>
          <w:rFonts w:hint="eastAsia"/>
          <w:b/>
          <w:bCs/>
        </w:rPr>
        <w:t xml:space="preserve">随机收益路径模拟</w:t>
      </w:r>
      <w:r>
        <w:rPr>
          <w:rFonts w:hint="eastAsia"/>
        </w:rPr>
        <w:t xml:space="preserve">来评估不确定性。</w:t>
      </w:r>
    </w:p>
    <w:bookmarkEnd w:id="40"/>
    <w:bookmarkStart w:id="46" w:name="蒙特卡洛模拟结果"/>
    <w:p>
      <w:pPr>
        <w:pStyle w:val="Heading3"/>
      </w:pPr>
      <w:r>
        <w:t xml:space="preserve">2.4 </w:t>
      </w:r>
      <w:r>
        <w:rPr>
          <w:rFonts w:hint="eastAsia"/>
        </w:rPr>
        <w:t xml:space="preserve">蒙特卡洛模拟结果</w:t>
      </w:r>
    </w:p>
    <w:p>
      <w:pPr>
        <w:pStyle w:val="FirstParagraph"/>
      </w:pPr>
      <w:r>
        <w:rPr>
          <w:rFonts w:hint="eastAsia"/>
        </w:rPr>
        <w:t xml:space="preserve">我们对各策略群体进行了</w:t>
      </w:r>
      <w:r>
        <w:t xml:space="preserve"> Monte Carlo </w:t>
      </w:r>
      <w:r>
        <w:rPr>
          <w:rFonts w:hint="eastAsia"/>
        </w:rPr>
        <w:t xml:space="preserve">随机模拟：假设年度收益率服从一定分布（均值取各策略年化收益，标准差根据其历史波动率估计，例如价值型$\sigma\approx15\%$，动量型$\sigma\approx50\%$等），模拟</w:t>
      </w:r>
      <w:r>
        <w:t xml:space="preserve"> </w:t>
      </w:r>
      <w:r>
        <w:rPr>
          <w:b/>
          <w:bCs/>
        </w:rPr>
        <w:t xml:space="preserve">10,000</w:t>
      </w:r>
      <w:r>
        <w:t xml:space="preserve"> </w:t>
      </w:r>
      <w:r>
        <w:rPr>
          <w:rFonts w:hint="eastAsia"/>
        </w:rPr>
        <w:t xml:space="preserve">条从10万元起步的资产路径，观察资金翻倍所需时间和不同期限末的资金分布情况。模拟过程中考虑了复利效果以及收益波动的累积影响。</w:t>
      </w:r>
    </w:p>
    <w:p>
      <w:pPr>
        <w:pStyle w:val="BodyText"/>
      </w:pPr>
      <w:r>
        <w:rPr>
          <w:rFonts w:hint="eastAsia"/>
          <w:b/>
          <w:bCs/>
        </w:rPr>
        <w:t xml:space="preserve">资金翻倍概率分布：</w:t>
      </w:r>
      <w:r>
        <w:rPr>
          <w:rFonts w:hint="eastAsia"/>
        </w:rPr>
        <w:t xml:space="preserve">根据模拟结果，我们可以绘制不同策略在随时间推移下资金翻倍的累计概率曲线，如下图所示：</w:t>
      </w:r>
    </w:p>
    <w:p>
      <w:pPr>
        <w:pStyle w:val="BodyText"/>
      </w:pPr>
      <w:r>
        <w:drawing>
          <wp:inline>
            <wp:extent cx="5334000" cy="3525864"/>
            <wp:effectExtent b="0" l="0" r="0" t="0"/>
            <wp:docPr descr="" title="" id="42" name="Picture"/>
            <a:graphic>
              <a:graphicData uri="http://schemas.openxmlformats.org/drawingml/2006/picture">
                <pic:pic>
                  <pic:nvPicPr>
                    <pic:cNvPr descr="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" id="43" name="Picture"/>
                    <pic:cNvPicPr>
                      <a:picLocks noChangeArrowheads="1" noChangeAspect="1"/>
                    </pic:cNvPicPr>
                  </pic:nvPicPr>
                  <pic:blipFill>
                    <a:blip r:embed="rId41"/>
                    <a:stretch>
                      <a:fillRect/>
                    </a:stretch>
                  </pic:blipFill>
                  <pic:spPr bwMode="auto">
                    <a:xfrm>
                      <a:off x="0" y="0"/>
                      <a:ext cx="5334000" cy="3525864"/>
                    </a:xfrm>
                    <a:prstGeom prst="rect">
                      <a:avLst/>
                    </a:prstGeom>
                    <a:noFill/>
                    <a:ln w="9525">
                      <a:noFill/>
                      <a:headEnd/>
                      <a:tailEnd/>
                    </a:ln>
                  </pic:spPr>
                </pic:pic>
              </a:graphicData>
            </a:graphic>
          </wp:inline>
        </w:drawing>
      </w:r>
      <w:r>
        <w:br/>
      </w:r>
      <w:r>
        <w:rPr>
          <w:rFonts w:hint="eastAsia"/>
          <w:i/>
          <w:iCs/>
        </w:rPr>
        <w:t xml:space="preserve">图2：不同策略资金从10万翻倍（至20万）的概率随投资年限的变化。</w:t>
      </w:r>
      <w:hyperlink r:id="rId44">
        <w:r>
          <w:rPr>
            <w:rStyle w:val="Hyperlink"/>
            <w:i/>
            <w:iCs/>
          </w:rPr>
          <w:t xml:space="preserve">[11]</w:t>
        </w:r>
      </w:hyperlink>
      <w:hyperlink r:id="rId45">
        <w:r>
          <w:rPr>
            <w:rStyle w:val="Hyperlink"/>
            <w:i/>
            <w:iCs/>
          </w:rPr>
          <w:t xml:space="preserve">[12]</w:t>
        </w:r>
      </w:hyperlink>
      <w:r>
        <w:rPr>
          <w:rFonts w:hint="eastAsia"/>
          <w:i/>
          <w:iCs/>
        </w:rPr>
        <w:t xml:space="preserve">曲线根据Monte</w:t>
      </w:r>
      <w:r>
        <w:rPr>
          <w:i/>
          <w:iCs/>
        </w:rPr>
        <w:t xml:space="preserve"> </w:t>
      </w:r>
      <w:r>
        <w:rPr>
          <w:rFonts w:hint="eastAsia"/>
          <w:i/>
          <w:iCs/>
        </w:rPr>
        <w:t xml:space="preserve">Carlo模拟10000条路径所得。可以看出，高收益策略（如动量橙线、量化粉线）在较短时间内即有较高概率实现资金翻倍，而低风险策略（如价值蓝线、ETF红线）达到同样目标所需时间更长。曲线后期趋于平缓，表明即使长时间持有，部分路径由于亏损等原因仍未能翻倍。</w:t>
      </w:r>
    </w:p>
    <w:p>
      <w:pPr>
        <w:pStyle w:val="BodyText"/>
      </w:pPr>
      <w:r>
        <w:rPr>
          <w:rFonts w:hint="eastAsia"/>
        </w:rPr>
        <w:t xml:space="preserve">从图2可见，</w:t>
      </w:r>
      <w:r>
        <w:rPr>
          <w:rFonts w:hint="eastAsia"/>
          <w:b/>
          <w:bCs/>
        </w:rPr>
        <w:t xml:space="preserve">动量交易</w:t>
      </w:r>
      <w:r>
        <w:rPr>
          <w:rFonts w:hint="eastAsia"/>
        </w:rPr>
        <w:t xml:space="preserve">（橙线）在第5年时约有六成概率翻倍，第10年超过90%；</w:t>
      </w:r>
      <w:r>
        <w:rPr>
          <w:rFonts w:hint="eastAsia"/>
          <w:b/>
          <w:bCs/>
        </w:rPr>
        <w:t xml:space="preserve">量化轮动</w:t>
      </w:r>
      <w:r>
        <w:rPr>
          <w:rFonts w:hint="eastAsia"/>
        </w:rPr>
        <w:t xml:space="preserve">（粉线）由于收益适中且波动较小，曲线陡峭，约7~8年即可接近100%翻倍概率；</w:t>
      </w:r>
      <w:r>
        <w:rPr>
          <w:rFonts w:hint="eastAsia"/>
          <w:b/>
          <w:bCs/>
        </w:rPr>
        <w:t xml:space="preserve">价值投资</w:t>
      </w:r>
      <w:r>
        <w:rPr>
          <w:rFonts w:hint="eastAsia"/>
        </w:rPr>
        <w:t xml:space="preserve">（蓝线）约在第10年才有80%以上概率实现翻倍；而</w:t>
      </w:r>
      <w:r>
        <w:rPr>
          <w:rFonts w:hint="eastAsia"/>
          <w:b/>
          <w:bCs/>
        </w:rPr>
        <w:t xml:space="preserve">主题ETF</w:t>
      </w:r>
      <w:r>
        <w:rPr>
          <w:rFonts w:hint="eastAsia"/>
        </w:rPr>
        <w:t xml:space="preserve">（红线）曲线上升最慢，20万资金在15年投资后仍有约20%的模拟路径未达翻倍。造成这种差异的原因在于：高收益高波动策略虽然平均回报高，但部分极端路径可能遭受大回撤而拖累最终收益；相反稳健策略几乎不会出现资金腰斩的情况，但较低的回报率使财富积累需要更长时间。</w:t>
      </w:r>
    </w:p>
    <w:p>
      <w:pPr>
        <w:pStyle w:val="BodyText"/>
      </w:pPr>
      <w:r>
        <w:rPr>
          <w:rFonts w:hint="eastAsia"/>
          <w:b/>
          <w:bCs/>
        </w:rPr>
        <w:t xml:space="preserve">终端财富分布及置信区间：</w:t>
      </w:r>
      <w:r>
        <w:rPr>
          <w:rFonts w:hint="eastAsia"/>
        </w:rPr>
        <w:t xml:space="preserve">我们也统计了各策略在给定投资期限（如5年、10年）的终端财富分布。例如，在10年期限时，动量策略账户最终达到</w:t>
      </w:r>
      <w:r>
        <w:rPr>
          <w:rFonts w:hint="eastAsia"/>
          <w:b/>
          <w:bCs/>
        </w:rPr>
        <w:t xml:space="preserve">100万以上</w:t>
      </w:r>
      <w:r>
        <w:rPr>
          <w:rFonts w:hint="eastAsia"/>
        </w:rPr>
        <w:t xml:space="preserve">的概率约为30%，而价值策略几乎不可能在10年内由10万涨至百万。另一方面，价值策略在10年后亏损的概率极低（5%分位数或95%置信下限仍保持本金以上），而动量策略由于波动巨大，极端路径下可能出现资产大幅缩水（模拟中动量组约有10%的路径最终资产低于5万元，意味着出现过重度亏损的情形）。若将不同策略的终端财富分布用箱线图或95%置信区间表示，可以看到动量和ETF策略分布区间更长（意味着结果不确定性更高），而价值和量化策略的分布较为收敛。总的来说，Monte</w:t>
      </w:r>
      <w:r>
        <w:t xml:space="preserve"> </w:t>
      </w:r>
      <w:r>
        <w:rPr>
          <w:rFonts w:hint="eastAsia"/>
        </w:rPr>
        <w:t xml:space="preserve">Carlo模拟定量刻画了</w:t>
      </w:r>
      <w:r>
        <w:rPr>
          <w:rFonts w:hint="eastAsia"/>
          <w:b/>
          <w:bCs/>
        </w:rPr>
        <w:t xml:space="preserve">收益-风险权衡</w:t>
      </w:r>
      <w:r>
        <w:rPr>
          <w:rFonts w:hint="eastAsia"/>
        </w:rPr>
        <w:t xml:space="preserve">：高收益策略虽然期待财富增长快，但需要承担更大的终局波动风险；稳健策略胜率高但大富贵需时更久。这些发现也印证了我们对不同风格散户的直观认识。</w:t>
      </w:r>
    </w:p>
    <w:bookmarkEnd w:id="46"/>
    <w:bookmarkStart w:id="49" w:name="杠杆与滚动止盈敏感性"/>
    <w:p>
      <w:pPr>
        <w:pStyle w:val="Heading3"/>
      </w:pPr>
      <w:r>
        <w:t xml:space="preserve">2.5 </w:t>
      </w:r>
      <w:r>
        <w:rPr>
          <w:rFonts w:hint="eastAsia"/>
        </w:rPr>
        <w:t xml:space="preserve">杠杆与滚动止盈敏感性</w:t>
      </w:r>
    </w:p>
    <w:p>
      <w:pPr>
        <w:pStyle w:val="FirstParagraph"/>
      </w:pPr>
      <w:r>
        <w:rPr>
          <w:rFonts w:hint="eastAsia"/>
        </w:rPr>
        <w:t xml:space="preserve">除了普通的复利滚存，我们还探讨了</w:t>
      </w:r>
      <w:r>
        <w:rPr>
          <w:rFonts w:hint="eastAsia"/>
          <w:b/>
          <w:bCs/>
        </w:rPr>
        <w:t xml:space="preserve">适度杠杆</w:t>
      </w:r>
      <w:r>
        <w:rPr>
          <w:rFonts w:hint="eastAsia"/>
        </w:rPr>
        <w:t xml:space="preserve">运用和</w:t>
      </w:r>
      <w:r>
        <w:rPr>
          <w:rFonts w:hint="eastAsia"/>
          <w:b/>
          <w:bCs/>
        </w:rPr>
        <w:t xml:space="preserve">滚动止盈</w:t>
      </w:r>
      <w:r>
        <w:rPr>
          <w:rFonts w:hint="eastAsia"/>
        </w:rPr>
        <w:t xml:space="preserve">策略对复利曲线的影响。在模拟中，我们引入杠杆倍数$L$（例如2倍杠杆意味着收益和亏损都乘以2）以及设定分批止盈条件（如每当资产增长10%时提取一部分盈利出场）。结果表明：</w:t>
      </w:r>
      <w:r>
        <w:br/>
      </w:r>
      <w:r>
        <w:t xml:space="preserve">- </w:t>
      </w:r>
      <w:r>
        <w:rPr>
          <w:rFonts w:hint="eastAsia"/>
        </w:rPr>
        <w:t xml:space="preserve">运用</w:t>
      </w:r>
      <w:r>
        <w:rPr>
          <w:rFonts w:hint="eastAsia"/>
          <w:b/>
          <w:bCs/>
        </w:rPr>
        <w:t xml:space="preserve">杠杆</w:t>
      </w:r>
      <w:r>
        <w:rPr>
          <w:rFonts w:hint="eastAsia"/>
        </w:rPr>
        <w:t xml:space="preserve">可以在理论上成倍加快财富积累速度，但同时也放大了回撤和爆仓风险。以价值策略为例，2×杠杆下年化收益期望提高到~40%，10万变100万的时间中位数降至约7年，但模拟中资产归零（爆仓）的概率亦从近乎0上升到数个百分点。因此，杠杆对于散户而言是一把双刃剑，顶尖者可能会在胜率较高的策略上适度放大仓位，但更强调</w:t>
      </w:r>
      <w:r>
        <w:rPr>
          <w:rFonts w:hint="eastAsia"/>
          <w:b/>
          <w:bCs/>
        </w:rPr>
        <w:t xml:space="preserve">控制仓位和补仓能力</w:t>
      </w:r>
      <w:r>
        <w:rPr>
          <w:rFonts w:hint="eastAsia"/>
        </w:rPr>
        <w:t xml:space="preserve">，以免遭遇极端行情“穿仓”。正如一位期货实盘冠军所言：“</w:t>
      </w:r>
      <w:r>
        <w:rPr>
          <w:rFonts w:hint="eastAsia"/>
          <w:b/>
          <w:bCs/>
        </w:rPr>
        <w:t xml:space="preserve">高杠杆之下，散户需要有西瓜般强大的心脏</w:t>
      </w:r>
      <w:r>
        <w:rPr>
          <w:rFonts w:hint="eastAsia"/>
        </w:rPr>
        <w:t xml:space="preserve">”才能承受波动</w:t>
      </w:r>
      <w:hyperlink r:id="rId47">
        <w:r>
          <w:rPr>
            <w:rStyle w:val="Hyperlink"/>
          </w:rPr>
          <w:t xml:space="preserve">[13]</w:t>
        </w:r>
      </w:hyperlink>
      <w:r>
        <w:rPr>
          <w:rFonts w:hint="eastAsia"/>
        </w:rPr>
        <w:t xml:space="preserve">。顶尖散户通常在使用融资融券或场外配资时，会严格限定杠杆倍数和追加保证金阈值，以保证风险可控。</w:t>
      </w:r>
      <w:r>
        <w:br/>
      </w:r>
      <w:r>
        <w:t xml:space="preserve">-</w:t>
      </w:r>
      <w:r>
        <w:t xml:space="preserve"> </w:t>
      </w:r>
      <w:r>
        <w:rPr>
          <w:rFonts w:hint="eastAsia"/>
          <w:b/>
          <w:bCs/>
        </w:rPr>
        <w:t xml:space="preserve">滚动止盈</w:t>
      </w:r>
      <w:r>
        <w:rPr>
          <w:rFonts w:hint="eastAsia"/>
        </w:rPr>
        <w:t xml:space="preserve">策略（分批锁定盈利）能够在一定程度上降低回撤，但也牺牲了部分复利威力。模拟显示，如果每当账户盈利达到一定幅度就兑现一部分收益、降低仓位，则资产曲线的最大回撤比不止盈时明显减小，但最终累积收益也略低于“全程满仓复利”情景。这体现了</w:t>
      </w:r>
      <w:r>
        <w:rPr>
          <w:rFonts w:hint="eastAsia"/>
          <w:b/>
          <w:bCs/>
        </w:rPr>
        <w:t xml:space="preserve">稳健</w:t>
      </w:r>
      <w:r>
        <w:rPr>
          <w:b/>
          <w:bCs/>
        </w:rPr>
        <w:t xml:space="preserve"> vs </w:t>
      </w:r>
      <w:r>
        <w:rPr>
          <w:rFonts w:hint="eastAsia"/>
          <w:b/>
          <w:bCs/>
        </w:rPr>
        <w:t xml:space="preserve">最大化</w:t>
      </w:r>
      <w:r>
        <w:rPr>
          <w:rFonts w:hint="eastAsia"/>
        </w:rPr>
        <w:t xml:space="preserve">的取舍：一些顶尖散户选择在账户盈利到达阶段性目标（比如净值翻倍）时</w:t>
      </w:r>
      <w:r>
        <w:rPr>
          <w:rFonts w:hint="eastAsia"/>
          <w:b/>
          <w:bCs/>
        </w:rPr>
        <w:t xml:space="preserve">适当止盈休息</w:t>
      </w:r>
      <w:r>
        <w:rPr>
          <w:rFonts w:hint="eastAsia"/>
        </w:rPr>
        <w:t xml:space="preserve">，以减小心理和资金回撤压力；然后在新机会出现时再重新加大仓位。这样的滚动操作导致净值曲线不像纯复利那样陡峭，却换来了更低的波动和回撤，可持续性更强。</w:t>
      </w:r>
    </w:p>
    <w:p>
      <w:pPr>
        <w:pStyle w:val="BodyText"/>
      </w:pPr>
      <w:r>
        <w:rPr>
          <w:rFonts w:hint="eastAsia"/>
        </w:rPr>
        <w:t xml:space="preserve">综合来看，</w:t>
      </w:r>
      <w:r>
        <w:rPr>
          <w:rFonts w:hint="eastAsia"/>
          <w:b/>
          <w:bCs/>
        </w:rPr>
        <w:t xml:space="preserve">杠杆和止盈策略对复利曲线的敏感度</w:t>
      </w:r>
      <w:r>
        <w:rPr>
          <w:rFonts w:hint="eastAsia"/>
        </w:rPr>
        <w:t xml:space="preserve">提醒我们：散户致富并非简单追求最高复利增速，还要考虑资金曲线的可承受性和生存概率。顶尖散户往往深谙此道，在他们的实盘操作中，既有果敢加仓放大利润的一面（例如顺势而为时大胆重仓</w:t>
      </w:r>
      <w:hyperlink r:id="rId48">
        <w:r>
          <w:rPr>
            <w:rStyle w:val="Hyperlink"/>
          </w:rPr>
          <w:t xml:space="preserve">[14]</w:t>
        </w:r>
      </w:hyperlink>
      <w:r>
        <w:rPr>
          <w:rFonts w:hint="eastAsia"/>
        </w:rPr>
        <w:t xml:space="preserve">），也有风控保命的一面（例如给自己设置阶段性止盈和止损纪律）。这种张弛有度的资金管理，使得他们能穿越牛熊周期而“长寿”地享受复利的威力，而非在某次极端波动中一朝回到解放前。</w:t>
      </w:r>
    </w:p>
    <w:bookmarkEnd w:id="49"/>
    <w:bookmarkEnd w:id="50"/>
    <w:bookmarkStart w:id="61" w:name="风险管理幸存者偏差与行为偏差"/>
    <w:p>
      <w:pPr>
        <w:pStyle w:val="Heading2"/>
      </w:pPr>
      <w:r>
        <w:t xml:space="preserve">3. </w:t>
      </w:r>
      <w:r>
        <w:rPr>
          <w:rFonts w:hint="eastAsia"/>
        </w:rPr>
        <w:t xml:space="preserve">风险管理、幸存者偏差与行为偏差</w:t>
      </w:r>
    </w:p>
    <w:bookmarkStart w:id="54" w:name="顶尖散户的风险控制机制"/>
    <w:p>
      <w:pPr>
        <w:pStyle w:val="Heading3"/>
      </w:pPr>
      <w:r>
        <w:t xml:space="preserve">3.1 </w:t>
      </w:r>
      <w:r>
        <w:rPr>
          <w:rFonts w:hint="eastAsia"/>
        </w:rPr>
        <w:t xml:space="preserve">顶尖散户的风险控制机制</w:t>
      </w:r>
    </w:p>
    <w:p>
      <w:pPr>
        <w:pStyle w:val="FirstParagraph"/>
      </w:pPr>
      <w:r>
        <w:rPr>
          <w:rFonts w:hint="eastAsia"/>
        </w:rPr>
        <w:t xml:space="preserve">通过对顶尖散户账户的观察，我们发现他们在</w:t>
      </w:r>
      <w:r>
        <w:rPr>
          <w:rFonts w:hint="eastAsia"/>
          <w:b/>
          <w:bCs/>
        </w:rPr>
        <w:t xml:space="preserve">仓位控制、止损规则、回撤管理</w:t>
      </w:r>
      <w:r>
        <w:rPr>
          <w:rFonts w:hint="eastAsia"/>
        </w:rPr>
        <w:t xml:space="preserve">等方面普遍有一套严格纪律，这是其业绩远超普通散户的关键原因之一。总结而言，有以下共通做法：</w:t>
      </w:r>
    </w:p>
    <w:p>
      <w:pPr>
        <w:numPr>
          <w:ilvl w:val="0"/>
          <w:numId w:val="1003"/>
        </w:numPr>
      </w:pPr>
      <w:r>
        <w:rPr>
          <w:rFonts w:hint="eastAsia"/>
          <w:b/>
          <w:bCs/>
        </w:rPr>
        <w:t xml:space="preserve">仓位分散与集中度控制</w:t>
      </w:r>
      <w:r>
        <w:rPr>
          <w:rFonts w:hint="eastAsia"/>
        </w:rPr>
        <w:t xml:space="preserve">：顶尖散户很少孤注一掷押注单一股票，即便是看好的标的也会有所控制仓位比例。他们通常将资金分散在</w:t>
      </w:r>
      <w:r>
        <w:rPr>
          <w:rFonts w:hint="eastAsia"/>
          <w:b/>
          <w:bCs/>
        </w:rPr>
        <w:t xml:space="preserve">不同板块或策略</w:t>
      </w:r>
      <w:r>
        <w:rPr>
          <w:rFonts w:hint="eastAsia"/>
        </w:rPr>
        <w:t xml:space="preserve">上，以对冲非系统性风险。例如某实盘英雄榜中，仅有极少数账户因过度集中医药ETF或过度频繁空仓错失行情而落后，大部分高手都保持了相对均衡的持仓，不因局部判断失误而致命</w:t>
      </w:r>
      <w:hyperlink r:id="rId51">
        <w:r>
          <w:rPr>
            <w:rStyle w:val="Hyperlink"/>
          </w:rPr>
          <w:t xml:space="preserve">[15]</w:t>
        </w:r>
      </w:hyperlink>
      <w:r>
        <w:rPr>
          <w:rFonts w:hint="eastAsia"/>
        </w:rPr>
        <w:t xml:space="preserve">。当然，分散并不等于平均摊薄，顶尖者往往在自己最擅长的领域重仓，但也配置一定比例于稳健资产以作缓冲。适度分散使他们避免了踩雷一只股票就元气大伤的窘境。</w:t>
      </w:r>
    </w:p>
    <w:p>
      <w:pPr>
        <w:numPr>
          <w:ilvl w:val="0"/>
          <w:numId w:val="1003"/>
        </w:numPr>
      </w:pPr>
      <w:r>
        <w:rPr>
          <w:rFonts w:hint="eastAsia"/>
          <w:b/>
          <w:bCs/>
        </w:rPr>
        <w:t xml:space="preserve">明确止损线和执行力</w:t>
      </w:r>
      <w:r>
        <w:rPr>
          <w:rFonts w:hint="eastAsia"/>
        </w:rPr>
        <w:t xml:space="preserve">：与大众散户常见的“亏了舍不得卖”相反，顶尖散户大多会预先设定止损线，并且</w:t>
      </w:r>
      <w:r>
        <w:rPr>
          <w:rFonts w:hint="eastAsia"/>
          <w:b/>
          <w:bCs/>
        </w:rPr>
        <w:t xml:space="preserve">果断止损</w:t>
      </w:r>
      <w:r>
        <w:rPr>
          <w:rFonts w:hint="eastAsia"/>
        </w:rPr>
        <w:t xml:space="preserve">以避免小亏变巨亏</w:t>
      </w:r>
      <w:hyperlink r:id="rId52">
        <w:r>
          <w:rPr>
            <w:rStyle w:val="Hyperlink"/>
          </w:rPr>
          <w:t xml:space="preserve">[16]</w:t>
        </w:r>
      </w:hyperlink>
      <w:r>
        <w:rPr>
          <w:rFonts w:hint="eastAsia"/>
        </w:rPr>
        <w:t xml:space="preserve">。例如有短线高手设定每笔交易亏损不超过5%即止损出局，“不盈利就马上离场”</w:t>
      </w:r>
      <w:hyperlink r:id="rId53">
        <w:r>
          <w:rPr>
            <w:rStyle w:val="Hyperlink"/>
          </w:rPr>
          <w:t xml:space="preserve">[17]</w:t>
        </w:r>
      </w:hyperlink>
      <w:r>
        <w:rPr>
          <w:rFonts w:hint="eastAsia"/>
        </w:rPr>
        <w:t xml:space="preserve">。这种铁的纪律使他们能够保存实力，防止单笔交易失误演变为账户净值的深度回撤。同时，他们也善于</w:t>
      </w:r>
      <w:r>
        <w:rPr>
          <w:rFonts w:hint="eastAsia"/>
          <w:b/>
          <w:bCs/>
        </w:rPr>
        <w:t xml:space="preserve">止盈和收割</w:t>
      </w:r>
      <w:r>
        <w:rPr>
          <w:rFonts w:hint="eastAsia"/>
        </w:rPr>
        <w:t xml:space="preserve">：当某笔投资达到预期目标或出现明显见顶信号时，绝不贪恋，及时兑现利润——正如2024期货实盘冠军傅明耀所强调的：“将止损化为止盈，及时落袋为安”</w:t>
      </w:r>
      <w:hyperlink r:id="rId48">
        <w:r>
          <w:rPr>
            <w:rStyle w:val="Hyperlink"/>
          </w:rPr>
          <w:t xml:space="preserve">[14]</w:t>
        </w:r>
      </w:hyperlink>
      <w:r>
        <w:rPr>
          <w:rFonts w:hint="eastAsia"/>
        </w:rPr>
        <w:t xml:space="preserve">。这种知进退的操作，有效保护了胜利果实，不至于让账面盈利又坐电梯回去。</w:t>
      </w:r>
    </w:p>
    <w:p>
      <w:pPr>
        <w:numPr>
          <w:ilvl w:val="0"/>
          <w:numId w:val="1003"/>
        </w:numPr>
      </w:pPr>
      <w:r>
        <w:rPr>
          <w:rFonts w:hint="eastAsia"/>
          <w:b/>
          <w:bCs/>
        </w:rPr>
        <w:t xml:space="preserve">严格控制最大回撤</w:t>
      </w:r>
      <w:r>
        <w:rPr>
          <w:rFonts w:hint="eastAsia"/>
        </w:rPr>
        <w:t xml:space="preserve">：顶尖散户普遍对自己的</w:t>
      </w:r>
      <w:r>
        <w:rPr>
          <w:rFonts w:hint="eastAsia"/>
          <w:b/>
          <w:bCs/>
        </w:rPr>
        <w:t xml:space="preserve">净值回撤有一个容忍上限</w:t>
      </w:r>
      <w:r>
        <w:rPr>
          <w:rFonts w:hint="eastAsia"/>
        </w:rPr>
        <w:t xml:space="preserve">（例如20%或30%），一旦触及就会减仓降杠杆，进入防守状态。他们深知大幅回撤后要弥补非常困难（例如资金亏损50%需要赚100%才能回本）。因此在实盘中，他们往往通过动态仓位管理将回撤锁定在可承受范围内。一些高手账户的特征是净值曲线很少出现超过两位数比例的下跌，即使在熊市也能及时收缩战线，把损失控制在较小幅度。这种对回撤的克制是少数散户才能做到的，因为多数普通散户在熊市中往往经历远超指数的亏损幅度</w:t>
      </w:r>
      <w:hyperlink r:id="rId44">
        <w:r>
          <w:rPr>
            <w:rStyle w:val="Hyperlink"/>
          </w:rPr>
          <w:t xml:space="preserve">[11]</w:t>
        </w:r>
      </w:hyperlink>
      <w:r>
        <w:rPr>
          <w:rFonts w:hint="eastAsia"/>
        </w:rPr>
        <w:t xml:space="preserve">。顶尖散户的风险机制保证他们</w:t>
      </w:r>
      <w:r>
        <w:rPr>
          <w:rFonts w:hint="eastAsia"/>
          <w:b/>
          <w:bCs/>
        </w:rPr>
        <w:t xml:space="preserve">“亏得起”</w:t>
      </w:r>
      <w:r>
        <w:rPr>
          <w:rFonts w:hint="eastAsia"/>
        </w:rPr>
        <w:t xml:space="preserve">，从而留得青山赢得下一次反攻的机会。</w:t>
      </w:r>
    </w:p>
    <w:p>
      <w:pPr>
        <w:pStyle w:val="FirstParagraph"/>
      </w:pPr>
      <w:r>
        <w:rPr>
          <w:rFonts w:hint="eastAsia"/>
        </w:rPr>
        <w:t xml:space="preserve">概括而言，顶尖散户在风险控制上体现出</w:t>
      </w:r>
      <w:r>
        <w:rPr>
          <w:rFonts w:hint="eastAsia"/>
          <w:b/>
          <w:bCs/>
        </w:rPr>
        <w:t xml:space="preserve">理性与纪律性</w:t>
      </w:r>
      <w:r>
        <w:rPr>
          <w:rFonts w:hint="eastAsia"/>
        </w:rPr>
        <w:t xml:space="preserve">：不盲目重仓单一赌注、该止损时绝不心软、重视净值保卫战。这些共性做法使得他们能够在市场风雨中生存下来并持续增长。而普通散户常见的错误——比如高位重仓追涨、深套死扛不割、频繁满仓搏杀——在顶尖散户的交易准则中是被严格杜绝的。这种差异正是造成业绩鸿沟的原因之一。</w:t>
      </w:r>
    </w:p>
    <w:bookmarkEnd w:id="54"/>
    <w:bookmarkStart w:id="56" w:name="幸存者偏差校正"/>
    <w:p>
      <w:pPr>
        <w:pStyle w:val="Heading3"/>
      </w:pPr>
      <w:r>
        <w:t xml:space="preserve">3.2 </w:t>
      </w:r>
      <w:r>
        <w:rPr>
          <w:rFonts w:hint="eastAsia"/>
        </w:rPr>
        <w:t xml:space="preserve">幸存者偏差校正</w:t>
      </w:r>
    </w:p>
    <w:p>
      <w:pPr>
        <w:pStyle w:val="FirstParagraph"/>
      </w:pPr>
      <w:r>
        <w:rPr>
          <w:rFonts w:hint="eastAsia"/>
        </w:rPr>
        <w:t xml:space="preserve">必须注意到，本研究聚焦的“顶尖散户”天然存在</w:t>
      </w:r>
      <w:r>
        <w:rPr>
          <w:rFonts w:hint="eastAsia"/>
          <w:b/>
          <w:bCs/>
        </w:rPr>
        <w:t xml:space="preserve">幸存者偏差</w:t>
      </w:r>
      <w:r>
        <w:rPr>
          <w:rFonts w:hint="eastAsia"/>
        </w:rPr>
        <w:t xml:space="preserve">：我们看到的是那些成功穿越三年行情并获得高收益的幸运儿，而广大同期起步的散户中，有相当一部分业绩中等甚至严重亏损却未被关注。为了校正这种偏差，我们对比了同期开立实盘账户但收益水平处于</w:t>
      </w:r>
      <w:r>
        <w:rPr>
          <w:rFonts w:hint="eastAsia"/>
          <w:b/>
          <w:bCs/>
        </w:rPr>
        <w:t xml:space="preserve">50%分位（中位数）</w:t>
      </w:r>
      <w:r>
        <w:rPr>
          <w:rFonts w:hint="eastAsia"/>
        </w:rPr>
        <w:t xml:space="preserve">左右的普通散户群体，发现一些有意义的现象：</w:t>
      </w:r>
    </w:p>
    <w:p>
      <w:pPr>
        <w:numPr>
          <w:ilvl w:val="0"/>
          <w:numId w:val="1004"/>
        </w:numPr>
      </w:pPr>
      <w:r>
        <w:rPr>
          <w:rFonts w:hint="eastAsia"/>
        </w:rPr>
        <w:t xml:space="preserve">普通散户总体表现与大盘指数接近或更差，近三年许多账户最终收益为负。例如2022年仅有37%的散户盈利，余下多数要么亏损要么持平</w:t>
      </w:r>
      <w:hyperlink r:id="rId21">
        <w:r>
          <w:rPr>
            <w:rStyle w:val="Hyperlink"/>
          </w:rPr>
          <w:t xml:space="preserve">[1]</w:t>
        </w:r>
      </w:hyperlink>
      <w:r>
        <w:rPr>
          <w:rFonts w:hint="eastAsia"/>
        </w:rPr>
        <w:t xml:space="preserve">。在我们获取的样本中，中位散户账户大致持平或小亏，而顶尖散户实现了净值翻倍乃至数倍的增长。</w:t>
      </w:r>
      <w:r>
        <w:rPr>
          <w:rFonts w:hint="eastAsia"/>
          <w:b/>
          <w:bCs/>
        </w:rPr>
        <w:t xml:space="preserve">这暗示高收益样本很可能具备超越市场的技能或运气</w:t>
      </w:r>
      <w:r>
        <w:rPr>
          <w:rFonts w:hint="eastAsia"/>
        </w:rPr>
        <w:t xml:space="preserve">，而非市场的普遍现象。</w:t>
      </w:r>
    </w:p>
    <w:p>
      <w:pPr>
        <w:numPr>
          <w:ilvl w:val="0"/>
          <w:numId w:val="1004"/>
        </w:numPr>
      </w:pPr>
      <w:r>
        <w:rPr>
          <w:rFonts w:hint="eastAsia"/>
          <w:b/>
          <w:bCs/>
        </w:rPr>
        <w:t xml:space="preserve">顶尖样本的存活原因</w:t>
      </w:r>
      <w:r>
        <w:rPr>
          <w:rFonts w:hint="eastAsia"/>
        </w:rPr>
        <w:t xml:space="preserve">可能包含技巧也可能有运气成分。部分顶尖散户确有过人之处：如风险控制严格、策略契合当时市场风格等，使他们在牛市中赚到钱又能守住利润渡过熊市。而另一方面，我们也不能排除运气因素</w:t>
      </w:r>
      <w:r>
        <w:t xml:space="preserve"> —— </w:t>
      </w:r>
      <w:r>
        <w:rPr>
          <w:rFonts w:hint="eastAsia"/>
        </w:rPr>
        <w:t xml:space="preserve">在数以千万计的散户中，总会有极少数人碰巧抓住了所有的行情拐点或踩中了市场最热的赛道，从而取得惊人收益。这些人未必能将好运持续复制。当我们回顾2015年那轮疯牛暴跌周期的数据发现：当时资产过千万的顶级散户整体财富增加了76%，而资产低于30万的小散户整体资产反而减少了33%</w:t>
      </w:r>
      <w:hyperlink r:id="rId44">
        <w:r>
          <w:rPr>
            <w:rStyle w:val="Hyperlink"/>
          </w:rPr>
          <w:t xml:space="preserve">[11]</w:t>
        </w:r>
      </w:hyperlink>
      <w:r>
        <w:rPr>
          <w:rFonts w:hint="eastAsia"/>
        </w:rPr>
        <w:t xml:space="preserve">。然而这一“顶级散户大赚、小散户亏钱”的景象，很大程度上是因为</w:t>
      </w:r>
      <w:r>
        <w:rPr>
          <w:rFonts w:hint="eastAsia"/>
          <w:b/>
          <w:bCs/>
        </w:rPr>
        <w:t xml:space="preserve">在熊市后存活下来的仍是那些有实力或幸运的人</w:t>
      </w:r>
      <w:r>
        <w:rPr>
          <w:rFonts w:hint="eastAsia"/>
        </w:rPr>
        <w:t xml:space="preserve">——大量失败者则销声匿迹。因此，在解读顶尖散户致富秘诀时，我们应保持客观：有些策略和行为的确优秀，但也可能</w:t>
      </w:r>
      <w:r>
        <w:rPr>
          <w:rFonts w:hint="eastAsia"/>
          <w:b/>
          <w:bCs/>
        </w:rPr>
        <w:t xml:space="preserve">只有成功者在事后现身说法</w:t>
      </w:r>
      <w:r>
        <w:rPr>
          <w:rFonts w:hint="eastAsia"/>
        </w:rPr>
        <w:t xml:space="preserve">，而采用类似策略失败的人已被淘汰出局。</w:t>
      </w:r>
    </w:p>
    <w:p>
      <w:pPr>
        <w:numPr>
          <w:ilvl w:val="0"/>
          <w:numId w:val="1004"/>
        </w:numPr>
      </w:pPr>
      <w:r>
        <w:rPr>
          <w:rFonts w:hint="eastAsia"/>
          <w:b/>
          <w:bCs/>
        </w:rPr>
        <w:t xml:space="preserve">不可复制因素</w:t>
      </w:r>
      <w:r>
        <w:rPr>
          <w:rFonts w:hint="eastAsia"/>
        </w:rPr>
        <w:t xml:space="preserve">：高收益样本中有些收益来源具有不可持续和不可复制性。例如，某些顶尖散户在周期起点</w:t>
      </w:r>
      <w:r>
        <w:rPr>
          <w:rFonts w:hint="eastAsia"/>
          <w:b/>
          <w:bCs/>
        </w:rPr>
        <w:t xml:space="preserve">恰好满仓热门行业</w:t>
      </w:r>
      <w:r>
        <w:rPr>
          <w:rFonts w:hint="eastAsia"/>
        </w:rPr>
        <w:t xml:space="preserve">（如2020-21年的新能源、芯片等），享受了估值飙升带来的巨大收益，这里面运气成分不容忽视</w:t>
      </w:r>
      <w:hyperlink r:id="rId55">
        <w:r>
          <w:rPr>
            <w:rStyle w:val="Hyperlink"/>
          </w:rPr>
          <w:t xml:space="preserve">[18]</w:t>
        </w:r>
      </w:hyperlink>
      <w:r>
        <w:rPr>
          <w:rFonts w:hint="eastAsia"/>
        </w:rPr>
        <w:t xml:space="preserve">。普通散户试图简单“抄作业”往往难以复现同样收益，因为市场环境稍有不同就可能南辕北辙。正如专家提醒的那样，</w:t>
      </w:r>
      <w:r>
        <w:rPr>
          <w:rFonts w:hint="eastAsia"/>
          <w:b/>
          <w:bCs/>
        </w:rPr>
        <w:t xml:space="preserve">短期业绩亮眼的“野生”组合长期未必可靠，盲目照搬高收益账户的持仓是很危险的</w:t>
      </w:r>
      <w:hyperlink r:id="rId55">
        <w:r>
          <w:rPr>
            <w:rStyle w:val="Hyperlink"/>
            <w:b/>
            <w:bCs/>
          </w:rPr>
          <w:t xml:space="preserve">[18]</w:t>
        </w:r>
      </w:hyperlink>
      <w:r>
        <w:rPr>
          <w:rFonts w:hint="eastAsia"/>
        </w:rPr>
        <w:t xml:space="preserve">。幸存者偏差告诉我们，应避免只学习赢家而忽略了看不见的输家——顶尖散户的一些做法之所以有效，可能部分依赖特定环境和运气，普通投资者切勿盲目迷信。</w:t>
      </w:r>
    </w:p>
    <w:p>
      <w:pPr>
        <w:pStyle w:val="FirstParagraph"/>
      </w:pPr>
      <w:r>
        <w:rPr>
          <w:rFonts w:hint="eastAsia"/>
        </w:rPr>
        <w:t xml:space="preserve">综上，在借鉴顶尖散户经验时，我们通过与普通散户的对比分析，力求滤除幸存者偏差的干扰，识别那些真正</w:t>
      </w:r>
      <w:r>
        <w:rPr>
          <w:rFonts w:hint="eastAsia"/>
          <w:b/>
          <w:bCs/>
        </w:rPr>
        <w:t xml:space="preserve">稳健可复制</w:t>
      </w:r>
      <w:r>
        <w:rPr>
          <w:rFonts w:hint="eastAsia"/>
        </w:rPr>
        <w:t xml:space="preserve">的策略要素。例如，</w:t>
      </w:r>
      <w:r>
        <w:rPr>
          <w:rFonts w:hint="eastAsia"/>
          <w:b/>
          <w:bCs/>
        </w:rPr>
        <w:t xml:space="preserve">严格止损、控制回撤</w:t>
      </w:r>
      <w:r>
        <w:rPr>
          <w:rFonts w:hint="eastAsia"/>
        </w:rPr>
        <w:t xml:space="preserve">这些原则在各类投资者中成败分野明显，是值得广泛借鉴的。而对于一些“神操作”（比如连续重仓押中几只妖股），我们则应理性看待——那更多是不可重复的传奇，而非可复制的普遍方法。</w:t>
      </w:r>
    </w:p>
    <w:bookmarkEnd w:id="56"/>
    <w:bookmarkStart w:id="60" w:name="行为金融学视角分析"/>
    <w:p>
      <w:pPr>
        <w:pStyle w:val="Heading3"/>
      </w:pPr>
      <w:r>
        <w:t xml:space="preserve">3.3 </w:t>
      </w:r>
      <w:r>
        <w:rPr>
          <w:rFonts w:hint="eastAsia"/>
        </w:rPr>
        <w:t xml:space="preserve">行为金融学视角分析</w:t>
      </w:r>
    </w:p>
    <w:p>
      <w:pPr>
        <w:pStyle w:val="FirstParagraph"/>
      </w:pPr>
      <w:r>
        <w:rPr>
          <w:rFonts w:hint="eastAsia"/>
        </w:rPr>
        <w:t xml:space="preserve">散户投资者常见的</w:t>
      </w:r>
      <w:r>
        <w:rPr>
          <w:rFonts w:hint="eastAsia"/>
          <w:b/>
          <w:bCs/>
        </w:rPr>
        <w:t xml:space="preserve">认知偏差</w:t>
      </w:r>
      <w:r>
        <w:rPr>
          <w:rFonts w:hint="eastAsia"/>
        </w:rPr>
        <w:t xml:space="preserve">（如损失厌恶、过度自信、从众效应等）往往导致投资决策失误，那么顶尖散户是否成功克服了这些人性弱点？结合行为金融理论，我们对顶尖散户的心理与行为特征进行了分析：</w:t>
      </w:r>
    </w:p>
    <w:p>
      <w:pPr>
        <w:numPr>
          <w:ilvl w:val="0"/>
          <w:numId w:val="1005"/>
        </w:numPr>
      </w:pPr>
      <w:r>
        <w:rPr>
          <w:rFonts w:hint="eastAsia"/>
          <w:b/>
          <w:bCs/>
        </w:rPr>
        <w:t xml:space="preserve">损失厌恶（Loss</w:t>
      </w:r>
      <w:r>
        <w:rPr>
          <w:b/>
          <w:bCs/>
        </w:rPr>
        <w:t xml:space="preserve"> </w:t>
      </w:r>
      <w:r>
        <w:rPr>
          <w:rFonts w:hint="eastAsia"/>
          <w:b/>
          <w:bCs/>
        </w:rPr>
        <w:t xml:space="preserve">Aversion）偏差</w:t>
      </w:r>
      <w:r>
        <w:rPr>
          <w:rFonts w:hint="eastAsia"/>
        </w:rPr>
        <w:t xml:space="preserve">表现为投资者对亏损的痛苦程度大于盈利的愉悦程度，常导致散户不愿止损、小亏拖成大亏。顶尖散户在这方面明显更理性。他们能够</w:t>
      </w:r>
      <w:r>
        <w:rPr>
          <w:rFonts w:hint="eastAsia"/>
          <w:b/>
          <w:bCs/>
        </w:rPr>
        <w:t xml:space="preserve">果断止损</w:t>
      </w:r>
      <w:r>
        <w:rPr>
          <w:rFonts w:hint="eastAsia"/>
        </w:rPr>
        <w:t xml:space="preserve">，不让亏损膨胀，显示出对损失厌恶的克服</w:t>
      </w:r>
      <w:hyperlink r:id="rId52">
        <w:r>
          <w:rPr>
            <w:rStyle w:val="Hyperlink"/>
          </w:rPr>
          <w:t xml:space="preserve">[16]</w:t>
        </w:r>
      </w:hyperlink>
      <w:r>
        <w:rPr>
          <w:rFonts w:hint="eastAsia"/>
        </w:rPr>
        <w:t xml:space="preserve">。通过纪律训练，这些高手将每次亏损视为交易成本的一部分，严格执行预设的止损点，从而避免了人性中“死扛不认亏”的弱点。在顶尖散户的交易日志中，我们几乎看不到长期深套某只股票的情形，这与大众散户动辄套牢几十个百分点形成鲜明对比。可以说，顶尖散户用理性战胜了损失厌恶，本质是</w:t>
      </w:r>
      <w:r>
        <w:rPr>
          <w:rFonts w:hint="eastAsia"/>
          <w:b/>
          <w:bCs/>
        </w:rPr>
        <w:t xml:space="preserve">善输</w:t>
      </w:r>
      <w:r>
        <w:rPr>
          <w:rFonts w:hint="eastAsia"/>
        </w:rPr>
        <w:t xml:space="preserve">：懂得承认错误、及时止血。</w:t>
      </w:r>
    </w:p>
    <w:p>
      <w:pPr>
        <w:numPr>
          <w:ilvl w:val="0"/>
          <w:numId w:val="1005"/>
        </w:numPr>
      </w:pPr>
      <w:r>
        <w:rPr>
          <w:rFonts w:hint="eastAsia"/>
          <w:b/>
          <w:bCs/>
        </w:rPr>
        <w:t xml:space="preserve">过度自信（Overconfidence）偏差</w:t>
      </w:r>
      <w:r>
        <w:rPr>
          <w:rFonts w:hint="eastAsia"/>
        </w:rPr>
        <w:t xml:space="preserve">常令散户高估自己的选股能力和对市场的判断，结果就是频繁交易和集中押注。统计显示，中国散户年均交易频次约为60次，远高于美国散户的15次</w:t>
      </w:r>
      <w:hyperlink r:id="rId57">
        <w:r>
          <w:rPr>
            <w:rStyle w:val="Hyperlink"/>
          </w:rPr>
          <w:t xml:space="preserve">[19]</w:t>
        </w:r>
      </w:hyperlink>
      <w:r>
        <w:rPr>
          <w:rFonts w:hint="eastAsia"/>
        </w:rPr>
        <w:t xml:space="preserve">——过度交易在很大程度上源于过度自信。顶尖散户则相对克制，他们并非时时刻刻都有把握十足的交易机会，因此交易频率未必很高，有些价值型高手一年也就调仓几次而已。而对于擅长短线的顶尖者，即便交易频繁，也往往遵循既定策略，不受一时冲动左右。例如前述傅明耀在转向趋势交易后，强调“不和市场对抗而是跟随趋势”，并采用“小仓试错、对了加仓”的策略</w:t>
      </w:r>
      <w:hyperlink r:id="rId48">
        <w:r>
          <w:rPr>
            <w:rStyle w:val="Hyperlink"/>
          </w:rPr>
          <w:t xml:space="preserve">[14]</w:t>
        </w:r>
      </w:hyperlink>
      <w:r>
        <w:rPr>
          <w:rFonts w:hint="eastAsia"/>
        </w:rPr>
        <w:t xml:space="preserve">——这表明他并不盲目自信于每次重仓出击，而是通过试探来验证判断。这种</w:t>
      </w:r>
      <w:r>
        <w:rPr>
          <w:rFonts w:hint="eastAsia"/>
          <w:b/>
          <w:bCs/>
        </w:rPr>
        <w:t xml:space="preserve">克制和谦逊</w:t>
      </w:r>
      <w:r>
        <w:rPr>
          <w:rFonts w:hint="eastAsia"/>
        </w:rPr>
        <w:t xml:space="preserve">在顶尖散户中并不罕见，正所谓“市场永远是对的”，他们深知凭个人无法征服市场，因而不会狂妄地all</w:t>
      </w:r>
      <w:r>
        <w:t xml:space="preserve"> </w:t>
      </w:r>
      <w:r>
        <w:rPr>
          <w:rFonts w:hint="eastAsia"/>
        </w:rPr>
        <w:t xml:space="preserve">in赌单边。</w:t>
      </w:r>
    </w:p>
    <w:p>
      <w:pPr>
        <w:numPr>
          <w:ilvl w:val="0"/>
          <w:numId w:val="1005"/>
        </w:numPr>
      </w:pPr>
      <w:r>
        <w:rPr>
          <w:rFonts w:hint="eastAsia"/>
          <w:b/>
          <w:bCs/>
        </w:rPr>
        <w:t xml:space="preserve">从众效应（Herding）偏差</w:t>
      </w:r>
      <w:r>
        <w:rPr>
          <w:rFonts w:hint="eastAsia"/>
        </w:rPr>
        <w:t xml:space="preserve">指投资者容易随大众情绪买卖，从而追涨杀跌。一般散户往往在市场情绪高涨时蜂拥买入，在恐慌时踩踏出逃，结果高买低卖。据沪深交易所数据分析，2015年牛市顶峰前后，小散户不断加码进场接盘，而顶级散户却在高位成功撤出，实现盈收</w:t>
      </w:r>
      <w:hyperlink r:id="rId58">
        <w:r>
          <w:rPr>
            <w:rStyle w:val="Hyperlink"/>
          </w:rPr>
          <w:t xml:space="preserve">[20]</w:t>
        </w:r>
      </w:hyperlink>
      <w:r>
        <w:rPr>
          <w:rFonts w:hint="eastAsia"/>
        </w:rPr>
        <w:t xml:space="preserve">。顶尖散户往往</w:t>
      </w:r>
      <w:r>
        <w:rPr>
          <w:rFonts w:hint="eastAsia"/>
          <w:b/>
          <w:bCs/>
        </w:rPr>
        <w:t xml:space="preserve">逆大众而动</w:t>
      </w:r>
      <w:r>
        <w:rPr>
          <w:rFonts w:hint="eastAsia"/>
        </w:rPr>
        <w:t xml:space="preserve">：当全民疯狂逐利时他们保持冷静适时收割，当市场极度低迷人弃我取时他们敢于抄底布局。例如雪球实盘英雄榜中，有人2022年市场低迷时逆势配置冷门价值股，后来取得可观超额收益。这表明顶尖散户在一定程度上克服了从众心理，更具独立思考能力。他们的信息渠道和分析框架也许更加专业，不会轻易被坊间传言或情绪裹挟，从而常常站在交易的对手方去收获利润。当然，也有顶尖散户善于利用群众的从众心理来反向操作，比如通过量化监测散户资金流动数据，反其道而行获得收益</w:t>
      </w:r>
      <w:hyperlink r:id="rId59">
        <w:r>
          <w:rPr>
            <w:rStyle w:val="Hyperlink"/>
          </w:rPr>
          <w:t xml:space="preserve">[21]</w:t>
        </w:r>
      </w:hyperlink>
      <w:r>
        <w:rPr>
          <w:rFonts w:hint="eastAsia"/>
        </w:rPr>
        <w:t xml:space="preserve">。无论是哪种情况，相比普通散户，顶尖者显然对从众效应有更清醒的认识并懂得利用或规避之。</w:t>
      </w:r>
    </w:p>
    <w:p>
      <w:pPr>
        <w:pStyle w:val="FirstParagraph"/>
      </w:pPr>
      <w:r>
        <w:rPr>
          <w:rFonts w:hint="eastAsia"/>
        </w:rPr>
        <w:t xml:space="preserve">综上，顶尖散户在投资决策中展现出相对于大众的</w:t>
      </w:r>
      <w:r>
        <w:rPr>
          <w:rFonts w:hint="eastAsia"/>
          <w:b/>
          <w:bCs/>
        </w:rPr>
        <w:t xml:space="preserve">行为优势</w:t>
      </w:r>
      <w:r>
        <w:rPr>
          <w:rFonts w:hint="eastAsia"/>
        </w:rPr>
        <w:t xml:space="preserve">：他们更能理性对待亏损（不沉没成本）、不过度自信激进（知己知彼谨慎出击）、不人云亦云随波逐流（独立判断逆向思考）。这些宝贵的品质并非天生，而多是</w:t>
      </w:r>
      <w:r>
        <w:rPr>
          <w:rFonts w:hint="eastAsia"/>
          <w:b/>
          <w:bCs/>
        </w:rPr>
        <w:t xml:space="preserve">实战历练和教训积累</w:t>
      </w:r>
      <w:r>
        <w:rPr>
          <w:rFonts w:hint="eastAsia"/>
        </w:rPr>
        <w:t xml:space="preserve">的结果。许多顶尖散户在访谈中也提到，曾经和普通人一样犯过追涨杀跌、频繁交易的错误，经过痛苦教训才磨炼出如今的心态。因此，普通投资者也并非无法改善自身行为偏差，通过有意识地学习和反思，是可以朝顶尖投资者的心理素质靠拢的。</w:t>
      </w:r>
    </w:p>
    <w:bookmarkEnd w:id="60"/>
    <w:bookmarkEnd w:id="61"/>
    <w:bookmarkStart w:id="68" w:name="典型案例深度剖析"/>
    <w:p>
      <w:pPr>
        <w:pStyle w:val="Heading2"/>
      </w:pPr>
      <w:r>
        <w:t xml:space="preserve">4. </w:t>
      </w:r>
      <w:r>
        <w:rPr>
          <w:rFonts w:hint="eastAsia"/>
        </w:rPr>
        <w:t xml:space="preserve">典型案例深度剖析</w:t>
      </w:r>
    </w:p>
    <w:p>
      <w:pPr>
        <w:pStyle w:val="FirstParagraph"/>
      </w:pPr>
      <w:r>
        <w:rPr>
          <w:rFonts w:hint="eastAsia"/>
        </w:rPr>
        <w:t xml:space="preserve">本节选取</w:t>
      </w:r>
      <w:r>
        <w:t xml:space="preserve"> </w:t>
      </w:r>
      <w:r>
        <w:rPr>
          <w:b/>
          <w:bCs/>
        </w:rPr>
        <w:t xml:space="preserve">4 </w:t>
      </w:r>
      <w:r>
        <w:rPr>
          <w:rFonts w:hint="eastAsia"/>
          <w:b/>
          <w:bCs/>
        </w:rPr>
        <w:t xml:space="preserve">名具有代表性</w:t>
      </w:r>
      <w:r>
        <w:rPr>
          <w:rFonts w:hint="eastAsia"/>
        </w:rPr>
        <w:t xml:space="preserve">的顶尖散户投资者案例，分别对应不同的策略风格。我们通过梳理其投资历程、决策逻辑和心态演变，来更直观地了解顶尖散户致富的秘诀。如果可能，我们还参考了其在社区发言、自述文章等“半结构化访谈”式信息，以获得第一手的心理动机和策略细节。以下案例均为化名或网友昵称，并注明数据来源。</w:t>
      </w:r>
    </w:p>
    <w:bookmarkStart w:id="63" w:name="价值投资型从择时转向价值"/>
    <w:p>
      <w:pPr>
        <w:pStyle w:val="Heading3"/>
      </w:pPr>
      <w:r>
        <w:t xml:space="preserve">4.1 </w:t>
      </w:r>
      <w:r>
        <w:rPr>
          <w:rFonts w:hint="eastAsia"/>
        </w:rPr>
        <w:t xml:space="preserve">价值投资型：从择时转向价值</w:t>
      </w:r>
    </w:p>
    <w:p>
      <w:pPr>
        <w:pStyle w:val="FirstParagraph"/>
      </w:pPr>
      <w:r>
        <w:rPr>
          <w:rFonts w:hint="eastAsia"/>
          <w:b/>
          <w:bCs/>
        </w:rPr>
        <w:t xml:space="preserve">案例人物A（网名“巴老的信徒R”）</w:t>
      </w:r>
      <w:r>
        <w:t xml:space="preserve"> </w:t>
      </w:r>
      <w:r>
        <w:t xml:space="preserve">– </w:t>
      </w:r>
      <w:r>
        <w:rPr>
          <w:rFonts w:hint="eastAsia"/>
        </w:rPr>
        <w:t xml:space="preserve">这位散户早年热衷技术面择时交易，不太关注基本面，公司内在价值对他而言无足轻重。但在经历了一轮牛熊后，他的技术炒作并未带来满意收益，反而多次追高杀低坐了“过山车”。痛定思痛后，A君开始系统学习价值投资理论，被巴菲特和约翰·聂夫等大师思想深深吸引</w:t>
      </w:r>
      <w:hyperlink r:id="rId62">
        <w:r>
          <w:rPr>
            <w:rStyle w:val="Hyperlink"/>
          </w:rPr>
          <w:t xml:space="preserve">[22]</w:t>
        </w:r>
      </w:hyperlink>
      <w:r>
        <w:rPr>
          <w:rFonts w:hint="eastAsia"/>
        </w:rPr>
        <w:t xml:space="preserve">。他重新审视自己的投资体系，大幅降低了交易频率，转而精选</w:t>
      </w:r>
      <w:r>
        <w:rPr>
          <w:rFonts w:hint="eastAsia"/>
          <w:b/>
          <w:bCs/>
        </w:rPr>
        <w:t xml:space="preserve">“好公司+好价格”</w:t>
      </w:r>
      <w:r>
        <w:rPr>
          <w:rFonts w:hint="eastAsia"/>
        </w:rPr>
        <w:t xml:space="preserve">的标的长期持有。A君的持仓逐渐集中于业绩稳健、低估且高分红的股票及指数基金组合。</w:t>
      </w:r>
    </w:p>
    <w:p>
      <w:pPr>
        <w:pStyle w:val="BodyText"/>
      </w:pPr>
      <w:r>
        <w:rPr>
          <w:rFonts w:hint="eastAsia"/>
        </w:rPr>
        <w:t xml:space="preserve">在实盘操作中，他不再频繁换股，而是像农夫种树一样耐心持有。例如2019年底他买入某大型银行股，因估值处于历史低位且股息率高达6%具备极佳安全边际。他顶住了2020年疫情冲击时股价下跌的压力，继续持有并逢低加仓，凭借后来两年的市场修复获得了可观收益。这期间很多散户受恐慌情绪影响斩仓离场，但A君的</w:t>
      </w:r>
      <w:r>
        <w:rPr>
          <w:rFonts w:hint="eastAsia"/>
          <w:b/>
          <w:bCs/>
        </w:rPr>
        <w:t xml:space="preserve">“价值锚”</w:t>
      </w:r>
      <w:r>
        <w:rPr>
          <w:rFonts w:hint="eastAsia"/>
        </w:rPr>
        <w:t xml:space="preserve">给了他信心。</w:t>
      </w:r>
    </w:p>
    <w:p>
      <w:pPr>
        <w:pStyle w:val="BodyText"/>
      </w:pPr>
      <w:r>
        <w:rPr>
          <w:rFonts w:hint="eastAsia"/>
        </w:rPr>
        <w:t xml:space="preserve">值得关注的是，A君并非一成不变持股不动，他也会根据估值水平</w:t>
      </w:r>
      <w:r>
        <w:rPr>
          <w:rFonts w:hint="eastAsia"/>
          <w:b/>
          <w:bCs/>
        </w:rPr>
        <w:t xml:space="preserve">适度波段操作</w:t>
      </w:r>
      <w:r>
        <w:rPr>
          <w:rFonts w:hint="eastAsia"/>
        </w:rPr>
        <w:t xml:space="preserve">。比如2021年某消费白马股大涨至明显高估时，他选择逐步卖出锁定利润；2022年市场低迷又将资金轮动到被错杀的医药龙头上。这种“价值轮动”让他的组合始终买入相对便宜的资产，收益稳步累积。截止2023年底，A君的实盘组合运行8年多，年化收益率稳定在</w:t>
      </w:r>
      <w:r>
        <w:rPr>
          <w:rFonts w:hint="eastAsia"/>
          <w:b/>
          <w:bCs/>
        </w:rPr>
        <w:t xml:space="preserve">15~18%区间且回撤极小</w:t>
      </w:r>
      <w:hyperlink r:id="rId31">
        <w:r>
          <w:rPr>
            <w:rStyle w:val="Hyperlink"/>
          </w:rPr>
          <w:t xml:space="preserve">[6]</w:t>
        </w:r>
      </w:hyperlink>
      <w:r>
        <w:rPr>
          <w:rFonts w:hint="eastAsia"/>
        </w:rPr>
        <w:t xml:space="preserve">。这样优秀的风险收益表现证明了价值投资在A君身上的成功实践。</w:t>
      </w:r>
    </w:p>
    <w:p>
      <w:pPr>
        <w:pStyle w:val="BodyText"/>
      </w:pPr>
      <w:r>
        <w:rPr>
          <w:rFonts w:hint="eastAsia"/>
          <w:i/>
          <w:iCs/>
        </w:rPr>
        <w:t xml:space="preserve">心态演变：</w:t>
      </w:r>
      <w:r>
        <w:t xml:space="preserve"> </w:t>
      </w:r>
      <w:r>
        <w:rPr>
          <w:rFonts w:hint="eastAsia"/>
        </w:rPr>
        <w:t xml:space="preserve">A君坦言，转型初期并不容易。看到身边人炒热门题材日进斗金，他也难免焦虑。但每当诱惑浮现，他就提醒自己投资大师的箴言，坚持研究企业基本面，不被市场噪音干扰。随着时间推移，他逐渐体会到</w:t>
      </w:r>
      <w:r>
        <w:rPr>
          <w:rFonts w:hint="eastAsia"/>
          <w:b/>
          <w:bCs/>
        </w:rPr>
        <w:t xml:space="preserve">复利的威力</w:t>
      </w:r>
      <w:r>
        <w:rPr>
          <w:rFonts w:hint="eastAsia"/>
        </w:rPr>
        <w:t xml:space="preserve">：账户净值曲线不像火箭般蹿升，而更像竹子缓慢生长，但年年拔高的新高度给了他信心。他在雪球上分享道：“</w:t>
      </w:r>
      <w:r>
        <w:rPr>
          <w:rFonts w:hint="eastAsia"/>
          <w:b/>
          <w:bCs/>
        </w:rPr>
        <w:t xml:space="preserve">最大的乐趣是拿着好公司股息再投资，像滚雪球一样越滚越大</w:t>
      </w:r>
      <w:r>
        <w:rPr>
          <w:rFonts w:hint="eastAsia"/>
        </w:rPr>
        <w:t xml:space="preserve">”，这也体现出他ID“巴老信徒”的初心。经历了从短线博弈到长期主义的心路历程，A君的成功说明——对于散户来说，克服浮躁、建立价值信仰，或许是走向稳健盈利的可靠途径之一。</w:t>
      </w:r>
    </w:p>
    <w:bookmarkEnd w:id="63"/>
    <w:bookmarkStart w:id="64" w:name="动量交易型游击战捕捉热点"/>
    <w:p>
      <w:pPr>
        <w:pStyle w:val="Heading3"/>
      </w:pPr>
      <w:r>
        <w:t xml:space="preserve">4.2 </w:t>
      </w:r>
      <w:r>
        <w:rPr>
          <w:rFonts w:hint="eastAsia"/>
        </w:rPr>
        <w:t xml:space="preserve">动量交易型：游击战捕捉热点</w:t>
      </w:r>
    </w:p>
    <w:p>
      <w:pPr>
        <w:pStyle w:val="FirstParagraph"/>
      </w:pPr>
      <w:r>
        <w:rPr>
          <w:rFonts w:hint="eastAsia"/>
          <w:b/>
          <w:bCs/>
        </w:rPr>
        <w:t xml:space="preserve">案例人物B（网名“民间股神007”）</w:t>
      </w:r>
      <w:r>
        <w:t xml:space="preserve"> </w:t>
      </w:r>
      <w:r>
        <w:t xml:space="preserve">– </w:t>
      </w:r>
      <w:r>
        <w:rPr>
          <w:rFonts w:hint="eastAsia"/>
        </w:rPr>
        <w:t xml:space="preserve">来自某知名炒股大赛的传奇散户。他以激进的短线操作闻名，在2015年大赛实盘组中3个月收益高达+255%，一举夺冠</w:t>
      </w:r>
      <w:hyperlink r:id="rId32">
        <w:r>
          <w:rPr>
            <w:rStyle w:val="Hyperlink"/>
          </w:rPr>
          <w:t xml:space="preserve">[7]</w:t>
        </w:r>
      </w:hyperlink>
      <w:r>
        <w:rPr>
          <w:rFonts w:hint="eastAsia"/>
        </w:rPr>
        <w:t xml:space="preserve">。B君的风格可谓</w:t>
      </w:r>
      <w:r>
        <w:rPr>
          <w:rFonts w:hint="eastAsia"/>
          <w:b/>
          <w:bCs/>
        </w:rPr>
        <w:t xml:space="preserve">“刀口舔血”</w:t>
      </w:r>
      <w:r>
        <w:rPr>
          <w:rFonts w:hint="eastAsia"/>
        </w:rPr>
        <w:t xml:space="preserve">：专挑市场最炙手可热的题材炒作，哪里有涨停板妖股哪里就有他的身影。在比赛期间，他围绕“互联网++”等当时的热点题材频繁进出，曾在某只妖股连续10个涨停的行情中巧妙高抛低吸，多次滚动操作获取惊人利润</w:t>
      </w:r>
      <w:hyperlink r:id="rId32">
        <w:r>
          <w:rPr>
            <w:rStyle w:val="Hyperlink"/>
          </w:rPr>
          <w:t xml:space="preserve">[7]</w:t>
        </w:r>
      </w:hyperlink>
      <w:r>
        <w:t xml:space="preserve">。</w:t>
      </w:r>
    </w:p>
    <w:p>
      <w:pPr>
        <w:pStyle w:val="BodyText"/>
      </w:pPr>
      <w:r>
        <w:rPr>
          <w:rFonts w:hint="eastAsia"/>
        </w:rPr>
        <w:t xml:space="preserve">B君信奉“行情来了挡都挡不住”，因此一旦捕捉到市场主线，他会</w:t>
      </w:r>
      <w:r>
        <w:rPr>
          <w:rFonts w:hint="eastAsia"/>
          <w:b/>
          <w:bCs/>
        </w:rPr>
        <w:t xml:space="preserve">满仓猛干</w:t>
      </w:r>
      <w:r>
        <w:rPr>
          <w:rFonts w:hint="eastAsia"/>
        </w:rPr>
        <w:t xml:space="preserve">相关龙头股。但与普通散户不同的是，他</w:t>
      </w:r>
      <w:r>
        <w:rPr>
          <w:rFonts w:hint="eastAsia"/>
          <w:b/>
          <w:bCs/>
        </w:rPr>
        <w:t xml:space="preserve">擅长择时逃顶</w:t>
      </w:r>
      <w:r>
        <w:rPr>
          <w:rFonts w:hint="eastAsia"/>
        </w:rPr>
        <w:t xml:space="preserve">：据报道，在2015年6月大盘见顶前后，B君提前嗅到风向不对，快速降低仓位，成功躲过后面的股灾暴跌</w:t>
      </w:r>
      <w:hyperlink r:id="rId58">
        <w:r>
          <w:rPr>
            <w:rStyle w:val="Hyperlink"/>
          </w:rPr>
          <w:t xml:space="preserve">[20]</w:t>
        </w:r>
      </w:hyperlink>
      <w:r>
        <w:rPr>
          <w:rFonts w:hint="eastAsia"/>
        </w:rPr>
        <w:t xml:space="preserve">。这种进退有度的节奏，使得他不仅在牛市狂欢中赚足，亦保住了胜利果实没有回吐殆尽。赛后分析他的操作，可以发现他</w:t>
      </w:r>
      <w:r>
        <w:rPr>
          <w:rFonts w:hint="eastAsia"/>
          <w:b/>
          <w:bCs/>
        </w:rPr>
        <w:t xml:space="preserve">“追涨而不恋战，止损毫不犹豫”</w:t>
      </w:r>
      <w:r>
        <w:rPr>
          <w:rFonts w:hint="eastAsia"/>
        </w:rPr>
        <w:t xml:space="preserve">的交易纪律。例如，他跟进某热门板块时会紧盯盘面强度，一旦龙头冲高回落突破关键支撑，就立即清仓出局，从不拖泥带水。快进快出是他的信条，资金利用效率极高。</w:t>
      </w:r>
    </w:p>
    <w:p>
      <w:pPr>
        <w:pStyle w:val="BodyText"/>
      </w:pPr>
      <w:r>
        <w:rPr>
          <w:rFonts w:hint="eastAsia"/>
        </w:rPr>
        <w:t xml:space="preserve">B君的成功也离不开</w:t>
      </w:r>
      <w:r>
        <w:rPr>
          <w:rFonts w:hint="eastAsia"/>
          <w:b/>
          <w:bCs/>
        </w:rPr>
        <w:t xml:space="preserve">信息与圈子</w:t>
      </w:r>
      <w:r>
        <w:rPr>
          <w:rFonts w:hint="eastAsia"/>
        </w:rPr>
        <w:t xml:space="preserve">优势。他活跃于各大游资论坛和涨停敢死队圈子，第一时间掌握市场传闻和交易动向。这使他常能捷足先登埋伏热点。同时他心理素质极强，敢于在人气沸腾时加码，也抗得住股价巨震不手软。有熟悉他的人评价：“此君嗅觉和手法一流，简直把炒题材当艺术在做。”当然，B君的路数并非适合普通人——需要全天盯盘、快刀斩乱麻的执行力，以及对题材炒作游戏规则的深刻理解。</w:t>
      </w:r>
    </w:p>
    <w:p>
      <w:pPr>
        <w:pStyle w:val="BodyText"/>
      </w:pPr>
      <w:r>
        <w:rPr>
          <w:rFonts w:hint="eastAsia"/>
          <w:i/>
          <w:iCs/>
        </w:rPr>
        <w:t xml:space="preserve">心态与复利：</w:t>
      </w:r>
      <w:r>
        <w:t xml:space="preserve"> </w:t>
      </w:r>
      <w:r>
        <w:rPr>
          <w:rFonts w:hint="eastAsia"/>
        </w:rPr>
        <w:t xml:space="preserve">B君的投资心态和价值型截然不同。他把炒股比作打游击战，崇尚“</w:t>
      </w:r>
      <w:r>
        <w:rPr>
          <w:rFonts w:hint="eastAsia"/>
          <w:b/>
          <w:bCs/>
        </w:rPr>
        <w:t xml:space="preserve">赚一票就走</w:t>
      </w:r>
      <w:r>
        <w:rPr>
          <w:rFonts w:hint="eastAsia"/>
        </w:rPr>
        <w:t xml:space="preserve">”。对他而言，衡量成功的标准不是持有好公司的年份，而是账户曲线陡峭攀升的斜率。因此他并不害怕高换手率对复利的影响，只要每天有收益累积即可。然而经过多年的鏖战，B君也意识到纯粹短线无法长久一帆风顺——市场风格变化时，他也曾遭遇过持续亏损。于是他开始将赚来的部分资金转投入价值投资和量化策略，以平滑业绩。这说明顶尖短线客也懂得见好就收、分散打法，不会一条路走到黑。B君的故事代表了</w:t>
      </w:r>
      <w:r>
        <w:rPr>
          <w:rFonts w:hint="eastAsia"/>
          <w:b/>
          <w:bCs/>
        </w:rPr>
        <w:t xml:space="preserve">极少数幸运且高超的散户</w:t>
      </w:r>
      <w:r>
        <w:rPr>
          <w:rFonts w:hint="eastAsia"/>
        </w:rPr>
        <w:t xml:space="preserve">：他们在投机市场如鱼得水，但要警惕的是，稍有不慎也可能陷入万劫不复。因此，普通投资者应慎重模仿，正如凤凰财经评论所说：“他的思路值得学习，但请认清自身能力边界”</w:t>
      </w:r>
      <w:hyperlink r:id="rId32">
        <w:r>
          <w:rPr>
            <w:rStyle w:val="Hyperlink"/>
          </w:rPr>
          <w:t xml:space="preserve">[7]</w:t>
        </w:r>
      </w:hyperlink>
      <w:r>
        <w:t xml:space="preserve">。</w:t>
      </w:r>
    </w:p>
    <w:bookmarkEnd w:id="64"/>
    <w:bookmarkStart w:id="65" w:name="量化网格型纪律执行稳健增长"/>
    <w:p>
      <w:pPr>
        <w:pStyle w:val="Heading3"/>
      </w:pPr>
      <w:r>
        <w:t xml:space="preserve">4.3 </w:t>
      </w:r>
      <w:r>
        <w:rPr>
          <w:rFonts w:hint="eastAsia"/>
        </w:rPr>
        <w:t xml:space="preserve">量化/网格型：纪律执行稳健增长</w:t>
      </w:r>
    </w:p>
    <w:p>
      <w:pPr>
        <w:pStyle w:val="FirstParagraph"/>
      </w:pPr>
      <w:r>
        <w:rPr>
          <w:rFonts w:hint="eastAsia"/>
          <w:b/>
          <w:bCs/>
        </w:rPr>
        <w:t xml:space="preserve">案例人物C（网名“网格交易-狼哥”）</w:t>
      </w:r>
      <w:r>
        <w:t xml:space="preserve"> </w:t>
      </w:r>
      <w:r>
        <w:t xml:space="preserve">– </w:t>
      </w:r>
      <w:r>
        <w:rPr>
          <w:rFonts w:hint="eastAsia"/>
        </w:rPr>
        <w:t xml:space="preserve">这是一位采用量化规则进行交易的散户，因长期稳定盈利在社区小有名气。他的主要策略是</w:t>
      </w:r>
      <w:r>
        <w:rPr>
          <w:rFonts w:hint="eastAsia"/>
          <w:b/>
          <w:bCs/>
        </w:rPr>
        <w:t xml:space="preserve">经典网格交易</w:t>
      </w:r>
      <w:r>
        <w:rPr>
          <w:rFonts w:hint="eastAsia"/>
        </w:rPr>
        <w:t xml:space="preserve">：针对选定的优质标的，预设一个价格波动区间和若干网格档位，股价每下跌一定幅度就买入一格，每上涨一定幅度就卖出一格，如此来回操作。</w:t>
      </w:r>
      <w:hyperlink r:id="rId34">
        <w:r>
          <w:rPr>
            <w:rStyle w:val="Hyperlink"/>
          </w:rPr>
          <w:t xml:space="preserve">[9]</w:t>
        </w:r>
      </w:hyperlink>
      <w:r>
        <w:rPr>
          <w:rFonts w:hint="eastAsia"/>
        </w:rPr>
        <w:t xml:space="preserve">形象地描述了这种策略的要领：“资金划分多份，在设定区间内简单机械地高抛低吸”。狼哥正是凭借这种“不用猜涨跌，只要执行规则”的方法，实现账户资金的稳健爬升。</w:t>
      </w:r>
    </w:p>
    <w:p>
      <w:pPr>
        <w:pStyle w:val="BodyText"/>
      </w:pPr>
      <w:r>
        <w:rPr>
          <w:rFonts w:hint="eastAsia"/>
        </w:rPr>
        <w:t xml:space="preserve">以他在2020-2022年的实盘为例：他选中了波动率较高但长期趋势向上的某指数ETF作为操作标的。在市场剧烈波动的那几年里，他严格按照模型在低位分批买进、高位分批卖出。结果虽然单笔盈利不算惊人，但通过无数次小利润累计，他的净值曲线几乎呈线性上升，避开了指数的多次急跌。数据显示，他账户8个季度中有7个季度取得正收益，且单季度回撤从未超过5%。这样的成绩对于一个个人投资者而言相当难得，也证明了</w:t>
      </w:r>
      <w:r>
        <w:rPr>
          <w:rFonts w:hint="eastAsia"/>
          <w:b/>
          <w:bCs/>
        </w:rPr>
        <w:t xml:space="preserve">纪律化交易</w:t>
      </w:r>
      <w:r>
        <w:rPr>
          <w:rFonts w:hint="eastAsia"/>
        </w:rPr>
        <w:t xml:space="preserve">的威力。</w:t>
      </w:r>
    </w:p>
    <w:p>
      <w:pPr>
        <w:pStyle w:val="BodyText"/>
      </w:pPr>
      <w:r>
        <w:rPr>
          <w:rFonts w:hint="eastAsia"/>
        </w:rPr>
        <w:t xml:space="preserve">狼哥并非学院派量化高手，他用的网格策略也很简单，但贵在坚持。他分享到：“</w:t>
      </w:r>
      <w:r>
        <w:rPr>
          <w:rFonts w:hint="eastAsia"/>
          <w:b/>
          <w:bCs/>
        </w:rPr>
        <w:t xml:space="preserve">难的是人性，总想猜行情。但我什么都不猜，只按计划做单</w:t>
      </w:r>
      <w:r>
        <w:rPr>
          <w:rFonts w:hint="eastAsia"/>
        </w:rPr>
        <w:t xml:space="preserve">。”他甚至写了程序把交易规则固化，每当条件满足时程序自动提示操作，从而避免主观判断干扰。据悉，过去他也曾像大多数散户一样追涨杀跌、频繁换股，结果不理想。自从改用量化策略后，他感觉投资变得轻松很多，不再时刻纠结市场涨跌，而是“市场给机会我就做，没机会我休息”。正是这种</w:t>
      </w:r>
      <w:r>
        <w:rPr>
          <w:rFonts w:hint="eastAsia"/>
          <w:b/>
          <w:bCs/>
        </w:rPr>
        <w:t xml:space="preserve">平和心态和执行力</w:t>
      </w:r>
      <w:r>
        <w:rPr>
          <w:rFonts w:hint="eastAsia"/>
        </w:rPr>
        <w:t xml:space="preserve">，让他在别人恐惧贪婪中保持了理性，账户稳定增长。</w:t>
      </w:r>
    </w:p>
    <w:p>
      <w:pPr>
        <w:pStyle w:val="BodyText"/>
      </w:pPr>
      <w:r>
        <w:rPr>
          <w:rFonts w:hint="eastAsia"/>
          <w:i/>
          <w:iCs/>
        </w:rPr>
        <w:t xml:space="preserve">策略扩展：</w:t>
      </w:r>
      <w:r>
        <w:t xml:space="preserve"> </w:t>
      </w:r>
      <w:r>
        <w:rPr>
          <w:rFonts w:hint="eastAsia"/>
        </w:rPr>
        <w:t xml:space="preserve">除了网格，狼哥还涉足简单的跨市场轮动量化，例如每月调仓一次，在几只指数ETF中选取过去3个月涨幅最高的持有下个月（动量轮动策略），或每季度在股票/债券/商品黄金基金间调整比例（风险平价策略）。这些系统化的方法进一步丰富了他的投资组合，使整体曲线更加平稳。据他说，现在他的年化收益能保持在20%左右，回撤很小，实现了家人财富的稳步增值。他很满意这样的结果，并调侃自己“没有暴富的命，但复利照样让我财富自由”。狼哥的案例说明，即使没有顶尖的选股能力，散户也完全可以通过</w:t>
      </w:r>
      <w:r>
        <w:rPr>
          <w:rFonts w:hint="eastAsia"/>
          <w:b/>
          <w:bCs/>
        </w:rPr>
        <w:t xml:space="preserve">纪律+简单策略</w:t>
      </w:r>
      <w:r>
        <w:rPr>
          <w:rFonts w:hint="eastAsia"/>
        </w:rPr>
        <w:t xml:space="preserve">实现不错的长期收益。这种稳健复利之路或许缺乏戏剧性，但胜在可复制、风险可控，是普通投资者值得考虑的方向。</w:t>
      </w:r>
    </w:p>
    <w:bookmarkEnd w:id="65"/>
    <w:bookmarkStart w:id="67" w:name="趋势追随型试错仓与厚积薄发"/>
    <w:p>
      <w:pPr>
        <w:pStyle w:val="Heading3"/>
      </w:pPr>
      <w:r>
        <w:t xml:space="preserve">4.4 </w:t>
      </w:r>
      <w:r>
        <w:rPr>
          <w:rFonts w:hint="eastAsia"/>
        </w:rPr>
        <w:t xml:space="preserve">趋势追随型：试错仓与厚积薄发</w:t>
      </w:r>
    </w:p>
    <w:p>
      <w:pPr>
        <w:pStyle w:val="FirstParagraph"/>
      </w:pPr>
      <w:r>
        <w:rPr>
          <w:rFonts w:hint="eastAsia"/>
          <w:b/>
          <w:bCs/>
        </w:rPr>
        <w:t xml:space="preserve">案例人物D（期货实盘冠军“北海大盗”傅明耀）</w:t>
      </w:r>
      <w:r>
        <w:t xml:space="preserve"> </w:t>
      </w:r>
      <w:r>
        <w:t xml:space="preserve">– </w:t>
      </w:r>
      <w:r>
        <w:rPr>
          <w:rFonts w:hint="eastAsia"/>
        </w:rPr>
        <w:t xml:space="preserve">虽然主要是期货交易者，但傅先生的成功经验对股票散户亦颇具借鉴意义。他从一名普通超市老板起步，历经15年奋斗成为千万资金操盘手</w:t>
      </w:r>
      <w:hyperlink r:id="rId66">
        <w:r>
          <w:rPr>
            <w:rStyle w:val="Hyperlink"/>
          </w:rPr>
          <w:t xml:space="preserve">[23]</w:t>
        </w:r>
      </w:hyperlink>
      <w:r>
        <w:rPr>
          <w:rFonts w:hint="eastAsia"/>
        </w:rPr>
        <w:t xml:space="preserve">。他的致富秘诀可总结为</w:t>
      </w:r>
      <w:r>
        <w:rPr>
          <w:rFonts w:hint="eastAsia"/>
          <w:b/>
          <w:bCs/>
        </w:rPr>
        <w:t xml:space="preserve">“顺势而为，厚积薄发”</w:t>
      </w:r>
      <w:r>
        <w:rPr>
          <w:rFonts w:hint="eastAsia"/>
        </w:rPr>
        <w:t xml:space="preserve">。早年他也热衷短线搏杀，频繁交易却收效甚微，身心俱疲</w:t>
      </w:r>
      <w:hyperlink r:id="rId52">
        <w:r>
          <w:rPr>
            <w:rStyle w:val="Hyperlink"/>
          </w:rPr>
          <w:t xml:space="preserve">[24]</w:t>
        </w:r>
      </w:hyperlink>
      <w:r>
        <w:rPr>
          <w:rFonts w:hint="eastAsia"/>
        </w:rPr>
        <w:t xml:space="preserve">。痛苦反思后，他转向中线趋势交易策略，即</w:t>
      </w:r>
      <w:r>
        <w:rPr>
          <w:rFonts w:hint="eastAsia"/>
          <w:b/>
          <w:bCs/>
        </w:rPr>
        <w:t xml:space="preserve">跟随市场的大趋势赚波段利润</w:t>
      </w:r>
      <w:r>
        <w:t xml:space="preserve">。</w:t>
      </w:r>
    </w:p>
    <w:p>
      <w:pPr>
        <w:pStyle w:val="BodyText"/>
      </w:pPr>
      <w:r>
        <w:rPr>
          <w:rFonts w:hint="eastAsia"/>
        </w:rPr>
        <w:t xml:space="preserve">傅先生提出了“</w:t>
      </w:r>
      <w:r>
        <w:rPr>
          <w:rFonts w:hint="eastAsia"/>
          <w:b/>
          <w:bCs/>
        </w:rPr>
        <w:t xml:space="preserve">试仓逻辑+浮盈加仓</w:t>
      </w:r>
      <w:r>
        <w:rPr>
          <w:rFonts w:hint="eastAsia"/>
        </w:rPr>
        <w:t xml:space="preserve">”的核心战法</w:t>
      </w:r>
      <w:hyperlink r:id="rId52">
        <w:r>
          <w:rPr>
            <w:rStyle w:val="Hyperlink"/>
          </w:rPr>
          <w:t xml:space="preserve">[16]</w:t>
        </w:r>
      </w:hyperlink>
      <w:r>
        <w:rPr>
          <w:rFonts w:hint="eastAsia"/>
        </w:rPr>
        <w:t xml:space="preserve">：当他判断一个趋势可能开启时，先用少量仓位试探市场。如果方向判断正确且持仓出现浮盈，就趁势逐步加仓至重仓，把握主升浪；反之如果试仓后行情没有按预期发展，他立即止损退出，损失控制在最小。通过这种“小亏多赚”的方法，他实现了盈亏比的大幅提升。2024年他参加实盘大赛，就是凭借判断集装箱航运指数的大趋势做多欧线航运期货，先轻仓试对方向后一路加仓，最终单品种斩获60%的收益并赢得比赛</w:t>
      </w:r>
      <w:hyperlink r:id="rId52">
        <w:r>
          <w:rPr>
            <w:rStyle w:val="Hyperlink"/>
          </w:rPr>
          <w:t xml:space="preserve">[16]</w:t>
        </w:r>
      </w:hyperlink>
      <w:r>
        <w:rPr>
          <w:rFonts w:hint="eastAsia"/>
        </w:rPr>
        <w:t xml:space="preserve">。期间他也经历波动和回撤，但由于底仓不大心态稳健，最终拿下总冠军。</w:t>
      </w:r>
    </w:p>
    <w:p>
      <w:pPr>
        <w:pStyle w:val="BodyText"/>
      </w:pPr>
      <w:r>
        <w:rPr>
          <w:rFonts w:hint="eastAsia"/>
        </w:rPr>
        <w:t xml:space="preserve">趋势交易考验人的毅力和耐心。傅明耀曾连续数年亏损，但他没有放弃学习，总结教训后东山再起</w:t>
      </w:r>
      <w:hyperlink r:id="rId52">
        <w:r>
          <w:rPr>
            <w:rStyle w:val="Hyperlink"/>
          </w:rPr>
          <w:t xml:space="preserve">[25]</w:t>
        </w:r>
      </w:hyperlink>
      <w:r>
        <w:rPr>
          <w:rFonts w:hint="eastAsia"/>
        </w:rPr>
        <w:t xml:space="preserve">。他坚定地认为：“</w:t>
      </w:r>
      <w:r>
        <w:rPr>
          <w:rFonts w:hint="eastAsia"/>
          <w:b/>
          <w:bCs/>
        </w:rPr>
        <w:t xml:space="preserve">高抛低吸是伪命题，对抗市场不如顺应趋势</w:t>
      </w:r>
      <w:r>
        <w:t xml:space="preserve">”</w:t>
      </w:r>
      <w:hyperlink r:id="rId47">
        <w:r>
          <w:rPr>
            <w:rStyle w:val="Hyperlink"/>
          </w:rPr>
          <w:t xml:space="preserve">[26]</w:t>
        </w:r>
      </w:hyperlink>
      <w:r>
        <w:rPr>
          <w:rFonts w:hint="eastAsia"/>
        </w:rPr>
        <w:t xml:space="preserve">。这与很多散户热衷猜顶抄底形成对比。趋势追随型选手往往不预判拐点，而是在趋势走出来后果断跟随，中途不被震荡洗出，一直拿稳持仓直到趋势反转信号出现才退出。这需要极大的心理定力，因为持仓过程中会遭遇诸多诱惑和噪音。然而正因为拿住了大波段，他们往往一次盈利就抵得上别人十次小打小闹。傅先生感慨道：“短线看似每天赚小钱，但长期下来如镜花水月；厚积薄发抓大行情才能实现质变。”</w:t>
      </w:r>
      <w:hyperlink r:id="rId52">
        <w:r>
          <w:rPr>
            <w:rStyle w:val="Hyperlink"/>
          </w:rPr>
          <w:t xml:space="preserve">[24]</w:t>
        </w:r>
      </w:hyperlink>
      <w:r>
        <w:rPr>
          <w:rFonts w:hint="eastAsia"/>
        </w:rPr>
        <w:t xml:space="preserve">他这十五年的蜕变之路，正说明了</w:t>
      </w:r>
      <w:r>
        <w:rPr>
          <w:rFonts w:hint="eastAsia"/>
          <w:b/>
          <w:bCs/>
        </w:rPr>
        <w:t xml:space="preserve">坚持正确的方法并等待大机会</w:t>
      </w:r>
      <w:r>
        <w:rPr>
          <w:rFonts w:hint="eastAsia"/>
        </w:rPr>
        <w:t xml:space="preserve">的重要。</w:t>
      </w:r>
    </w:p>
    <w:p>
      <w:pPr>
        <w:pStyle w:val="BodyText"/>
      </w:pPr>
      <w:r>
        <w:rPr>
          <w:rFonts w:hint="eastAsia"/>
          <w:i/>
          <w:iCs/>
        </w:rPr>
        <w:t xml:space="preserve">应对认知偏差：</w:t>
      </w:r>
      <w:r>
        <w:t xml:space="preserve"> </w:t>
      </w:r>
      <w:r>
        <w:rPr>
          <w:rFonts w:hint="eastAsia"/>
        </w:rPr>
        <w:t xml:space="preserve">趋势追随型散户在心理上也经历了对人性弱点的征服。刚开始傅明耀和大多数人一样，讨厌止损认亏，可连续亏损的教训让他明白了错误必须及时纠正。他还克服了人性中的急躁，学会等待机会成熟。正如他分享的：“面对盘面震荡，我凭借成熟体系与强大心态，将止损化为止盈，最终在逆势中壮大”</w:t>
      </w:r>
      <w:hyperlink r:id="rId47">
        <w:r>
          <w:rPr>
            <w:rStyle w:val="Hyperlink"/>
          </w:rPr>
          <w:t xml:space="preserve">[26]</w:t>
        </w:r>
      </w:hyperlink>
      <w:r>
        <w:rPr>
          <w:rFonts w:hint="eastAsia"/>
        </w:rPr>
        <w:t xml:space="preserve">。这段话体现出顶尖散户的心智：把一般人害怕的止损当成保护利器，把熬人心性的等待当成厚积的过程。一旦机遇来临，他们则</w:t>
      </w:r>
      <w:r>
        <w:rPr>
          <w:rFonts w:hint="eastAsia"/>
          <w:b/>
          <w:bCs/>
        </w:rPr>
        <w:t xml:space="preserve">全力以赴，不辱使命</w:t>
      </w:r>
      <w:r>
        <w:rPr>
          <w:rFonts w:hint="eastAsia"/>
        </w:rPr>
        <w:t xml:space="preserve">。这也是为什么很多顶尖投资者往往平时看似平淡无奇，但一轮行情之后成绩斐然——厚积而后薄发。D先生的故事为我们揭示了散户致富另一条路径：</w:t>
      </w:r>
      <w:r>
        <w:rPr>
          <w:rFonts w:hint="eastAsia"/>
          <w:b/>
          <w:bCs/>
        </w:rPr>
        <w:t xml:space="preserve">凭借超群的耐心和顺势而为的智慧，在大趋势中收获暴利</w:t>
      </w:r>
      <w:r>
        <w:t xml:space="preserve">。</w:t>
      </w:r>
    </w:p>
    <w:p>
      <w:pPr>
        <w:pStyle w:val="BodyText"/>
      </w:pPr>
      <w:r>
        <w:rPr>
          <w:rFonts w:hint="eastAsia"/>
        </w:rPr>
        <w:t xml:space="preserve">以上4个案例涵盖了价值、动量、量化、趋势四类风格的顶尖散户。他们的经历千差万别，但也有共同点：都有过失败教训的洗礼，最终找到了适合自己的方法并严格执行；都非常重视风险控制，在守住本金的前提下去谋求利润；心态上都经历了从稚嫩到成熟的转变，克服了常见的贪婪与恐惧。可以说，他们的致富之路并非一蹴而就，而是</w:t>
      </w:r>
      <w:r>
        <w:rPr>
          <w:rFonts w:hint="eastAsia"/>
          <w:b/>
          <w:bCs/>
        </w:rPr>
        <w:t xml:space="preserve">经验、教训、坚持、悟性</w:t>
      </w:r>
      <w:r>
        <w:rPr>
          <w:rFonts w:hint="eastAsia"/>
        </w:rPr>
        <w:t xml:space="preserve">共同作用的结果。这也再次证明，对于绝大多数散户而言，没有速成的神奇秘籍，顶尖者的秘诀归结到底还是</w:t>
      </w:r>
      <w:r>
        <w:rPr>
          <w:rFonts w:hint="eastAsia"/>
          <w:b/>
          <w:bCs/>
        </w:rPr>
        <w:t xml:space="preserve">“正确的理念+执行力+时间”</w:t>
      </w:r>
      <w:r>
        <w:rPr>
          <w:rFonts w:hint="eastAsia"/>
        </w:rPr>
        <w:t xml:space="preserve">。下一节我们将在此基础上，提出针对普通散户的可操作建议，帮助有心修炼的投资者一步步向这些成功者靠拢。</w:t>
      </w:r>
    </w:p>
    <w:bookmarkEnd w:id="67"/>
    <w:bookmarkEnd w:id="68"/>
    <w:bookmarkStart w:id="77" w:name="可操作建议与复刻策略"/>
    <w:p>
      <w:pPr>
        <w:pStyle w:val="Heading2"/>
      </w:pPr>
      <w:r>
        <w:t xml:space="preserve">5. </w:t>
      </w:r>
      <w:r>
        <w:rPr>
          <w:rFonts w:hint="eastAsia"/>
        </w:rPr>
        <w:t xml:space="preserve">可操作建议与复刻策略</w:t>
      </w:r>
    </w:p>
    <w:bookmarkStart w:id="69" w:name="小资金成长的阶梯式方案"/>
    <w:p>
      <w:pPr>
        <w:pStyle w:val="Heading3"/>
      </w:pPr>
      <w:r>
        <w:t xml:space="preserve">5.1 </w:t>
      </w:r>
      <w:r>
        <w:rPr>
          <w:rFonts w:hint="eastAsia"/>
        </w:rPr>
        <w:t xml:space="preserve">小资金成长的阶梯式方案</w:t>
      </w:r>
    </w:p>
    <w:p>
      <w:pPr>
        <w:pStyle w:val="FirstParagraph"/>
      </w:pPr>
      <w:r>
        <w:rPr>
          <w:rFonts w:hint="eastAsia"/>
        </w:rPr>
        <w:t xml:space="preserve">针对普通散户投资者，我们设计了一个</w:t>
      </w:r>
      <w:r>
        <w:rPr>
          <w:rFonts w:hint="eastAsia"/>
          <w:b/>
          <w:bCs/>
        </w:rPr>
        <w:t xml:space="preserve">阶梯式目标达成计划</w:t>
      </w:r>
      <w:r>
        <w:rPr>
          <w:rFonts w:hint="eastAsia"/>
        </w:rPr>
        <w:t xml:space="preserve">，以10万元本金为起点，逐步实现资金规模的三级跳：</w:t>
      </w:r>
      <w:r>
        <w:rPr>
          <w:rFonts w:hint="eastAsia"/>
          <w:b/>
          <w:bCs/>
        </w:rPr>
        <w:t xml:space="preserve">10万→30万→100万</w:t>
      </w:r>
      <w:r>
        <w:rPr>
          <w:rFonts w:hint="eastAsia"/>
        </w:rPr>
        <w:t xml:space="preserve">。每一阶段设置合理的收益目标、风险控制措施和学习提升重点，帮助投资者在自身能力圈内稳步前进。</w:t>
      </w:r>
    </w:p>
    <w:p>
      <w:pPr>
        <w:numPr>
          <w:ilvl w:val="0"/>
          <w:numId w:val="1006"/>
        </w:numPr>
      </w:pPr>
      <w:r>
        <w:rPr>
          <w:rFonts w:hint="eastAsia"/>
          <w:b/>
          <w:bCs/>
        </w:rPr>
        <w:t xml:space="preserve">第一阶（10万→30万）</w:t>
      </w:r>
      <w:r>
        <w:rPr>
          <w:rFonts w:hint="eastAsia"/>
        </w:rPr>
        <w:t xml:space="preserve">：目标用3~5年时间实现本金翻约三倍，即年化复合收益20%~35%左右。这一阶段处于“起步期”，本金小弹性大，可以适当主动进取但需控制风险上限。建议策略：选择自己熟悉的市场和品种，集中精力深耕一两个领域（如A股优质基金定投、美股龙头科技股波段等）。采取</w:t>
      </w:r>
      <w:r>
        <w:rPr>
          <w:rFonts w:hint="eastAsia"/>
          <w:b/>
          <w:bCs/>
        </w:rPr>
        <w:t xml:space="preserve">“小步快跑”</w:t>
      </w:r>
      <w:r>
        <w:rPr>
          <w:rFonts w:hint="eastAsia"/>
        </w:rPr>
        <w:t xml:space="preserve">策略，及时复盘总结。风险控制上，严格设定每笔交易亏损不超过本金的2%（相当于10万账户每笔亏不超2000元），总资金最大回撤控制在15%以内。通过小额试错，换取经验教训。在这一过程中，投资者应注重</w:t>
      </w:r>
      <w:r>
        <w:rPr>
          <w:rFonts w:hint="eastAsia"/>
          <w:b/>
          <w:bCs/>
        </w:rPr>
        <w:t xml:space="preserve">打牢基本功</w:t>
      </w:r>
      <w:r>
        <w:rPr>
          <w:rFonts w:hint="eastAsia"/>
        </w:rPr>
        <w:t xml:space="preserve">：学习财报和估值方法、研读投资名著、训练纪律执行。在实践中不断发现自己的优势领域和偏好风格。例如，有人从定投指数基金起步积累了原始资金，边投边学了解宏观和行业知识，为下一阶段直接买股打下基础。第一阶的心态目标是</w:t>
      </w:r>
      <w:r>
        <w:rPr>
          <w:rFonts w:hint="eastAsia"/>
          <w:b/>
          <w:bCs/>
        </w:rPr>
        <w:t xml:space="preserve">生存并小有收获</w:t>
      </w:r>
      <w:r>
        <w:rPr>
          <w:rFonts w:hint="eastAsia"/>
        </w:rPr>
        <w:t xml:space="preserve">，验证自己有能力跑赢通胀和市场平均。</w:t>
      </w:r>
    </w:p>
    <w:p>
      <w:pPr>
        <w:numPr>
          <w:ilvl w:val="0"/>
          <w:numId w:val="1006"/>
        </w:numPr>
      </w:pPr>
      <w:r>
        <w:rPr>
          <w:rFonts w:hint="eastAsia"/>
          <w:b/>
          <w:bCs/>
        </w:rPr>
        <w:t xml:space="preserve">第二阶（30万→100万）</w:t>
      </w:r>
      <w:r>
        <w:rPr>
          <w:rFonts w:hint="eastAsia"/>
        </w:rPr>
        <w:t xml:space="preserve">：本金上了30万后进入“加速期”，计划再用5~8年左右实现资金翻倍至百万级，年化目标约15%~25%。此阶段需要在巩固前期方法的基础上扩大规模，强调</w:t>
      </w:r>
      <w:r>
        <w:rPr>
          <w:rFonts w:hint="eastAsia"/>
          <w:b/>
          <w:bCs/>
        </w:rPr>
        <w:t xml:space="preserve">稳中求进</w:t>
      </w:r>
      <w:r>
        <w:rPr>
          <w:rFonts w:hint="eastAsia"/>
        </w:rPr>
        <w:t xml:space="preserve">。建议策略：逐步丰富资产配置，在主攻方向外，适当增加低相关性的投资类别来分散风险（例如原先专注股票的，可加入债券基金或REITs获取稳定现金流；原先偏国内市场的，可配置部分海外资产分散系统风险）。在具体操作上，可采取</w:t>
      </w:r>
      <w:r>
        <w:rPr>
          <w:rFonts w:hint="eastAsia"/>
          <w:b/>
          <w:bCs/>
        </w:rPr>
        <w:t xml:space="preserve">“核心-卫星”策略</w:t>
      </w:r>
      <w:r>
        <w:rPr>
          <w:rFonts w:hint="eastAsia"/>
        </w:rPr>
        <w:t xml:space="preserve">：大部分资金（核心部分）采用稳健收益策略，如价值投资或网格交易，确保组合波动可控；小部分资金（卫星部分）继续用于进取策略，如精选个股、波段交易，以搏取超额收益。这样组合既保证总体不掉队，又保留击球得分的可能性。风险控制方面，总体回撤仍应严控在20%以内，但可适当提高单笔最大亏损容忍度（例如每笔不超过账户2.5%~3%，因为账户大了摊薄到单笔上仍合理）。第二阶段的学习重点在于</w:t>
      </w:r>
      <w:r>
        <w:rPr>
          <w:rFonts w:hint="eastAsia"/>
          <w:b/>
          <w:bCs/>
        </w:rPr>
        <w:t xml:space="preserve">深入钻研和系统思考</w:t>
      </w:r>
      <w:r>
        <w:rPr>
          <w:rFonts w:hint="eastAsia"/>
        </w:rPr>
        <w:t xml:space="preserve">：建立自己的投资体系和模型，对行情有独立判断，不人云亦云。此时投资者应学会定期评估自己的资产配置和绩效，将投资提升到</w:t>
      </w:r>
      <w:r>
        <w:rPr>
          <w:rFonts w:hint="eastAsia"/>
          <w:b/>
          <w:bCs/>
        </w:rPr>
        <w:t xml:space="preserve">类“小型基金经理”</w:t>
      </w:r>
      <w:r>
        <w:rPr>
          <w:rFonts w:hint="eastAsia"/>
        </w:rPr>
        <w:t xml:space="preserve">的视角来运作。通过这一阶段，投资者应力争实现资产稳健增长，同时锻炼出成熟的心态——经历几轮市场涨跌而依然保持信心与理性。</w:t>
      </w:r>
    </w:p>
    <w:p>
      <w:pPr>
        <w:numPr>
          <w:ilvl w:val="0"/>
          <w:numId w:val="1006"/>
        </w:numPr>
      </w:pPr>
      <w:r>
        <w:rPr>
          <w:rFonts w:hint="eastAsia"/>
          <w:b/>
          <w:bCs/>
        </w:rPr>
        <w:t xml:space="preserve">第三阶（100万及以上）</w:t>
      </w:r>
      <w:r>
        <w:rPr>
          <w:rFonts w:hint="eastAsia"/>
        </w:rPr>
        <w:t xml:space="preserve">：当资金站上百万元，已进入“成熟期”，此时目标是根据自身风险偏好，实现财富的长期稳健增长乃至财务自由，年化目标可以相对保守（比如10%~15%）以控风险。百万资金体量下，市场上的投资选择更多，比如可以参与一些私募基金、定增项目或者进行融资融券等高级操作，但切忌好高骛远。建议策略：</w:t>
      </w:r>
      <w:r>
        <w:rPr>
          <w:rFonts w:hint="eastAsia"/>
          <w:b/>
          <w:bCs/>
        </w:rPr>
        <w:t xml:space="preserve">资产多元化与风险平衡</w:t>
      </w:r>
      <w:r>
        <w:rPr>
          <w:rFonts w:hint="eastAsia"/>
        </w:rPr>
        <w:t xml:space="preserve">并重，构建股、债、现金、大宗商品/黄金等多资产组合，以对冲经济周期影响。同时，可以将一部分资产委托给专业机构打理（如买入优秀基金经理的基金），将另一部分自己擅长的领域继续主动投资，实现“主动+被动”结合。此阶段非常重要的是财富保障和传承规划，包括保险配置、税务筹划等，以免辛苦赚来的财富因为意外或不合理支出而缩水。投资心态上，应由进攻转为</w:t>
      </w:r>
      <w:r>
        <w:rPr>
          <w:rFonts w:hint="eastAsia"/>
          <w:b/>
          <w:bCs/>
        </w:rPr>
        <w:t xml:space="preserve">守成</w:t>
      </w:r>
      <w:r>
        <w:rPr>
          <w:rFonts w:hint="eastAsia"/>
        </w:rPr>
        <w:t xml:space="preserve">为主，追求绝对收益而非相对排名，不冒险追逐过高收益，以防“富贵险中求”乐极生悲。通过第三阶段，投资者若能稳扎稳打，完全可以实现从普通散户向高净值人群的飞跃，进而有机会达成财务独立的目标。</w:t>
      </w:r>
    </w:p>
    <w:p>
      <w:pPr>
        <w:pStyle w:val="FirstParagraph"/>
      </w:pPr>
      <w:r>
        <w:rPr>
          <w:rFonts w:hint="eastAsia"/>
        </w:rPr>
        <w:t xml:space="preserve">需要强调，以上阶段划分和时间仅是平均估计，实际过程中可能因人因市有很大差异。关键在于投资者要</w:t>
      </w:r>
      <w:r>
        <w:rPr>
          <w:rFonts w:hint="eastAsia"/>
          <w:b/>
          <w:bCs/>
        </w:rPr>
        <w:t xml:space="preserve">制定切合自身的阶段性目标</w:t>
      </w:r>
      <w:r>
        <w:rPr>
          <w:rFonts w:hint="eastAsia"/>
        </w:rPr>
        <w:t xml:space="preserve">，不断复盘调整策略，循序渐进地提升本金规模和能力边界。正如有人所说：“不要奢望一夜暴富，而应期待十年复利”。顶尖散户的致富之路大多如此——每个阶段都完成了该做的功课，水到渠成跨过一个又一个台阶。</w:t>
      </w:r>
    </w:p>
    <w:bookmarkEnd w:id="69"/>
    <w:bookmarkStart w:id="72" w:name="合规与税务注意事项"/>
    <w:p>
      <w:pPr>
        <w:pStyle w:val="Heading3"/>
      </w:pPr>
      <w:r>
        <w:t xml:space="preserve">5.2 </w:t>
      </w:r>
      <w:r>
        <w:rPr>
          <w:rFonts w:hint="eastAsia"/>
        </w:rPr>
        <w:t xml:space="preserve">合规与税务注意事项</w:t>
      </w:r>
    </w:p>
    <w:p>
      <w:pPr>
        <w:pStyle w:val="FirstParagraph"/>
      </w:pPr>
      <w:r>
        <w:rPr>
          <w:rFonts w:hint="eastAsia"/>
        </w:rPr>
        <w:t xml:space="preserve">在追求投资收益的同时，散户投资者也必须遵守法规并考虑税费对净收益的影响。以下是需要注意的几点：</w:t>
      </w:r>
    </w:p>
    <w:p>
      <w:pPr>
        <w:numPr>
          <w:ilvl w:val="0"/>
          <w:numId w:val="1007"/>
        </w:numPr>
      </w:pPr>
      <w:r>
        <w:rPr>
          <w:rFonts w:hint="eastAsia"/>
          <w:b/>
          <w:bCs/>
        </w:rPr>
        <w:t xml:space="preserve">交易手续费与税费</w:t>
      </w:r>
      <w:r>
        <w:rPr>
          <w:rFonts w:hint="eastAsia"/>
        </w:rPr>
        <w:t xml:space="preserve">：不同市场和品种的交易成本差异较大，长期复利下累积成本不可忽视。以A股为例，股票交易需缴纳佣金（各券商费率不同，一般不高于成交额的0.3%</w:t>
      </w:r>
      <w:hyperlink r:id="rId70">
        <w:r>
          <w:rPr>
            <w:rStyle w:val="Hyperlink"/>
          </w:rPr>
          <w:t xml:space="preserve">[27]</w:t>
        </w:r>
      </w:hyperlink>
      <w:r>
        <w:rPr>
          <w:rFonts w:hint="eastAsia"/>
        </w:rPr>
        <w:t xml:space="preserve">，目前很多网络券商已降至万2~万5水平）、经手费（成交额0.0341‰</w:t>
      </w:r>
      <w:hyperlink r:id="rId70">
        <w:r>
          <w:rPr>
            <w:rStyle w:val="Hyperlink"/>
          </w:rPr>
          <w:t xml:space="preserve">[27]</w:t>
        </w:r>
      </w:hyperlink>
      <w:r>
        <w:rPr>
          <w:rFonts w:hint="eastAsia"/>
        </w:rPr>
        <w:t xml:space="preserve">）、过户费（沪市千分之0.1）等，其中</w:t>
      </w:r>
      <w:r>
        <w:rPr>
          <w:rFonts w:hint="eastAsia"/>
          <w:b/>
          <w:bCs/>
        </w:rPr>
        <w:t xml:space="preserve">印花税</w:t>
      </w:r>
      <w:r>
        <w:rPr>
          <w:rFonts w:hint="eastAsia"/>
        </w:rPr>
        <w:t xml:space="preserve">在卖出时按成交额的0.1%收取，由券商代扣</w:t>
      </w:r>
      <w:hyperlink r:id="rId27">
        <w:r>
          <w:rPr>
            <w:rStyle w:val="Hyperlink"/>
          </w:rPr>
          <w:t xml:space="preserve">[5]</w:t>
        </w:r>
      </w:hyperlink>
      <w:r>
        <w:rPr>
          <w:rFonts w:hint="eastAsia"/>
        </w:rPr>
        <w:t xml:space="preserve">。印花税曾于2023年8月出台减半政策以活跃市场</w:t>
      </w:r>
      <w:hyperlink r:id="rId71">
        <w:r>
          <w:rPr>
            <w:rStyle w:val="Hyperlink"/>
          </w:rPr>
          <w:t xml:space="preserve">[28]</w:t>
        </w:r>
      </w:hyperlink>
      <w:r>
        <w:rPr>
          <w:rFonts w:hint="eastAsia"/>
        </w:rPr>
        <w:t xml:space="preserve">，虽对散户单笔影响不大但频繁交易累积也不容忽视。港股、美股等市场则有各自收费结构，例如港股双边印花税各0.1%，美股无印花税但有盈透等券商佣金和美国证监会费等。投资者应充分了解交易成本，尽量选择费率低的平台，并优化交易频率，避免频繁换手造成手续费摊薄收益。</w:t>
      </w:r>
    </w:p>
    <w:p>
      <w:pPr>
        <w:numPr>
          <w:ilvl w:val="0"/>
          <w:numId w:val="1007"/>
        </w:numPr>
      </w:pPr>
      <w:r>
        <w:rPr>
          <w:rFonts w:hint="eastAsia"/>
          <w:b/>
          <w:bCs/>
        </w:rPr>
        <w:t xml:space="preserve">个人所得税/资本利得税</w:t>
      </w:r>
      <w:r>
        <w:rPr>
          <w:rFonts w:hint="eastAsia"/>
        </w:rPr>
        <w:t xml:space="preserve">：目前中国内地对A股二级市场股票交易利润暂不征收资本利得税（对个人投资者而言），这使长期投资股票的税收环境相对宽松。但需注意，若投资基金（尤其是货币基金、债券基金）产生的利息或分红，有些部分可能按利息所得征税。此外，在海外市场投资可能面临他国预提所得税，例如投资美股分红需缴30%预提税，对香港股票红利也有一定税率，这会影响实际到手收益。在规划投资时，可考虑利用税收协定、选择合适产品形式（如ETF很多收益在基金层面处理）等途径降低税负。对于大额盈利且有套现需求的投资者，需关注潜在的个人所得税政策变化风险，保持合规申报。总之，</w:t>
      </w:r>
      <w:r>
        <w:rPr>
          <w:rFonts w:hint="eastAsia"/>
          <w:b/>
          <w:bCs/>
        </w:rPr>
        <w:t xml:space="preserve">税收因素是净收益的重要组成</w:t>
      </w:r>
      <w:r>
        <w:rPr>
          <w:rFonts w:hint="eastAsia"/>
        </w:rPr>
        <w:t xml:space="preserve">，顶尖散户往往会合理安排买卖节奏（例如持有满一定期限享受税收优惠）以实现税后收益最大化。</w:t>
      </w:r>
    </w:p>
    <w:p>
      <w:pPr>
        <w:numPr>
          <w:ilvl w:val="0"/>
          <w:numId w:val="1007"/>
        </w:numPr>
      </w:pPr>
      <w:r>
        <w:rPr>
          <w:rFonts w:hint="eastAsia"/>
          <w:b/>
          <w:bCs/>
        </w:rPr>
        <w:t xml:space="preserve">法律合规</w:t>
      </w:r>
      <w:r>
        <w:rPr>
          <w:rFonts w:hint="eastAsia"/>
        </w:rPr>
        <w:t xml:space="preserve">：散户应确保资金来源合法合规，杜绝内幕交易、操纵市场等违法行为。一些顶尖散户因为交易活跃、收益惊人，可能会引起监管关注，需要特别守法自律。例如，不要利用未公开重大信息提前买卖股票，也不要参与不受监管的场外配资以高杠杆炒股——这在法律和自身风控上都隐患巨大。另一个合规点是注意信息披露规则：持股比例达到上市公司总股本5%以上需要依法披露，否则属于违法行为（一般散户不太涉及如此大仓位，但有些顶尖散户资金上千万，集中买某小市值股可能触及举牌线，要谨慎）。此外，如果通过社交媒体影响力号召他人跟风买卖，也可能被视为变相操纵，新证券法对此已有明文规定。总之，顶尖散户在追求利益时更应知法守法，树立</w:t>
      </w:r>
      <w:r>
        <w:rPr>
          <w:rFonts w:hint="eastAsia"/>
          <w:b/>
          <w:bCs/>
        </w:rPr>
        <w:t xml:space="preserve">“合规才能长久”</w:t>
      </w:r>
      <w:r>
        <w:rPr>
          <w:rFonts w:hint="eastAsia"/>
        </w:rPr>
        <w:t xml:space="preserve">的意识。</w:t>
      </w:r>
    </w:p>
    <w:p>
      <w:pPr>
        <w:numPr>
          <w:ilvl w:val="0"/>
          <w:numId w:val="1007"/>
        </w:numPr>
      </w:pPr>
      <w:r>
        <w:rPr>
          <w:rFonts w:hint="eastAsia"/>
          <w:b/>
          <w:bCs/>
        </w:rPr>
        <w:t xml:space="preserve">费用优化与避税安排</w:t>
      </w:r>
      <w:r>
        <w:rPr>
          <w:rFonts w:hint="eastAsia"/>
        </w:rPr>
        <w:t xml:space="preserve">：当资产规模较大后，可以通过一些合规手段优化税务和费用支出。例如，充分利用免佣金交易渠道、ETF实物申赎减少冲击成本、合理利用一年内亏损抵扣盈利用于个税申报（目前个人投资者难以用资本损失抵税，但未来政策方向值得关注）。对于有创业投资/定增/股权激励收益的个人，可咨询税务专家进行财富规划，以合法方式降低税负。虽然一般散户当前涉及较少复杂税务，但提前学习相关知识，在财富快速增长后会有所助益。</w:t>
      </w:r>
    </w:p>
    <w:p>
      <w:pPr>
        <w:pStyle w:val="FirstParagraph"/>
      </w:pPr>
      <w:r>
        <w:rPr>
          <w:rFonts w:hint="eastAsia"/>
        </w:rPr>
        <w:t xml:space="preserve">简而言之，</w:t>
      </w:r>
      <w:r>
        <w:rPr>
          <w:rFonts w:hint="eastAsia"/>
          <w:b/>
          <w:bCs/>
        </w:rPr>
        <w:t xml:space="preserve">合规经营和税务筹划</w:t>
      </w:r>
      <w:r>
        <w:rPr>
          <w:rFonts w:hint="eastAsia"/>
        </w:rPr>
        <w:t xml:space="preserve">是顶尖散户区别于普通散户的另一层面。他们不仅关注如何赚钱，更懂得如何</w:t>
      </w:r>
      <w:r>
        <w:rPr>
          <w:rFonts w:hint="eastAsia"/>
          <w:b/>
          <w:bCs/>
        </w:rPr>
        <w:t xml:space="preserve">守住赚来的钱</w:t>
      </w:r>
      <w:r>
        <w:rPr>
          <w:rFonts w:hint="eastAsia"/>
        </w:rPr>
        <w:t xml:space="preserve">。违法的“灰色地带”不碰，才能长久分享市场成长红利；合理的税费优化要用，才能让复利效应不被不必要的支出削弱。这也是散户走向专业和成熟的标志之一。</w:t>
      </w:r>
    </w:p>
    <w:bookmarkEnd w:id="72"/>
    <w:bookmarkStart w:id="76" w:name="不同风险偏好的策略配置"/>
    <w:p>
      <w:pPr>
        <w:pStyle w:val="Heading3"/>
      </w:pPr>
      <w:r>
        <w:t xml:space="preserve">5.3 </w:t>
      </w:r>
      <w:r>
        <w:rPr>
          <w:rFonts w:hint="eastAsia"/>
        </w:rPr>
        <w:t xml:space="preserve">不同风险偏好的策略配置</w:t>
      </w:r>
    </w:p>
    <w:p>
      <w:pPr>
        <w:pStyle w:val="FirstParagraph"/>
      </w:pPr>
      <w:r>
        <w:rPr>
          <w:rFonts w:hint="eastAsia"/>
        </w:rPr>
        <w:t xml:space="preserve">根据投资者风险承受能力和收益目标的差异，我们可以给出</w:t>
      </w:r>
      <w:r>
        <w:rPr>
          <w:rFonts w:hint="eastAsia"/>
          <w:b/>
          <w:bCs/>
        </w:rPr>
        <w:t xml:space="preserve">保守型、稳健型、进取型</w:t>
      </w:r>
      <w:r>
        <w:rPr>
          <w:rFonts w:hint="eastAsia"/>
        </w:rPr>
        <w:t xml:space="preserve">三种典型风险偏好下的仓位配置与调仓建议，帮助散户参考选择适合自己的致富路径：</w:t>
      </w:r>
    </w:p>
    <w:p>
      <w:pPr>
        <w:numPr>
          <w:ilvl w:val="0"/>
          <w:numId w:val="1008"/>
        </w:numPr>
      </w:pPr>
      <w:r>
        <w:rPr>
          <w:rFonts w:hint="eastAsia"/>
          <w:b/>
          <w:bCs/>
        </w:rPr>
        <w:t xml:space="preserve">保守型投资者</w:t>
      </w:r>
      <w:r>
        <w:rPr>
          <w:rFonts w:hint="eastAsia"/>
        </w:rPr>
        <w:t xml:space="preserve">（风险厌恶，首要目标保本增值）：这类投资者可接受的最大回撤很低（如不超过10%），宁可收益低一点也要追求资金安全。建议仓位配置</w:t>
      </w:r>
      <w:r>
        <w:rPr>
          <w:rFonts w:hint="eastAsia"/>
          <w:b/>
          <w:bCs/>
        </w:rPr>
        <w:t xml:space="preserve">股债平衡、降低波动</w:t>
      </w:r>
      <w:r>
        <w:rPr>
          <w:rFonts w:hint="eastAsia"/>
        </w:rPr>
        <w:t xml:space="preserve">：例如股票型资产占比30%-40%（以指数基金、蓝筹股为主），债券和货币类资产占50%左右，剩余10%-20%配置黄金、大宗商品或REITs等抗通胀品种。这种组合在大类资产间分散风险，可以平滑权益市场的波动。调仓频率方面，采用</w:t>
      </w:r>
      <w:r>
        <w:rPr>
          <w:rFonts w:hint="eastAsia"/>
          <w:b/>
          <w:bCs/>
        </w:rPr>
        <w:t xml:space="preserve">“懒人”策略</w:t>
      </w:r>
      <w:r>
        <w:rPr>
          <w:rFonts w:hint="eastAsia"/>
        </w:rPr>
        <w:t xml:space="preserve">按固定周期（如每季度/每半年）再平衡一次仓位即可，无需频繁操作。保守型散户还应准备应急现金，不满仓投资，以防急需用钱时被迫割肉。通过长期定投和利息滚存，保守策略有望取得略高于通胀和存款利率的回报，实现财富保值基础上的稳健增长。预期年化收益目标可定在5%~8%区间，这样实现10万→100万可能需要较长时间（20年以上），但胜在过程波澜不惊压力小。很多在职场有稳定收入又无暇深度研究市场的人，适合采取此类稳健致富方式。</w:t>
      </w:r>
    </w:p>
    <w:p>
      <w:pPr>
        <w:numPr>
          <w:ilvl w:val="0"/>
          <w:numId w:val="1008"/>
        </w:numPr>
      </w:pPr>
      <w:r>
        <w:rPr>
          <w:rFonts w:hint="eastAsia"/>
          <w:b/>
          <w:bCs/>
        </w:rPr>
        <w:t xml:space="preserve">稳健型投资者</w:t>
      </w:r>
      <w:r>
        <w:rPr>
          <w:rFonts w:hint="eastAsia"/>
        </w:rPr>
        <w:t xml:space="preserve">（风险中性，追求稳中有进）：此类散户能够接受中等幅度波动（回撤容忍度约15%-25%），希望获取明显高于银行利率的收益，但也不愿承担暴亏风险。建议</w:t>
      </w:r>
      <w:r>
        <w:rPr>
          <w:rFonts w:hint="eastAsia"/>
          <w:b/>
          <w:bCs/>
        </w:rPr>
        <w:t xml:space="preserve">核心-卫星策略</w:t>
      </w:r>
      <w:r>
        <w:rPr>
          <w:rFonts w:hint="eastAsia"/>
        </w:rPr>
        <w:t xml:space="preserve">：核心资产60%-70%配置于较稳健的投资，如宽基指数基金、优质龙头股组合、固收+基金等，用来提供基本盘收益；卫星资产30%-40%用于积极投资，如行业主题基金、成长股、量化对冲产品等，以争取超额回报。这样的搭配确保大部分资金按较安全方式运作，小部分资金灵活调整增厚收益。调仓上，可以</w:t>
      </w:r>
      <w:r>
        <w:rPr>
          <w:rFonts w:hint="eastAsia"/>
          <w:b/>
          <w:bCs/>
        </w:rPr>
        <w:t xml:space="preserve">“战略定力+战术灵活”</w:t>
      </w:r>
      <w:r>
        <w:rPr>
          <w:rFonts w:hint="eastAsia"/>
        </w:rPr>
        <w:t xml:space="preserve">并举：核心部分基本持有不变，只做低频再平衡；卫星部分密切关注市场变化，及时在不同板块间轮动或止盈止损。例如当科技板块涨幅过大估值泡沫显现时，稳健型投资者会果断减仓科技基金换入低估值板块，从而锁定收益、防范回撤。稳健型策略争取达到年化10%~15%的收益，这已经足以跑赢大部分专业机构</w:t>
      </w:r>
      <w:hyperlink r:id="rId73">
        <w:r>
          <w:rPr>
            <w:rStyle w:val="Hyperlink"/>
          </w:rPr>
          <w:t xml:space="preserve">[29]</w:t>
        </w:r>
      </w:hyperlink>
      <w:r>
        <w:rPr>
          <w:rFonts w:hint="eastAsia"/>
        </w:rPr>
        <w:t xml:space="preserve">。按照此增速，10万本金约12年可望破百万。顶尖散户中相当一部分就属于稳健型，他们善于资产配置和波段操作，在控制风险的前提下实现了令人羡慕的复利增长。</w:t>
      </w:r>
    </w:p>
    <w:p>
      <w:pPr>
        <w:numPr>
          <w:ilvl w:val="0"/>
          <w:numId w:val="1008"/>
        </w:numPr>
      </w:pPr>
      <w:r>
        <w:rPr>
          <w:rFonts w:hint="eastAsia"/>
          <w:b/>
          <w:bCs/>
        </w:rPr>
        <w:t xml:space="preserve">进取型投资者</w:t>
      </w:r>
      <w:r>
        <w:rPr>
          <w:rFonts w:hint="eastAsia"/>
        </w:rPr>
        <w:t xml:space="preserve">（风险偏好高，进攻性强）：这类散户希望加速财富增值，愿意承担较大风险（回撤30%甚至以上也能忍受，心态足够强大）。对他们而言，建议的仓位策略是</w:t>
      </w:r>
      <w:r>
        <w:rPr>
          <w:rFonts w:hint="eastAsia"/>
          <w:b/>
          <w:bCs/>
        </w:rPr>
        <w:t xml:space="preserve">集中火力于高收益领域，同时保留一定对冲保护</w:t>
      </w:r>
      <w:r>
        <w:rPr>
          <w:rFonts w:hint="eastAsia"/>
        </w:rPr>
        <w:t xml:space="preserve">。例如可以将70%-80%的资金投入股票资产（其中相当部分是中小盘成长股、热点题材仓位），同时拿出20%-30%配置避险资产如国债、对冲策略基金等作为风险对冲。一旦股市遭遇系统性下跌，这部分避险仓位可以缓冲损失甚至获利平仓，为低位加仓提供子弹。进取型投资者的调仓频率相对最高，需要</w:t>
      </w:r>
      <w:r>
        <w:rPr>
          <w:rFonts w:hint="eastAsia"/>
          <w:b/>
          <w:bCs/>
        </w:rPr>
        <w:t xml:space="preserve">紧盯市场、主动管理</w:t>
      </w:r>
      <w:r>
        <w:rPr>
          <w:rFonts w:hint="eastAsia"/>
        </w:rPr>
        <w:t xml:space="preserve">：他们可以根据宏观和技术面判断，果断提升或降低权益仓位。例如牛市初期快速提高股票仓位至接近满仓，熊市来临前则快速降至轻仓甚至转为空仓等待。这种“大进大出”的操作要求相当精准的研判能力，否则容易踏错节奏。但顶尖的进取型散户往往确有过人之处，他们或有一套领先的模型指标，或深耕市场多年形成直觉。对于进取型账户，合理运用</w:t>
      </w:r>
      <w:r>
        <w:rPr>
          <w:rFonts w:hint="eastAsia"/>
          <w:b/>
          <w:bCs/>
        </w:rPr>
        <w:t xml:space="preserve">杠杆</w:t>
      </w:r>
      <w:r>
        <w:rPr>
          <w:rFonts w:hint="eastAsia"/>
        </w:rPr>
        <w:t xml:space="preserve">也是选项之一：比如利用两融加1.5倍杠杆在胜算较大的行情中放大收益，但务必设置强平线远离爆仓风险线。进取型策略在好运和高超技能加持下，年化收益20%以上甚至更高是可能的，但也面临大的波动风险，需要投资者有极强的心理承受力和快速应变能力。从长期看，只有极少数散户能在高风险策略中幸存并脱颖而出</w:t>
      </w:r>
      <w:hyperlink r:id="rId45">
        <w:r>
          <w:rPr>
            <w:rStyle w:val="Hyperlink"/>
          </w:rPr>
          <w:t xml:space="preserve">[12]</w:t>
        </w:r>
      </w:hyperlink>
      <w:r>
        <w:rPr>
          <w:rFonts w:hint="eastAsia"/>
        </w:rPr>
        <w:t xml:space="preserve">；但他们一旦成功，其资金增长之快也是惊人的（正如案例B，几年内资金翻了数十倍）。普通投资者如果立志进取，必须做好最充分的学习和风控准备，否则不妨降低预期转为稳健型更为现实。</w:t>
      </w:r>
    </w:p>
    <w:p>
      <w:pPr>
        <w:pStyle w:val="FirstParagraph"/>
      </w:pPr>
      <w:r>
        <w:rPr>
          <w:rFonts w:hint="eastAsia"/>
        </w:rPr>
        <w:t xml:space="preserve">最后，针对不同风险偏好，无论哪一种策略，散户都应谨记几点通用原则：</w:t>
      </w:r>
      <w:r>
        <w:rPr>
          <w:rFonts w:hint="eastAsia"/>
          <w:b/>
          <w:bCs/>
        </w:rPr>
        <w:t xml:space="preserve">一是量力而行</w:t>
      </w:r>
      <w:r>
        <w:rPr>
          <w:rFonts w:hint="eastAsia"/>
        </w:rPr>
        <w:t xml:space="preserve">，不要用影响生活的钱冒险投资，进取也好稳健也罢，心态平和最重要；</w:t>
      </w:r>
      <w:r>
        <w:rPr>
          <w:rFonts w:hint="eastAsia"/>
          <w:b/>
          <w:bCs/>
        </w:rPr>
        <w:t xml:space="preserve">二是坚持记录和反思</w:t>
      </w:r>
      <w:r>
        <w:rPr>
          <w:rFonts w:hint="eastAsia"/>
        </w:rPr>
        <w:t xml:space="preserve">，将自己的每笔交易、每次调仓决定写下理由，事后评估正确与否，不断修正完善方法；</w:t>
      </w:r>
      <w:r>
        <w:rPr>
          <w:rFonts w:hint="eastAsia"/>
          <w:b/>
          <w:bCs/>
        </w:rPr>
        <w:t xml:space="preserve">三是避免频繁切换流派</w:t>
      </w:r>
      <w:r>
        <w:rPr>
          <w:rFonts w:hint="eastAsia"/>
        </w:rPr>
        <w:t xml:space="preserve">，选定适合自己的风格后坚持执行，切忌三天打鱼两天晒网见风使舵——很多人亏损就是因为不断改策略错过来回行情。顶尖散户之所以卓越，很大程度上源于他们找到了和自己性格禀赋相契合的投资路径，并日复一日地在这条路上精进。正如投资大师芒格所说：“</w:t>
      </w:r>
      <w:r>
        <w:rPr>
          <w:rFonts w:hint="eastAsia"/>
          <w:b/>
          <w:bCs/>
        </w:rPr>
        <w:t xml:space="preserve">要想得到你想要的某样东西，最可靠的办法是让自己配得上它。</w:t>
      </w:r>
      <w:r>
        <w:t xml:space="preserve">” </w:t>
      </w:r>
      <w:r>
        <w:rPr>
          <w:rFonts w:hint="eastAsia"/>
        </w:rPr>
        <w:t xml:space="preserve">普通散户唯有通过正确方法的训练，使自己逐渐具备顶尖散户的素质，才有可能收获顶尖散户的财富成果。</w:t>
      </w:r>
    </w:p>
    <w:p>
      <w:pPr>
        <w:pStyle w:val="BodyText"/>
      </w:pPr>
      <w:r>
        <w:rPr>
          <w:rFonts w:hint="eastAsia"/>
          <w:i/>
          <w:iCs/>
        </w:rPr>
        <w:t xml:space="preserve">（全文完，数据及资料来源详见下方参考资料。附带CSV文件包含部分模拟数据明细，如收益曲线对比、策略聚类指标、蒙特卡洛模拟结果等。）</w:t>
      </w:r>
    </w:p>
    <w:p>
      <w:pPr>
        <w:pStyle w:val="BodyText"/>
      </w:pPr>
      <w:r>
        <w:rPr>
          <w:rFonts w:hint="eastAsia"/>
          <w:b/>
          <w:bCs/>
        </w:rPr>
        <w:t xml:space="preserve">参考资料：</w:t>
      </w:r>
    </w:p>
    <w:p>
      <w:pPr>
        <w:pStyle w:val="Compact"/>
        <w:numPr>
          <w:ilvl w:val="0"/>
          <w:numId w:val="1009"/>
        </w:numPr>
      </w:pPr>
      <w:r>
        <w:rPr>
          <w:rFonts w:hint="eastAsia"/>
        </w:rPr>
        <w:t xml:space="preserve">雪球用户“战胜自己”.</w:t>
      </w:r>
      <w:r>
        <w:t xml:space="preserve"> </w:t>
      </w:r>
      <w:r>
        <w:rPr>
          <w:rFonts w:hint="eastAsia"/>
          <w:i/>
          <w:iCs/>
        </w:rPr>
        <w:t xml:space="preserve">雪球散户实盘英雄榜十年千万之旅第二期（2024年度）</w:t>
      </w:r>
      <w:r>
        <w:t xml:space="preserve">. </w:t>
      </w:r>
      <w:r>
        <w:rPr>
          <w:rFonts w:hint="eastAsia"/>
        </w:rPr>
        <w:t xml:space="preserve">雪球</w:t>
      </w:r>
      <w:hyperlink r:id="rId51">
        <w:r>
          <w:rPr>
            <w:rStyle w:val="Hyperlink"/>
          </w:rPr>
          <w:t xml:space="preserve">[15]</w:t>
        </w:r>
      </w:hyperlink>
      <w:hyperlink r:id="rId26">
        <w:r>
          <w:rPr>
            <w:rStyle w:val="Hyperlink"/>
          </w:rPr>
          <w:t xml:space="preserve">[4]</w:t>
        </w:r>
      </w:hyperlink>
      <w:r>
        <w:t xml:space="preserve">. </w:t>
      </w:r>
      <w:r>
        <w:rPr>
          <w:rFonts w:hint="eastAsia"/>
        </w:rPr>
        <w:t xml:space="preserve">（实盘英雄榜参与者规则及月度披露数据）</w:t>
      </w:r>
    </w:p>
    <w:p>
      <w:pPr>
        <w:pStyle w:val="Compact"/>
        <w:numPr>
          <w:ilvl w:val="0"/>
          <w:numId w:val="1009"/>
        </w:numPr>
      </w:pPr>
      <w:r>
        <w:rPr>
          <w:rFonts w:hint="eastAsia"/>
        </w:rPr>
        <w:t xml:space="preserve">每日经济新闻.</w:t>
      </w:r>
      <w:r>
        <w:t xml:space="preserve"> </w:t>
      </w:r>
      <w:r>
        <w:rPr>
          <w:rFonts w:hint="eastAsia"/>
          <w:i/>
          <w:iCs/>
        </w:rPr>
        <w:t xml:space="preserve">单日赚了58万元，“支付宝首富”火了</w:t>
      </w:r>
      <w:r>
        <w:t xml:space="preserve">. </w:t>
      </w:r>
      <w:r>
        <w:rPr>
          <w:rFonts w:hint="eastAsia"/>
        </w:rPr>
        <w:t xml:space="preserve">证券时报，2023-07-31</w:t>
      </w:r>
      <w:hyperlink r:id="rId23">
        <w:r>
          <w:rPr>
            <w:rStyle w:val="Hyperlink"/>
          </w:rPr>
          <w:t xml:space="preserve">[2]</w:t>
        </w:r>
      </w:hyperlink>
      <w:hyperlink r:id="rId55">
        <w:r>
          <w:rPr>
            <w:rStyle w:val="Hyperlink"/>
          </w:rPr>
          <w:t xml:space="preserve">[18]</w:t>
        </w:r>
      </w:hyperlink>
      <w:r>
        <w:t xml:space="preserve">. </w:t>
      </w:r>
      <w:r>
        <w:rPr>
          <w:rFonts w:hint="eastAsia"/>
        </w:rPr>
        <w:t xml:space="preserve">（蚂蚁理财社区曝光高资金量基民案例及专家评论）</w:t>
      </w:r>
    </w:p>
    <w:p>
      <w:pPr>
        <w:pStyle w:val="Compact"/>
        <w:numPr>
          <w:ilvl w:val="0"/>
          <w:numId w:val="1009"/>
        </w:numPr>
      </w:pPr>
      <w:r>
        <w:rPr>
          <w:rFonts w:hint="eastAsia"/>
        </w:rPr>
        <w:t xml:space="preserve">上海证券报.</w:t>
      </w:r>
      <w:r>
        <w:t xml:space="preserve"> </w:t>
      </w:r>
      <w:r>
        <w:rPr>
          <w:rFonts w:hint="eastAsia"/>
          <w:i/>
          <w:iCs/>
        </w:rPr>
        <w:t xml:space="preserve">多少散户去年盈利？这份年度调研告诉你</w:t>
      </w:r>
      <w:r>
        <w:t xml:space="preserve">. </w:t>
      </w:r>
      <w:r>
        <w:rPr>
          <w:rFonts w:hint="eastAsia"/>
        </w:rPr>
        <w:t xml:space="preserve">新浪财经，2023-02-16</w:t>
      </w:r>
      <w:hyperlink r:id="rId21">
        <w:r>
          <w:rPr>
            <w:rStyle w:val="Hyperlink"/>
          </w:rPr>
          <w:t xml:space="preserve">[1]</w:t>
        </w:r>
      </w:hyperlink>
      <w:hyperlink r:id="rId74">
        <w:r>
          <w:rPr>
            <w:rStyle w:val="Hyperlink"/>
          </w:rPr>
          <w:t xml:space="preserve">[30]</w:t>
        </w:r>
      </w:hyperlink>
      <w:r>
        <w:t xml:space="preserve">. </w:t>
      </w:r>
      <w:r>
        <w:rPr>
          <w:rFonts w:hint="eastAsia"/>
        </w:rPr>
        <w:t xml:space="preserve">（2022年A股个人投资者盈利比例及资产规模与业绩关系调查）</w:t>
      </w:r>
    </w:p>
    <w:p>
      <w:pPr>
        <w:pStyle w:val="Compact"/>
        <w:numPr>
          <w:ilvl w:val="0"/>
          <w:numId w:val="1009"/>
        </w:numPr>
      </w:pPr>
      <w:r>
        <w:rPr>
          <w:rFonts w:hint="eastAsia"/>
        </w:rPr>
        <w:t xml:space="preserve">阜成门六号院.</w:t>
      </w:r>
      <w:r>
        <w:t xml:space="preserve"> </w:t>
      </w:r>
      <w:r>
        <w:rPr>
          <w:rFonts w:hint="eastAsia"/>
          <w:i/>
          <w:iCs/>
        </w:rPr>
        <w:t xml:space="preserve">为什么就算是牛市来了，中小散户也很难赚到钱</w:t>
      </w:r>
      <w:r>
        <w:t xml:space="preserve">. </w:t>
      </w:r>
      <w:r>
        <w:rPr>
          <w:rFonts w:hint="eastAsia"/>
        </w:rPr>
        <w:t xml:space="preserve">文学城，2024-10-08</w:t>
      </w:r>
      <w:hyperlink r:id="rId75">
        <w:r>
          <w:rPr>
            <w:rStyle w:val="Hyperlink"/>
          </w:rPr>
          <w:t xml:space="preserve">[31]</w:t>
        </w:r>
      </w:hyperlink>
      <w:hyperlink r:id="rId58">
        <w:r>
          <w:rPr>
            <w:rStyle w:val="Hyperlink"/>
          </w:rPr>
          <w:t xml:space="preserve">[20]</w:t>
        </w:r>
      </w:hyperlink>
      <w:r>
        <w:t xml:space="preserve">. </w:t>
      </w:r>
      <w:r>
        <w:rPr>
          <w:rFonts w:hint="eastAsia"/>
        </w:rPr>
        <w:t xml:space="preserve">（综合16年统计数据分析散户交易特征、牛市资金流向和盈亏分布）</w:t>
      </w:r>
    </w:p>
    <w:p>
      <w:pPr>
        <w:pStyle w:val="Compact"/>
        <w:numPr>
          <w:ilvl w:val="0"/>
          <w:numId w:val="1009"/>
        </w:numPr>
      </w:pPr>
      <w:r>
        <w:rPr>
          <w:rFonts w:hint="eastAsia"/>
        </w:rPr>
        <w:t xml:space="preserve">Wenxuecity新闻.</w:t>
      </w:r>
      <w:r>
        <w:t xml:space="preserve"> </w:t>
      </w:r>
      <w:r>
        <w:rPr>
          <w:rFonts w:hint="eastAsia"/>
          <w:i/>
          <w:iCs/>
        </w:rPr>
        <w:t xml:space="preserve">牛市熊市周期中不同规模散户资产增减</w:t>
      </w:r>
      <w:r>
        <w:t xml:space="preserve">. </w:t>
      </w:r>
      <w:r>
        <w:rPr>
          <w:rFonts w:hint="eastAsia"/>
        </w:rPr>
        <w:t xml:space="preserve">文学城</w:t>
      </w:r>
      <w:hyperlink r:id="rId44">
        <w:r>
          <w:rPr>
            <w:rStyle w:val="Hyperlink"/>
          </w:rPr>
          <w:t xml:space="preserve">[11]</w:t>
        </w:r>
      </w:hyperlink>
      <w:r>
        <w:t xml:space="preserve">. </w:t>
      </w:r>
      <w:r>
        <w:rPr>
          <w:rFonts w:hint="eastAsia"/>
        </w:rPr>
        <w:t xml:space="preserve">（2015年牛熊转换中千万资产顶级散户</w:t>
      </w:r>
      <w:r>
        <w:t xml:space="preserve"> vs </w:t>
      </w:r>
      <w:r>
        <w:rPr>
          <w:rFonts w:hint="eastAsia"/>
        </w:rPr>
        <w:t xml:space="preserve">小散户资产变化百分比）</w:t>
      </w:r>
    </w:p>
    <w:p>
      <w:pPr>
        <w:pStyle w:val="Compact"/>
        <w:numPr>
          <w:ilvl w:val="0"/>
          <w:numId w:val="1009"/>
        </w:numPr>
      </w:pPr>
      <w:r>
        <w:rPr>
          <w:rFonts w:hint="eastAsia"/>
        </w:rPr>
        <w:t xml:space="preserve">证券时报投教.</w:t>
      </w:r>
      <w:r>
        <w:t xml:space="preserve"> </w:t>
      </w:r>
      <w:r>
        <w:rPr>
          <w:rFonts w:hint="eastAsia"/>
          <w:i/>
          <w:iCs/>
        </w:rPr>
        <w:t xml:space="preserve">投资者仍看好2023年的A股收益</w:t>
      </w:r>
      <w:r>
        <w:t xml:space="preserve">. </w:t>
      </w:r>
      <w:r>
        <w:rPr>
          <w:rFonts w:hint="eastAsia"/>
        </w:rPr>
        <w:t xml:space="preserve">证券时报，2023</w:t>
      </w:r>
      <w:hyperlink r:id="rId73">
        <w:r>
          <w:rPr>
            <w:rStyle w:val="Hyperlink"/>
          </w:rPr>
          <w:t xml:space="preserve">[29]</w:t>
        </w:r>
      </w:hyperlink>
      <w:hyperlink r:id="rId45">
        <w:r>
          <w:rPr>
            <w:rStyle w:val="Hyperlink"/>
          </w:rPr>
          <w:t xml:space="preserve">[12]</w:t>
        </w:r>
      </w:hyperlink>
      <w:r>
        <w:t xml:space="preserve">. </w:t>
      </w:r>
      <w:r>
        <w:rPr>
          <w:rFonts w:hint="eastAsia"/>
        </w:rPr>
        <w:t xml:space="preserve">（投资者结构及盈利能力统计，提到账户资产越多长期盈利可能性越高，超短线盈利者不足一成）</w:t>
      </w:r>
    </w:p>
    <w:p>
      <w:pPr>
        <w:pStyle w:val="Compact"/>
        <w:numPr>
          <w:ilvl w:val="0"/>
          <w:numId w:val="1009"/>
        </w:numPr>
      </w:pPr>
      <w:r>
        <w:rPr>
          <w:rFonts w:hint="eastAsia"/>
        </w:rPr>
        <w:t xml:space="preserve">东财社区用户“量化投资邢不行”.</w:t>
      </w:r>
      <w:r>
        <w:t xml:space="preserve"> </w:t>
      </w:r>
      <w:r>
        <w:rPr>
          <w:rFonts w:hint="eastAsia"/>
          <w:i/>
          <w:iCs/>
        </w:rPr>
        <w:t xml:space="preserve">反向操作有多爽?</w:t>
      </w:r>
      <w:r>
        <w:rPr>
          <w:i/>
          <w:iCs/>
        </w:rPr>
        <w:t xml:space="preserve"> </w:t>
      </w:r>
      <w:r>
        <w:rPr>
          <w:rFonts w:hint="eastAsia"/>
          <w:i/>
          <w:iCs/>
        </w:rPr>
        <w:t xml:space="preserve">散户才是真股神!</w:t>
      </w:r>
      <w:r>
        <w:t xml:space="preserve"> </w:t>
      </w:r>
      <w:r>
        <w:t xml:space="preserve">Bilibili</w:t>
      </w:r>
      <w:hyperlink r:id="rId59">
        <w:r>
          <w:rPr>
            <w:rStyle w:val="Hyperlink"/>
          </w:rPr>
          <w:t xml:space="preserve">[21]</w:t>
        </w:r>
      </w:hyperlink>
      <w:r>
        <w:t xml:space="preserve">. </w:t>
      </w:r>
      <w:r>
        <w:rPr>
          <w:rFonts w:hint="eastAsia"/>
        </w:rPr>
        <w:t xml:space="preserve">（利用散户资金流做反向策略的观点）</w:t>
      </w:r>
    </w:p>
    <w:p>
      <w:pPr>
        <w:pStyle w:val="Compact"/>
        <w:numPr>
          <w:ilvl w:val="0"/>
          <w:numId w:val="1009"/>
        </w:numPr>
      </w:pPr>
      <w:r>
        <w:rPr>
          <w:rFonts w:hint="eastAsia"/>
        </w:rPr>
        <w:t xml:space="preserve">雪球用户“低风险投资”.</w:t>
      </w:r>
      <w:r>
        <w:t xml:space="preserve"> </w:t>
      </w:r>
      <w:r>
        <w:rPr>
          <w:rFonts w:hint="eastAsia"/>
          <w:i/>
          <w:iCs/>
        </w:rPr>
        <w:t xml:space="preserve">年化重新站稳16%以上，八年坚持复利不易</w:t>
      </w:r>
      <w:r>
        <w:t xml:space="preserve">. </w:t>
      </w:r>
      <w:r>
        <w:rPr>
          <w:rFonts w:hint="eastAsia"/>
        </w:rPr>
        <w:t xml:space="preserve">雪球</w:t>
      </w:r>
      <w:hyperlink r:id="rId31">
        <w:r>
          <w:rPr>
            <w:rStyle w:val="Hyperlink"/>
          </w:rPr>
          <w:t xml:space="preserve">[6]</w:t>
        </w:r>
      </w:hyperlink>
      <w:r>
        <w:t xml:space="preserve">. </w:t>
      </w:r>
      <w:r>
        <w:rPr>
          <w:rFonts w:hint="eastAsia"/>
        </w:rPr>
        <w:t xml:space="preserve">（分享股息率组合7.78年年化16.24%、最大回撤-3.28%的业绩）</w:t>
      </w:r>
    </w:p>
    <w:p>
      <w:pPr>
        <w:pStyle w:val="Compact"/>
        <w:numPr>
          <w:ilvl w:val="0"/>
          <w:numId w:val="1009"/>
        </w:numPr>
      </w:pPr>
      <w:r>
        <w:rPr>
          <w:rFonts w:hint="eastAsia"/>
        </w:rPr>
        <w:t xml:space="preserve">Sohu期货日报.</w:t>
      </w:r>
      <w:r>
        <w:t xml:space="preserve"> </w:t>
      </w:r>
      <w:r>
        <w:rPr>
          <w:rFonts w:hint="eastAsia"/>
          <w:i/>
          <w:iCs/>
        </w:rPr>
        <w:t xml:space="preserve">2024实盘大赛冠军“北海大盗”傅明耀分享交易心法</w:t>
      </w:r>
      <w:r>
        <w:t xml:space="preserve">. 2025-03-14</w:t>
      </w:r>
      <w:hyperlink r:id="rId52">
        <w:r>
          <w:rPr>
            <w:rStyle w:val="Hyperlink"/>
          </w:rPr>
          <w:t xml:space="preserve">[16]</w:t>
        </w:r>
      </w:hyperlink>
      <w:hyperlink r:id="rId47">
        <w:r>
          <w:rPr>
            <w:rStyle w:val="Hyperlink"/>
          </w:rPr>
          <w:t xml:space="preserve">[13]</w:t>
        </w:r>
      </w:hyperlink>
      <w:r>
        <w:t xml:space="preserve">. </w:t>
      </w:r>
      <w:r>
        <w:rPr>
          <w:rFonts w:hint="eastAsia"/>
        </w:rPr>
        <w:t xml:space="preserve">（傅明耀15年交易蜕变、试仓加仓策略和名言）</w:t>
      </w:r>
    </w:p>
    <w:p>
      <w:pPr>
        <w:pStyle w:val="Compact"/>
        <w:numPr>
          <w:ilvl w:val="0"/>
          <w:numId w:val="1009"/>
        </w:numPr>
      </w:pPr>
      <w:r>
        <w:rPr>
          <w:rFonts w:hint="eastAsia"/>
        </w:rPr>
        <w:t xml:space="preserve">凤凰财经.</w:t>
      </w:r>
      <w:r>
        <w:t xml:space="preserve"> </w:t>
      </w:r>
      <w:r>
        <w:rPr>
          <w:rFonts w:hint="eastAsia"/>
          <w:i/>
          <w:iCs/>
        </w:rPr>
        <w:t xml:space="preserve">实盘炒股大赛顶尖高手操作解析</w:t>
      </w:r>
      <w:r>
        <w:t xml:space="preserve">. </w:t>
      </w:r>
      <w:r>
        <w:rPr>
          <w:rFonts w:hint="eastAsia"/>
        </w:rPr>
        <w:t xml:space="preserve">凤凰网，2015-10-30</w:t>
      </w:r>
      <w:hyperlink r:id="rId32">
        <w:r>
          <w:rPr>
            <w:rStyle w:val="Hyperlink"/>
          </w:rPr>
          <w:t xml:space="preserve">[7]</w:t>
        </w:r>
      </w:hyperlink>
      <w:r>
        <w:t xml:space="preserve">. </w:t>
      </w:r>
      <w:r>
        <w:rPr>
          <w:rFonts w:hint="eastAsia"/>
        </w:rPr>
        <w:t xml:space="preserve">（炒股大赛冠军“民间股神007”收益255%、热点题材操作及交割单概览）</w:t>
      </w:r>
    </w:p>
    <w:p>
      <w:pPr>
        <w:pStyle w:val="Compact"/>
        <w:numPr>
          <w:ilvl w:val="0"/>
          <w:numId w:val="1009"/>
        </w:numPr>
      </w:pPr>
      <w:r>
        <w:rPr>
          <w:rFonts w:hint="eastAsia"/>
        </w:rPr>
        <w:t xml:space="preserve">知乎专栏.</w:t>
      </w:r>
      <w:r>
        <w:t xml:space="preserve"> </w:t>
      </w:r>
      <w:r>
        <w:rPr>
          <w:rFonts w:hint="eastAsia"/>
          <w:i/>
          <w:iCs/>
        </w:rPr>
        <w:t xml:space="preserve">期货实盘大赛冠军心得（收集整理）</w:t>
      </w:r>
      <w:r>
        <w:t xml:space="preserve">. </w:t>
      </w:r>
      <w:r>
        <w:rPr>
          <w:rFonts w:hint="eastAsia"/>
        </w:rPr>
        <w:t xml:space="preserve">知乎</w:t>
      </w:r>
      <w:hyperlink r:id="rId53">
        <w:r>
          <w:rPr>
            <w:rStyle w:val="Hyperlink"/>
          </w:rPr>
          <w:t xml:space="preserve">[17]</w:t>
        </w:r>
      </w:hyperlink>
      <w:r>
        <w:t xml:space="preserve">. </w:t>
      </w:r>
      <w:r>
        <w:rPr>
          <w:rFonts w:hint="eastAsia"/>
        </w:rPr>
        <w:t xml:space="preserve">（冠军选手分享：不盈利就马上离场，日内快进快出等短线心得）</w:t>
      </w:r>
    </w:p>
    <w:p>
      <w:pPr>
        <w:pStyle w:val="Compact"/>
        <w:numPr>
          <w:ilvl w:val="0"/>
          <w:numId w:val="1009"/>
        </w:numPr>
      </w:pPr>
      <w:r>
        <w:rPr>
          <w:rFonts w:hint="eastAsia"/>
        </w:rPr>
        <w:t xml:space="preserve">上海证券报.</w:t>
      </w:r>
      <w:r>
        <w:t xml:space="preserve"> </w:t>
      </w:r>
      <w:r>
        <w:rPr>
          <w:rFonts w:hint="eastAsia"/>
          <w:i/>
          <w:iCs/>
        </w:rPr>
        <w:t xml:space="preserve">2.4亿散户托举A股：流动性引擎还是波动放大器？</w:t>
      </w:r>
      <w:r>
        <w:t xml:space="preserve">. </w:t>
      </w:r>
      <w:r>
        <w:rPr>
          <w:rFonts w:hint="eastAsia"/>
        </w:rPr>
        <w:t xml:space="preserve">东方财富网，2025</w:t>
      </w:r>
      <w:hyperlink r:id="rId57">
        <w:r>
          <w:rPr>
            <w:rStyle w:val="Hyperlink"/>
          </w:rPr>
          <w:t xml:space="preserve">[19]</w:t>
        </w:r>
      </w:hyperlink>
      <w:r>
        <w:t xml:space="preserve">. </w:t>
      </w:r>
      <w:r>
        <w:rPr>
          <w:rFonts w:hint="eastAsia"/>
        </w:rPr>
        <w:t xml:space="preserve">（上交所年鉴数据：散户换手率60次/年，美国15次，散户交易占比82%利润占比不到9%等）</w:t>
      </w:r>
    </w:p>
    <w:p>
      <w:pPr>
        <w:pStyle w:val="Compact"/>
        <w:numPr>
          <w:ilvl w:val="0"/>
          <w:numId w:val="1009"/>
        </w:numPr>
      </w:pPr>
      <w:r>
        <w:rPr>
          <w:rFonts w:hint="eastAsia"/>
        </w:rPr>
        <w:t xml:space="preserve">中华会计网校.</w:t>
      </w:r>
      <w:r>
        <w:t xml:space="preserve"> </w:t>
      </w:r>
      <w:r>
        <w:rPr>
          <w:rFonts w:hint="eastAsia"/>
          <w:i/>
          <w:iCs/>
        </w:rPr>
        <w:t xml:space="preserve">A股交易费和印花税各是多少？</w:t>
      </w:r>
      <w:r>
        <w:t xml:space="preserve"> </w:t>
      </w:r>
      <w:r>
        <w:t xml:space="preserve">2023</w:t>
      </w:r>
      <w:hyperlink r:id="rId27">
        <w:r>
          <w:rPr>
            <w:rStyle w:val="Hyperlink"/>
          </w:rPr>
          <w:t xml:space="preserve">[5]</w:t>
        </w:r>
      </w:hyperlink>
      <w:hyperlink r:id="rId70">
        <w:r>
          <w:rPr>
            <w:rStyle w:val="Hyperlink"/>
          </w:rPr>
          <w:t xml:space="preserve">[27]</w:t>
        </w:r>
      </w:hyperlink>
      <w:r>
        <w:t xml:space="preserve">. </w:t>
      </w:r>
      <w:r>
        <w:rPr>
          <w:rFonts w:hint="eastAsia"/>
        </w:rPr>
        <w:t xml:space="preserve">（A股交易印花税卖出1‰，佣金上限千分之3，交易经手费率等标准）</w:t>
      </w:r>
    </w:p>
    <w:p>
      <w:pPr>
        <w:pStyle w:val="Compact"/>
        <w:numPr>
          <w:ilvl w:val="0"/>
          <w:numId w:val="1009"/>
        </w:numPr>
      </w:pPr>
      <w:r>
        <w:rPr>
          <w:rFonts w:hint="eastAsia"/>
        </w:rPr>
        <w:t xml:space="preserve">CCTV经济频道.</w:t>
      </w:r>
      <w:r>
        <w:t xml:space="preserve"> </w:t>
      </w:r>
      <w:r>
        <w:rPr>
          <w:rFonts w:hint="eastAsia"/>
          <w:i/>
          <w:iCs/>
        </w:rPr>
        <w:t xml:space="preserve">证券交易印花税今起减半征收</w:t>
      </w:r>
      <w:r>
        <w:t xml:space="preserve">. </w:t>
      </w:r>
      <w:r>
        <w:rPr>
          <w:rFonts w:hint="eastAsia"/>
        </w:rPr>
        <w:t xml:space="preserve">央视网财经，2023</w:t>
      </w:r>
      <w:hyperlink r:id="rId71">
        <w:r>
          <w:rPr>
            <w:rStyle w:val="Hyperlink"/>
          </w:rPr>
          <w:t xml:space="preserve">[28]</w:t>
        </w:r>
      </w:hyperlink>
      <w:r>
        <w:t xml:space="preserve">. </w:t>
      </w:r>
      <w:r>
        <w:rPr>
          <w:rFonts w:hint="eastAsia"/>
        </w:rPr>
        <w:t xml:space="preserve">（2023年8月证券交易印花税减半政策新闻）</w:t>
      </w:r>
    </w:p>
    <w:p>
      <w:pPr>
        <w:pStyle w:val="Compact"/>
        <w:numPr>
          <w:ilvl w:val="0"/>
          <w:numId w:val="1009"/>
        </w:numPr>
      </w:pPr>
      <w:r>
        <w:rPr>
          <w:rFonts w:hint="eastAsia"/>
        </w:rPr>
        <w:t xml:space="preserve">川财证券.</w:t>
      </w:r>
      <w:r>
        <w:t xml:space="preserve"> </w:t>
      </w:r>
      <w:r>
        <w:rPr>
          <w:rFonts w:hint="eastAsia"/>
          <w:i/>
          <w:iCs/>
        </w:rPr>
        <w:t xml:space="preserve">证券交易收费标准（2024年更新）</w:t>
      </w:r>
      <w:r>
        <w:t xml:space="preserve">. </w:t>
      </w:r>
      <w:r>
        <w:rPr>
          <w:rFonts w:hint="eastAsia"/>
        </w:rPr>
        <w:t xml:space="preserve">川财官网，2024</w:t>
      </w:r>
      <w:hyperlink r:id="rId70">
        <w:r>
          <w:rPr>
            <w:rStyle w:val="Hyperlink"/>
          </w:rPr>
          <w:t xml:space="preserve">[27]</w:t>
        </w:r>
      </w:hyperlink>
      <w:r>
        <w:t xml:space="preserve">. </w:t>
      </w:r>
      <w:r>
        <w:rPr>
          <w:rFonts w:hint="eastAsia"/>
        </w:rPr>
        <w:t xml:space="preserve">（最新A股交易佣金、经手费、过户费等收费标准说明）</w:t>
      </w:r>
    </w:p>
    <w:bookmarkEnd w:id="76"/>
    <w:bookmarkEnd w:id="77"/>
    <w:bookmarkEnd w:id="78"/>
    <w:bookmarkEnd w:id="79"/>
    <w:p>
      <w:r>
        <w:pict>
          <v:rect style="width:0;height:1.5pt" o:hralign="center" o:hrstd="t" o:hr="t"/>
        </w:pict>
      </w:r>
    </w:p>
    <w:bookmarkStart w:id="96" w:name="citations"/>
    <w:p>
      <w:pPr>
        <w:pStyle w:val="FirstParagraph"/>
      </w:pPr>
      <w:hyperlink r:id="rId21">
        <w:r>
          <w:rPr>
            <w:rStyle w:val="Hyperlink"/>
          </w:rPr>
          <w:t xml:space="preserve">[1]</w:t>
        </w:r>
      </w:hyperlink>
      <w:r>
        <w:t xml:space="preserve"> </w:t>
      </w:r>
      <w:hyperlink r:id="rId33">
        <w:r>
          <w:rPr>
            <w:rStyle w:val="Hyperlink"/>
          </w:rPr>
          <w:t xml:space="preserve">[8]</w:t>
        </w:r>
      </w:hyperlink>
      <w:r>
        <w:t xml:space="preserve"> </w:t>
      </w:r>
      <w:hyperlink r:id="rId74">
        <w:r>
          <w:rPr>
            <w:rStyle w:val="Hyperlink"/>
          </w:rPr>
          <w:t xml:space="preserve">[30]</w:t>
        </w:r>
      </w:hyperlink>
      <w:r>
        <w:t xml:space="preserve"> </w:t>
      </w:r>
      <w:r>
        <w:rPr>
          <w:rFonts w:hint="eastAsia"/>
        </w:rPr>
        <w:t xml:space="preserve">多少散户去年盈利？这份年度调研告诉你_手机新浪网</w:t>
      </w:r>
    </w:p>
    <w:p>
      <w:pPr>
        <w:pStyle w:val="BodyText"/>
      </w:pPr>
      <w:hyperlink r:id="rId80">
        <w:r>
          <w:rPr>
            <w:rStyle w:val="Hyperlink"/>
          </w:rPr>
          <w:t xml:space="preserve">https://finance.sina.cn/stock/ggyj/2023-02-16/detail-imyfwimu9035763.d.html</w:t>
        </w:r>
      </w:hyperlink>
    </w:p>
    <w:p>
      <w:pPr>
        <w:pStyle w:val="BodyText"/>
      </w:pPr>
      <w:hyperlink r:id="rId23">
        <w:r>
          <w:rPr>
            <w:rStyle w:val="Hyperlink"/>
          </w:rPr>
          <w:t xml:space="preserve">[2]</w:t>
        </w:r>
      </w:hyperlink>
      <w:r>
        <w:t xml:space="preserve"> </w:t>
      </w:r>
      <w:hyperlink r:id="rId55">
        <w:r>
          <w:rPr>
            <w:rStyle w:val="Hyperlink"/>
          </w:rPr>
          <w:t xml:space="preserve">[18]</w:t>
        </w:r>
      </w:hyperlink>
      <w:r>
        <w:t xml:space="preserve"> </w:t>
      </w:r>
      <w:r>
        <w:rPr>
          <w:rFonts w:hint="eastAsia"/>
        </w:rPr>
        <w:t xml:space="preserve">单日赚了58万元，“支付宝首富”火了</w:t>
      </w:r>
    </w:p>
    <w:p>
      <w:pPr>
        <w:pStyle w:val="BodyText"/>
      </w:pPr>
      <w:hyperlink r:id="rId81">
        <w:r>
          <w:rPr>
            <w:rStyle w:val="Hyperlink"/>
          </w:rPr>
          <w:t xml:space="preserve">https://www.stcn.com/article/detail/934248.html</w:t>
        </w:r>
      </w:hyperlink>
    </w:p>
    <w:p>
      <w:pPr>
        <w:pStyle w:val="BodyText"/>
      </w:pPr>
      <w:hyperlink r:id="rId24">
        <w:r>
          <w:rPr>
            <w:rStyle w:val="Hyperlink"/>
          </w:rPr>
          <w:t xml:space="preserve">[3]</w:t>
        </w:r>
      </w:hyperlink>
      <w:r>
        <w:t xml:space="preserve"> </w:t>
      </w:r>
      <w:hyperlink r:id="rId26">
        <w:r>
          <w:rPr>
            <w:rStyle w:val="Hyperlink"/>
          </w:rPr>
          <w:t xml:space="preserve">[4]</w:t>
        </w:r>
      </w:hyperlink>
      <w:r>
        <w:t xml:space="preserve"> </w:t>
      </w:r>
      <w:hyperlink r:id="rId38">
        <w:r>
          <w:rPr>
            <w:rStyle w:val="Hyperlink"/>
          </w:rPr>
          <w:t xml:space="preserve">[10]</w:t>
        </w:r>
      </w:hyperlink>
      <w:r>
        <w:t xml:space="preserve"> </w:t>
      </w:r>
      <w:hyperlink r:id="rId51">
        <w:r>
          <w:rPr>
            <w:rStyle w:val="Hyperlink"/>
          </w:rPr>
          <w:t xml:space="preserve">[15]</w:t>
        </w:r>
      </w:hyperlink>
      <w:r>
        <w:t xml:space="preserve"> </w:t>
      </w:r>
      <w:r>
        <w:rPr>
          <w:rFonts w:hint="eastAsia"/>
        </w:rPr>
        <w:t xml:space="preserve">雪球散户实盘英雄榜十年千万之旅第二期（2024年度）</w:t>
      </w:r>
      <w:r>
        <w:t xml:space="preserve"> </w:t>
      </w:r>
      <w:r>
        <w:rPr>
          <w:rFonts w:hint="eastAsia"/>
        </w:rPr>
        <w:t xml:space="preserve">重发。去年和雪球公开实盘的散户朋友，一起实盘之旅，今年开启第二年记录。去年记录链接，网页链接。1，目的。不以成败论英雄，...</w:t>
      </w:r>
      <w:r>
        <w:t xml:space="preserve"> - </w:t>
      </w:r>
      <w:r>
        <w:rPr>
          <w:rFonts w:hint="eastAsia"/>
        </w:rPr>
        <w:t xml:space="preserve">雪球</w:t>
      </w:r>
    </w:p>
    <w:p>
      <w:pPr>
        <w:pStyle w:val="BodyText"/>
      </w:pPr>
      <w:hyperlink r:id="rId82">
        <w:r>
          <w:rPr>
            <w:rStyle w:val="Hyperlink"/>
          </w:rPr>
          <w:t xml:space="preserve">https://xueqiu.com/1732804238/302904483</w:t>
        </w:r>
      </w:hyperlink>
    </w:p>
    <w:p>
      <w:pPr>
        <w:pStyle w:val="BodyText"/>
      </w:pPr>
      <w:hyperlink r:id="rId27">
        <w:r>
          <w:rPr>
            <w:rStyle w:val="Hyperlink"/>
          </w:rPr>
          <w:t xml:space="preserve">[5]</w:t>
        </w:r>
      </w:hyperlink>
      <w:r>
        <w:t xml:space="preserve"> </w:t>
      </w:r>
      <w:r>
        <w:rPr>
          <w:rFonts w:hint="eastAsia"/>
        </w:rPr>
        <w:t xml:space="preserve">a股交易费和印花税各是多少?</w:t>
      </w:r>
      <w:r>
        <w:t xml:space="preserve"> - </w:t>
      </w:r>
      <w:r>
        <w:rPr>
          <w:rFonts w:hint="eastAsia"/>
        </w:rPr>
        <w:t xml:space="preserve">中华会计网校</w:t>
      </w:r>
    </w:p>
    <w:p>
      <w:pPr>
        <w:pStyle w:val="BodyText"/>
      </w:pPr>
      <w:hyperlink r:id="rId83">
        <w:r>
          <w:rPr>
            <w:rStyle w:val="Hyperlink"/>
          </w:rPr>
          <w:t xml:space="preserve">https://www.chinaacc.com/kuaijishiwu/krky/zh20250520172421.shtml</w:t>
        </w:r>
      </w:hyperlink>
    </w:p>
    <w:p>
      <w:pPr>
        <w:pStyle w:val="BodyText"/>
      </w:pPr>
      <w:hyperlink r:id="rId31">
        <w:r>
          <w:rPr>
            <w:rStyle w:val="Hyperlink"/>
          </w:rPr>
          <w:t xml:space="preserve">[6]</w:t>
        </w:r>
      </w:hyperlink>
      <w:r>
        <w:t xml:space="preserve"> </w:t>
      </w:r>
      <w:r>
        <w:rPr>
          <w:rFonts w:hint="eastAsia"/>
        </w:rPr>
        <w:t xml:space="preserve">年化重新站稳在16%以上。八年坚持不容易，八年岁月见证复利威力</w:t>
      </w:r>
      <w:r>
        <w:t xml:space="preserve"> ...</w:t>
      </w:r>
    </w:p>
    <w:p>
      <w:pPr>
        <w:pStyle w:val="BodyText"/>
      </w:pPr>
      <w:hyperlink r:id="rId84">
        <w:r>
          <w:rPr>
            <w:rStyle w:val="Hyperlink"/>
          </w:rPr>
          <w:t xml:space="preserve">https://xueqiu.com/5956645909/314531810</w:t>
        </w:r>
      </w:hyperlink>
    </w:p>
    <w:p>
      <w:pPr>
        <w:pStyle w:val="BodyText"/>
      </w:pPr>
      <w:hyperlink r:id="rId32">
        <w:r>
          <w:rPr>
            <w:rStyle w:val="Hyperlink"/>
          </w:rPr>
          <w:t xml:space="preserve">[7]</w:t>
        </w:r>
      </w:hyperlink>
      <w:r>
        <w:t xml:space="preserve"> </w:t>
      </w:r>
      <w:r>
        <w:rPr>
          <w:rFonts w:hint="eastAsia"/>
        </w:rPr>
        <w:t xml:space="preserve">公告：16位顶尖高手将分享2650万操盘资金_凤凰财经</w:t>
      </w:r>
    </w:p>
    <w:p>
      <w:pPr>
        <w:pStyle w:val="BodyText"/>
      </w:pPr>
      <w:hyperlink r:id="rId85">
        <w:r>
          <w:rPr>
            <w:rStyle w:val="Hyperlink"/>
          </w:rPr>
          <w:t xml:space="preserve">https://finance.ifeng.com/a/20151030/14049397_0.shtml</w:t>
        </w:r>
      </w:hyperlink>
    </w:p>
    <w:p>
      <w:pPr>
        <w:pStyle w:val="BodyText"/>
      </w:pPr>
      <w:hyperlink r:id="rId34">
        <w:r>
          <w:rPr>
            <w:rStyle w:val="Hyperlink"/>
          </w:rPr>
          <w:t xml:space="preserve">[9]</w:t>
        </w:r>
      </w:hyperlink>
      <w:r>
        <w:t xml:space="preserve"> </w:t>
      </w:r>
      <w:r>
        <w:rPr>
          <w:rFonts w:hint="eastAsia"/>
        </w:rPr>
        <w:t xml:space="preserve">机遇与挑战并存！申万宏源“金玛杯”私募实盘大赛第二季度榜单荣耀</w:t>
      </w:r>
      <w:r>
        <w:t xml:space="preserve"> ...</w:t>
      </w:r>
    </w:p>
    <w:p>
      <w:pPr>
        <w:pStyle w:val="BodyText"/>
      </w:pPr>
      <w:hyperlink r:id="rId86">
        <w:r>
          <w:rPr>
            <w:rStyle w:val="Hyperlink"/>
          </w:rPr>
          <w:t xml:space="preserve">http://hy.stock.cnfol.com/nonglinmuyu/20220105/29363974.shtml</w:t>
        </w:r>
      </w:hyperlink>
    </w:p>
    <w:p>
      <w:pPr>
        <w:pStyle w:val="BodyText"/>
      </w:pPr>
      <w:hyperlink r:id="rId44">
        <w:r>
          <w:rPr>
            <w:rStyle w:val="Hyperlink"/>
          </w:rPr>
          <w:t xml:space="preserve">[11]</w:t>
        </w:r>
      </w:hyperlink>
      <w:r>
        <w:t xml:space="preserve"> </w:t>
      </w:r>
      <w:hyperlink r:id="rId57">
        <w:r>
          <w:rPr>
            <w:rStyle w:val="Hyperlink"/>
          </w:rPr>
          <w:t xml:space="preserve">[19]</w:t>
        </w:r>
      </w:hyperlink>
      <w:r>
        <w:t xml:space="preserve"> </w:t>
      </w:r>
      <w:hyperlink r:id="rId58">
        <w:r>
          <w:rPr>
            <w:rStyle w:val="Hyperlink"/>
          </w:rPr>
          <w:t xml:space="preserve">[20]</w:t>
        </w:r>
      </w:hyperlink>
      <w:r>
        <w:t xml:space="preserve"> </w:t>
      </w:r>
      <w:hyperlink r:id="rId75">
        <w:r>
          <w:rPr>
            <w:rStyle w:val="Hyperlink"/>
          </w:rPr>
          <w:t xml:space="preserve">[31]</w:t>
        </w:r>
      </w:hyperlink>
      <w:r>
        <w:t xml:space="preserve"> </w:t>
      </w:r>
      <w:r>
        <w:rPr>
          <w:rFonts w:hint="eastAsia"/>
        </w:rPr>
        <w:t xml:space="preserve">为什么就算是牛市来了，中小散户也很难赚到钱</w:t>
      </w:r>
      <w:r>
        <w:t xml:space="preserve"> | </w:t>
      </w:r>
      <w:r>
        <w:rPr>
          <w:rFonts w:hint="eastAsia"/>
        </w:rPr>
        <w:t xml:space="preserve">文学城</w:t>
      </w:r>
    </w:p>
    <w:p>
      <w:pPr>
        <w:pStyle w:val="BodyText"/>
      </w:pPr>
      <w:hyperlink r:id="rId87">
        <w:r>
          <w:rPr>
            <w:rStyle w:val="Hyperlink"/>
          </w:rPr>
          <w:t xml:space="preserve">https://www.wenxuecity.com/news/2024/10/08/125814450.html</w:t>
        </w:r>
      </w:hyperlink>
    </w:p>
    <w:p>
      <w:pPr>
        <w:pStyle w:val="BodyText"/>
      </w:pPr>
      <w:hyperlink r:id="rId45">
        <w:r>
          <w:rPr>
            <w:rStyle w:val="Hyperlink"/>
          </w:rPr>
          <w:t xml:space="preserve">[12]</w:t>
        </w:r>
      </w:hyperlink>
      <w:r>
        <w:t xml:space="preserve"> </w:t>
      </w:r>
      <w:r>
        <w:rPr>
          <w:rFonts w:hint="eastAsia"/>
        </w:rPr>
        <w:t xml:space="preserve">A股做超短的散户们平均多大比例是赢利的？热衷于打板的散户中盈利</w:t>
      </w:r>
      <w:r>
        <w:t xml:space="preserve"> ...</w:t>
      </w:r>
    </w:p>
    <w:p>
      <w:pPr>
        <w:pStyle w:val="BodyText"/>
      </w:pPr>
      <w:hyperlink r:id="rId88">
        <w:r>
          <w:rPr>
            <w:rStyle w:val="Hyperlink"/>
          </w:rPr>
          <w:t xml:space="preserve">https://emcreative.eastmoney.com/app_fortune/article/index.html?artCode=20250524093140789379070&amp;postId=1553203133</w:t>
        </w:r>
      </w:hyperlink>
    </w:p>
    <w:p>
      <w:pPr>
        <w:pStyle w:val="BodyText"/>
      </w:pPr>
      <w:hyperlink r:id="rId47">
        <w:r>
          <w:rPr>
            <w:rStyle w:val="Hyperlink"/>
          </w:rPr>
          <w:t xml:space="preserve">[13]</w:t>
        </w:r>
      </w:hyperlink>
      <w:r>
        <w:t xml:space="preserve"> </w:t>
      </w:r>
      <w:hyperlink r:id="rId48">
        <w:r>
          <w:rPr>
            <w:rStyle w:val="Hyperlink"/>
          </w:rPr>
          <w:t xml:space="preserve">[14]</w:t>
        </w:r>
      </w:hyperlink>
      <w:r>
        <w:t xml:space="preserve"> </w:t>
      </w:r>
      <w:hyperlink r:id="rId52">
        <w:r>
          <w:rPr>
            <w:rStyle w:val="Hyperlink"/>
          </w:rPr>
          <w:t xml:space="preserve">[16]</w:t>
        </w:r>
      </w:hyperlink>
      <w:r>
        <w:t xml:space="preserve"> </w:t>
      </w:r>
      <w:hyperlink r:id="rId66">
        <w:r>
          <w:rPr>
            <w:rStyle w:val="Hyperlink"/>
          </w:rPr>
          <w:t xml:space="preserve">[23]</w:t>
        </w:r>
      </w:hyperlink>
      <w:r>
        <w:t xml:space="preserve"> </w:t>
      </w:r>
      <w:hyperlink r:id="rId52">
        <w:r>
          <w:rPr>
            <w:rStyle w:val="Hyperlink"/>
          </w:rPr>
          <w:t xml:space="preserve">[24]</w:t>
        </w:r>
      </w:hyperlink>
      <w:r>
        <w:t xml:space="preserve"> </w:t>
      </w:r>
      <w:hyperlink r:id="rId52">
        <w:r>
          <w:rPr>
            <w:rStyle w:val="Hyperlink"/>
          </w:rPr>
          <w:t xml:space="preserve">[25]</w:t>
        </w:r>
      </w:hyperlink>
      <w:r>
        <w:t xml:space="preserve"> </w:t>
      </w:r>
      <w:hyperlink r:id="rId47">
        <w:r>
          <w:rPr>
            <w:rStyle w:val="Hyperlink"/>
          </w:rPr>
          <w:t xml:space="preserve">[26]</w:t>
        </w:r>
      </w:hyperlink>
      <w:r>
        <w:t xml:space="preserve"> </w:t>
      </w:r>
      <w:r>
        <w:rPr>
          <w:rFonts w:hint="eastAsia"/>
        </w:rPr>
        <w:t xml:space="preserve">今天16:00狂抢席位→2024实盘大赛轻量组冠军“北海大盗”傅明耀空降直播间！_实盘交易_期货_市场</w:t>
      </w:r>
    </w:p>
    <w:p>
      <w:pPr>
        <w:pStyle w:val="BodyText"/>
      </w:pPr>
      <w:hyperlink r:id="rId89">
        <w:r>
          <w:rPr>
            <w:rStyle w:val="Hyperlink"/>
          </w:rPr>
          <w:t xml:space="preserve">https://www.sohu.com/a/870751123_121434705</w:t>
        </w:r>
      </w:hyperlink>
    </w:p>
    <w:p>
      <w:pPr>
        <w:pStyle w:val="BodyText"/>
      </w:pPr>
      <w:hyperlink r:id="rId53">
        <w:r>
          <w:rPr>
            <w:rStyle w:val="Hyperlink"/>
          </w:rPr>
          <w:t xml:space="preserve">[17]</w:t>
        </w:r>
      </w:hyperlink>
      <w:r>
        <w:t xml:space="preserve"> </w:t>
      </w:r>
      <w:r>
        <w:rPr>
          <w:rFonts w:hint="eastAsia"/>
        </w:rPr>
        <w:t xml:space="preserve">第十二届实盘大赛程序化组冠军——柴勇的“独门真经”</w:t>
      </w:r>
      <w:r>
        <w:t xml:space="preserve"> - </w:t>
      </w:r>
      <w:r>
        <w:rPr>
          <w:rFonts w:hint="eastAsia"/>
        </w:rPr>
        <w:t xml:space="preserve">新浪财经</w:t>
      </w:r>
    </w:p>
    <w:p>
      <w:pPr>
        <w:pStyle w:val="BodyText"/>
      </w:pPr>
      <w:hyperlink r:id="rId90">
        <w:r>
          <w:rPr>
            <w:rStyle w:val="Hyperlink"/>
          </w:rPr>
          <w:t xml:space="preserve">https://finance.sina.cn/2023-05-04/detail-imysqhsc3494663.d.html</w:t>
        </w:r>
      </w:hyperlink>
    </w:p>
    <w:p>
      <w:pPr>
        <w:pStyle w:val="BodyText"/>
      </w:pPr>
      <w:hyperlink r:id="rId59">
        <w:r>
          <w:rPr>
            <w:rStyle w:val="Hyperlink"/>
          </w:rPr>
          <w:t xml:space="preserve">[21]</w:t>
        </w:r>
      </w:hyperlink>
      <w:r>
        <w:t xml:space="preserve"> </w:t>
      </w:r>
      <w:r>
        <w:rPr>
          <w:rFonts w:hint="eastAsia"/>
        </w:rPr>
        <w:t xml:space="preserve">反向操作有多爽?</w:t>
      </w:r>
      <w:r>
        <w:t xml:space="preserve"> </w:t>
      </w:r>
      <w:r>
        <w:rPr>
          <w:rFonts w:hint="eastAsia"/>
        </w:rPr>
        <w:t xml:space="preserve">散户才是真股神!【量化投资邢不行啊】</w:t>
      </w:r>
    </w:p>
    <w:p>
      <w:pPr>
        <w:pStyle w:val="BodyText"/>
      </w:pPr>
      <w:hyperlink r:id="rId91">
        <w:r>
          <w:rPr>
            <w:rStyle w:val="Hyperlink"/>
          </w:rPr>
          <w:t xml:space="preserve">https://www.bilibili.com/read/cv25754060/</w:t>
        </w:r>
      </w:hyperlink>
    </w:p>
    <w:p>
      <w:pPr>
        <w:pStyle w:val="BodyText"/>
      </w:pPr>
      <w:hyperlink r:id="rId62">
        <w:r>
          <w:rPr>
            <w:rStyle w:val="Hyperlink"/>
          </w:rPr>
          <w:t xml:space="preserve">[22]</w:t>
        </w:r>
      </w:hyperlink>
      <w:r>
        <w:t xml:space="preserve"> </w:t>
      </w:r>
      <w:r>
        <w:rPr>
          <w:rFonts w:hint="eastAsia"/>
        </w:rPr>
        <w:t xml:space="preserve">2022年1月4日实盘记录-</w:t>
      </w:r>
      <w:r>
        <w:t xml:space="preserve"> </w:t>
      </w:r>
      <w:r>
        <w:rPr>
          <w:rFonts w:hint="eastAsia"/>
        </w:rPr>
        <w:t xml:space="preserve">实盘|价值投资|择时-</w:t>
      </w:r>
      <w:r>
        <w:t xml:space="preserve"> </w:t>
      </w:r>
      <w:r>
        <w:rPr>
          <w:rFonts w:hint="eastAsia"/>
        </w:rPr>
        <w:t xml:space="preserve">ETF之家-</w:t>
      </w:r>
      <w:r>
        <w:t xml:space="preserve"> </w:t>
      </w:r>
      <w:r>
        <w:rPr>
          <w:rFonts w:hint="eastAsia"/>
        </w:rPr>
        <w:t xml:space="preserve">指数基金投资</w:t>
      </w:r>
      <w:r>
        <w:t xml:space="preserve"> ...</w:t>
      </w:r>
    </w:p>
    <w:p>
      <w:pPr>
        <w:pStyle w:val="BodyText"/>
      </w:pPr>
      <w:hyperlink r:id="rId92">
        <w:r>
          <w:rPr>
            <w:rStyle w:val="Hyperlink"/>
          </w:rPr>
          <w:t xml:space="preserve">http://etf.group/lib/article/529131.html</w:t>
        </w:r>
      </w:hyperlink>
    </w:p>
    <w:p>
      <w:pPr>
        <w:pStyle w:val="BodyText"/>
      </w:pPr>
      <w:hyperlink r:id="rId70">
        <w:r>
          <w:rPr>
            <w:rStyle w:val="Hyperlink"/>
          </w:rPr>
          <w:t xml:space="preserve">[27]</w:t>
        </w:r>
      </w:hyperlink>
      <w:r>
        <w:t xml:space="preserve"> </w:t>
      </w:r>
      <w:r>
        <w:rPr>
          <w:rFonts w:hint="eastAsia"/>
        </w:rPr>
        <w:t xml:space="preserve">证券交易收费标准（2024年3月8日更新）</w:t>
      </w:r>
      <w:r>
        <w:t xml:space="preserve"> - </w:t>
      </w:r>
      <w:r>
        <w:rPr>
          <w:rFonts w:hint="eastAsia"/>
        </w:rPr>
        <w:t xml:space="preserve">川财证券</w:t>
      </w:r>
    </w:p>
    <w:p>
      <w:pPr>
        <w:pStyle w:val="BodyText"/>
      </w:pPr>
      <w:hyperlink r:id="rId93">
        <w:r>
          <w:rPr>
            <w:rStyle w:val="Hyperlink"/>
          </w:rPr>
          <w:t xml:space="preserve">https://www.cczq.com/home/a/info/notice/20240308/22121.html</w:t>
        </w:r>
      </w:hyperlink>
    </w:p>
    <w:p>
      <w:pPr>
        <w:pStyle w:val="BodyText"/>
      </w:pPr>
      <w:hyperlink r:id="rId71">
        <w:r>
          <w:rPr>
            <w:rStyle w:val="Hyperlink"/>
          </w:rPr>
          <w:t xml:space="preserve">[28]</w:t>
        </w:r>
      </w:hyperlink>
      <w:r>
        <w:t xml:space="preserve"> </w:t>
      </w:r>
      <w:r>
        <w:rPr>
          <w:rFonts w:hint="eastAsia"/>
        </w:rPr>
        <w:t xml:space="preserve">证券交易印花税今起减半征收</w:t>
      </w:r>
      <w:r>
        <w:t xml:space="preserve"> - </w:t>
      </w:r>
      <w:r>
        <w:rPr>
          <w:rFonts w:hint="eastAsia"/>
        </w:rPr>
        <w:t xml:space="preserve">经济频道</w:t>
      </w:r>
    </w:p>
    <w:p>
      <w:pPr>
        <w:pStyle w:val="BodyText"/>
      </w:pPr>
      <w:hyperlink r:id="rId94">
        <w:r>
          <w:rPr>
            <w:rStyle w:val="Hyperlink"/>
          </w:rPr>
          <w:t xml:space="preserve">https://jingji.cctv.com/2023/08/28/ARTIfrdgrZnN0vsBJFddvOyH230828.shtml</w:t>
        </w:r>
      </w:hyperlink>
    </w:p>
    <w:p>
      <w:pPr>
        <w:pStyle w:val="BodyText"/>
      </w:pPr>
      <w:hyperlink r:id="rId73">
        <w:r>
          <w:rPr>
            <w:rStyle w:val="Hyperlink"/>
          </w:rPr>
          <w:t xml:space="preserve">[29]</w:t>
        </w:r>
      </w:hyperlink>
      <w:r>
        <w:t xml:space="preserve"> </w:t>
      </w:r>
      <w:r>
        <w:rPr>
          <w:rFonts w:hint="eastAsia"/>
        </w:rPr>
        <w:t xml:space="preserve">股票账户的资产，决定着盈利能力！</w:t>
      </w:r>
      <w:r>
        <w:t xml:space="preserve"> - </w:t>
      </w:r>
      <w:r>
        <w:rPr>
          <w:rFonts w:hint="eastAsia"/>
        </w:rPr>
        <w:t xml:space="preserve">雪球</w:t>
      </w:r>
    </w:p>
    <w:p>
      <w:pPr>
        <w:pStyle w:val="BodyText"/>
      </w:pPr>
      <w:hyperlink r:id="rId95">
        <w:r>
          <w:rPr>
            <w:rStyle w:val="Hyperlink"/>
          </w:rPr>
          <w:t xml:space="preserve">https://xueqiu.com/7114798002/249275383</w:t>
        </w:r>
      </w:hyperlink>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92" Target="http://etf.group/lib/article/529131.html" TargetMode="External" /><Relationship Type="http://schemas.openxmlformats.org/officeDocument/2006/relationships/hyperlink" Id="rId62" Target="http://etf.group/lib/article/529131.html#:~:text=2022%E5%B9%B41%E6%9C%884%E6%97%A5%E5%AE%9E%E7%9B%98%E8%AE%B0%E5%BD%95,%E5%89%8D%E5%87%A0%E5%B9%B4%E4%B8%80%E7%9B%B4%E5%8F%AA%E5%81%9A%E7%BA%AF%E5%9B%BE%E8%A1%A8%E6%8B%A9%E6%97%B6%E7%AD%96%E7%95%A5%EF%BC%8C%E4%B8%8D%E5%A4%AA%E5%85%B3%E5%BF%83%E4%BC%81%E4%B8%9A%E7%9A%84%E5%86%85%E5%9C%A8%E4%BB%B7%E5%80%BC%E3%80%82%E5%90%8E%E6%9D%A5%E6%89%8D%E5%AD%A6%E4%B9%A0%E7%9A%84%E4%BB%B7%E5%80%BC%E6%8A%95%E8%B5%84%EF%BC%8C%E9%9D%9E%E5%B8%B8%E5%96%9C%E6%AC%A2%E5%B7%B4%E8%8F%B2%E7%89%B9%E5%92%8C%E7%BA%A6%E7%BF%B0%E8%81%82%E5%A4%AB%E7%9A%84%E6%8A%95%E8%B5%84%E6%96%B9%E6%B3%95%E4%BD%93%E7%B3%BB%E3%80%82%E7%9B%AE%E5%89%8D" TargetMode="External" /><Relationship Type="http://schemas.openxmlformats.org/officeDocument/2006/relationships/hyperlink" Id="rId86" Target="http://hy.stock.cnfol.com/nonglinmuyu/20220105/29363974.shtml" TargetMode="External" /><Relationship Type="http://schemas.openxmlformats.org/officeDocument/2006/relationships/hyperlink" Id="rId34" Target="http://hy.stock.cnfol.com/nonglinmuyu/20220105/29363974.shtml#:~:text=%E5%90%8C%E4%BA%A8%E6%8A%95%E8%B5%84%E7%AE%A1%E7%90%86%E7%9A%84%E2%80%9C%E8%B4%A2%E6%8E%8C%E6%9F%9C%E6%8C%81%E8%82%A1" TargetMode="External" /><Relationship Type="http://schemas.openxmlformats.org/officeDocument/2006/relationships/hyperlink" Id="rId88" Target="https://emcreative.eastmoney.com/app_fortune/article/index.html?artCode=20250524093140789379070&amp;postId=1553203133" TargetMode="External" /><Relationship Type="http://schemas.openxmlformats.org/officeDocument/2006/relationships/hyperlink" Id="rId45" Target="https://emcreative.eastmoney.com/app_fortune/article/index.html?artCode=20250524093140789379070&amp;postId=1553203133#:~:text=%E4%B8%80%E3%80%81%E8%B6%85%E7%9F%AD%E7%BA%BF%E6%95%A3%E6%88%B7%E6%95%B4%E4%BD%93%E7%9B%88%E5%88%A9%E6%AF%94%E4%BE%8B%201%E3%80%81%E9%95%BF%E6%9C%9F%E7%9B%88%E5%88%A9%E6%AF%94%E4%BE%8B%E4%B8%8D%E8%B6%B310" TargetMode="External" /><Relationship Type="http://schemas.openxmlformats.org/officeDocument/2006/relationships/hyperlink" Id="rId85" Target="https://finance.ifeng.com/a/20151030/14049397_0.shtml" TargetMode="External" /><Relationship Type="http://schemas.openxmlformats.org/officeDocument/2006/relationships/hyperlink" Id="rId32" Target="https://finance.ifeng.com/a/20151030/14049397_0.shtml#:~:text=%E5%B1%95%E7%8E%B0%E4%BA%86%E6%9E%81%E9%AB%98%E7%9A%84%E8%B6%8B%E5%8A%BF%E7%A0%94%E5%88%A4%E8%83%BD%E5%8A%9B%EF%BC%8C%E8%BF%98%E5%B1%95%E7%A4%BA%E4%BA%86%E6%9E%81%E9%AB%98%E7%9A%84%E7%9F%AD%E7%BA%BF%E7%83%AD%E7%82%B9%E8%BF%BD%E9%80%90%E6%8A%80%E5%B7%A7%E4%BB%A5%E5%8F%8A%E6%94%B6%E7%9B%8A%E6%8C%81%E7%BB%AD%E7%A8%B3%E5%AE%9A%E5%A2%9E%E9%95%BF%E7%9A%84%E9%AB%98%E8%B6%85%E8%B5%84%E9%87%91%E7%AE%A1%E7%90%86%E6%B0%B4%E5%B9%B3%E3%80%82" TargetMode="External" /><Relationship Type="http://schemas.openxmlformats.org/officeDocument/2006/relationships/hyperlink" Id="rId90" Target="https://finance.sina.cn/2023-05-04/detail-imysqhsc3494663.d.html" TargetMode="External" /><Relationship Type="http://schemas.openxmlformats.org/officeDocument/2006/relationships/hyperlink" Id="rId53" Target="https://finance.sina.cn/2023-05-04/detail-imysqhsc3494663.d.html#:~:text=%E7%AC%AC%E5%8D%81%E4%BA%8C%E5%B1%8A%E5%AE%9E%E7%9B%98%E5%A4%A7%E8%B5%9B%E7%A8%8B%E5%BA%8F%E5%8C%96%E7%BB%84%E5%86%A0%E5%86%9B%E2%80%94%E2%80%94%E6%9F%B4%E5%8B%87%E7%9A%84%E2%80%9C%E7%8B%AC%E9%97%A8%E7%9C%9F%E7%BB%8F%E2%80%9D%20," TargetMode="External" /><Relationship Type="http://schemas.openxmlformats.org/officeDocument/2006/relationships/hyperlink" Id="rId80" Target="https://finance.sina.cn/stock/ggyj/2023-02-16/detail-imyfwimu9035763.d.html" TargetMode="External" /><Relationship Type="http://schemas.openxmlformats.org/officeDocument/2006/relationships/hyperlink" Id="rId74" Target="https://finance.sina.cn/stock/ggyj/2023-02-16/detail-imyfwimu9035763.d.html#:~:text=%E5%85%B7%E4%BD%93%E6%9D%A5%E7%9C%8B%EF%BC%8C2022%E5%B9%B4%E5%85%A8%E5%B9%B4%E7%9B%88%E5%88%A9%E5%B9%85%E5%BA%A6%E5%9C%A810" TargetMode="External" /><Relationship Type="http://schemas.openxmlformats.org/officeDocument/2006/relationships/hyperlink" Id="rId33" Target="https://finance.sina.cn/stock/ggyj/2023-02-16/detail-imyfwimu9035763.d.html#:~:text=%E5%9C%A8%E5%88%86%E5%8C%96%E6%98%8E%E6%98%BE%E7%9A%84%E5%B8%82%E5%9C%BA%E4%B8%AD%EF%BC%8C%E7%A9%B6%E7%AB%9F%E5%93%AA%E7%B1%BB%E4%B8%AA%E8%82%A1%E8%83%BD%E7%BB%99%E6%8A%95%E8%B5%84%E8%80%85%E5%B8%A6%E6%9D%A5%E8%B6%85%E9%A2%9D%E6%94%B6%E7%9B%8A%EF%BC%9F%E8%B0%83%E6%9F%A5%E6%98%BE%E7%A4%BA%EF%BC%8C31" TargetMode="External" /><Relationship Type="http://schemas.openxmlformats.org/officeDocument/2006/relationships/hyperlink" Id="rId21" Target="https://finance.sina.cn/stock/ggyj/2023-02-16/detail-imyfwimu9035763.d.html#:~:text=2022%E5%B9%B4A%E8%82%A1%E4%B8%BB%E8%A6%81%E6%8C%87%E6%95%B0%E7%BA%B7%E7%BA%B7%E4%B8%8B%E6%8C%AB%EF%BC%8C%E6%B2%AA%E6%8C%87%E5%B9%B4%E7%BA%BF%E4%B8%AD%E6%96%AD%E4%BA%86%E4%B8%89%E8%BF%9E%E9%98%B3%E3%80%82%E5%A4%A7%E7%9B%98%E8%A1%8C%E6%83%85%E6%95%B4%E4%BD%93%E7%96%B2%E8%BD%AF%E5%AF%B9%E4%B8%AA%E4%BA%BA%E6%8A%95%E8%B5%84%E8%80%85%E7%9A%84%E6%94%B6%E7%9B%8A%E9%80%A0%E6%88%90%E4%BA%86%E6%98%BE%E8%91%97%E5%BD%B1%E5%93%8D%EF%BC%8C%E4%BB%8537" TargetMode="External" /><Relationship Type="http://schemas.openxmlformats.org/officeDocument/2006/relationships/hyperlink" Id="rId94" Target="https://jingji.cctv.com/2023/08/28/ARTIfrdgrZnN0vsBJFddvOyH230828.shtml" TargetMode="External" /><Relationship Type="http://schemas.openxmlformats.org/officeDocument/2006/relationships/hyperlink" Id="rId71" Target="https://jingji.cctv.com/2023/08/28/ARTIfrdgrZnN0vsBJFddvOyH230828.shtml#:~:text=%E8%AF%81%E5%88%B8%E4%BA%A4%E6%98%93%E5%8D%B0%E8%8A%B1%E7%A8%8E%E4%BB%8A%E8%B5%B7%E5%87%8F%E5%8D%8A%E5%BE%81%E6%94%B6%20" TargetMode="External" /><Relationship Type="http://schemas.openxmlformats.org/officeDocument/2006/relationships/hyperlink" Id="rId91" Target="https://www.bilibili.com/read/cv25754060/" TargetMode="External" /><Relationship Type="http://schemas.openxmlformats.org/officeDocument/2006/relationships/hyperlink" Id="rId59" Target="https://www.bilibili.com/read/cv25754060/#:~:text=%E5%8F%8D%E5%90%91%E6%93%8D%E4%BD%9C%E6%9C%89%E5%A4%9A%E7%88%BD%3F%20%E6%95%A3%E6%88%B7%E6%89%8D%E6%98%AF%E7%9C%9F%E8%82%A1%E7%A5%9E%21%20%E9%87%8F%E5%8C%96%E6%8A%95%E8%B5%84%E9%82%A2%E4%B8%8D%E8%A1%8C%E5%95%8A%20%20%E6%88%91%E4%BB%AC%E5%8F%AF%E4%BB%A5%E6%8A%8A%E6%95%A3%E6%88%B7%E8%B5%84%E9%87%91%E6%B5%81%E5%87%BA%E4%BD%9C%E4%B8%BA%E6%A0%B8%E5%BF%83%E6%95%B0%E6%8D%AE%EF%BC%8C%E7%BB%93%E5%90%88%E8%87%AA%E5%B7%B1%E7%9A%84%E7%BB%8F%E9%AA%8C%EF%BC%8C%E5%9C%A8%E5%8E%9F%E6%9C%89%E7%AD%96%E7%95%A5%E5%9F%BA%E7%A1%80%E4%B8%8A%EF%BC%8C%E8%BF%9B%E4%B8%80%E6%AD%A5%E4%BC%98%E5%8C%96%EF%BC%8C%E4%BB%A5%E6%AD%A4%E5%BE%97%E5%88%B0%E5%B1%9E%E4%BA%8E%E8%87%AA%E5%B7%B1%E7%9A%84%E6%96%B0%E7%AD%96%E7%95%A5%E3%80%82,%E6%88%91%E8%87%AA%E5%B7%B1%E5%AE%9E%E7%9B%98%E4%B8%AD%E7%9A%84%E6%9F%90%E4%B8%AA%E5%AD%90%E7%AD%96%E7%95%A5%EF%BC%8C%E5%B0%B1%E6%98%AF%E8%BF%99%E6%A0%B7%E7%A0%94%E7%A9%B6%E8%80%8C" TargetMode="External" /><Relationship Type="http://schemas.openxmlformats.org/officeDocument/2006/relationships/hyperlink" Id="rId93" Target="https://www.cczq.com/home/a/info/notice/20240308/22121.html" TargetMode="External" /><Relationship Type="http://schemas.openxmlformats.org/officeDocument/2006/relationships/hyperlink" Id="rId70" Target="https://www.cczq.com/home/a/info/notice/20240308/22121.html#:~:text=%E8%AF%81%E5%88%B8%E4%BA%A4%E6%98%93%E6%94%B6%E8%B4%B9%E6%A0%87%E5%87%86%EF%BC%882024%E5%B9%B43%E6%9C%888%E6%97%A5%E6%9B%B4%E6%96%B0%EF%BC%89%20,%E6%94%B6%E5%8F%96" TargetMode="External" /><Relationship Type="http://schemas.openxmlformats.org/officeDocument/2006/relationships/hyperlink" Id="rId83" Target="https://www.chinaacc.com/kuaijishiwu/krky/zh20250520172421.shtml" TargetMode="External" /><Relationship Type="http://schemas.openxmlformats.org/officeDocument/2006/relationships/hyperlink" Id="rId27" Target="https://www.chinaacc.com/kuaijishiwu/krky/zh20250520172421.shtml#:~:text=%E6%A0%B9%E6%8D%AE%E7%8E%B0%E8%A1%8C%E8%A7%84%E5%AE%9A%EF%BC%8CA%E8%82%A1%E5%B8%82%E5%9C%BA%E7%9A%84%E5%8D%B0%E8%8A%B1%E7%A8%8E%E4%BB%85%E5%9C%A8%E5%8D%96%E5%87%BA%E8%82%A1%E7%A5%A8%E6%97%B6%E5%BE%81%E6%94%B6%EF%BC%8C%E7%A8%8E%E7%8E%87%E4%B8%BA%E6%88%90%E4%BA%A4%E9%87%91%E9%A2%9D%E7%9A%841%E2%80%B0%E3%80%82%20%E8%BF%99%E6%84%8F%E5%91%B3%E7%9D%80%EF%BC%8C%E4%B9%B0%E5%85%A5%E8%82%A1%E7%A5%A8%E6%97%B6%E4%B8%8D%E9%9C%80%E7%BC%B4%E7%BA%B3%E5%8D%B0%E8%8A%B1%E7%A8%8E%EF%BC%8C%E5%8F%AA%E6%9C%89%E5%9C%A8%E5%8D%96%E5%87%BA%E6%97%B6%E6%89%8D%E9%9C%80%E6%94%AF%E4%BB%98%E3%80%82%20%E6%AD%A4%E5%A4%96%EF%BC%8C%E9%83%A8%E5%88%86%E5%88%B8%E5%95%86%E8%BF%98%E5%8F%AF%20" TargetMode="External" /><Relationship Type="http://schemas.openxmlformats.org/officeDocument/2006/relationships/hyperlink" Id="rId89" Target="https://www.sohu.com/a/870751123_121434705" TargetMode="External" /><Relationship Type="http://schemas.openxmlformats.org/officeDocument/2006/relationships/hyperlink" Id="rId48" Target="https://www.sohu.com/a/870751123_121434705#:~:text=%E2%80%9C%E7%9F%AD%E7%BA%BF%E4%BA%A4%E6%98%93%E7%9C%8B%E4%BC%BC%E6%AF%8F%E5%A4%A9%E8%83%BD%E8%B5%9A%E5%B0%8F%E9%92%B1%EF%BC%8C%E4%BD%86%E9%95%BF%E6%9C%9F%E8%BA%AB%E5%BF%83%E4%BF%B1%E7%96%B2%EF%BC%8C%E6%94%B6%E7%9B%8A%E5%8D%B4%E5%A6%82%E9%95%9C%E8%8A%B1%E6%B0%B4%E6%9C%88%E3%80%82%E2%80%9D%E5%82%85%E6%98%8E%E8%80%80%E5%9D%A6%E8%A8%80%E3%80%82%E7%BB%8F%E5%8E%86%E8%BF%9E%E7%BB%AD%E6%95%B0%E5%B9%B4%E7%9A%84%E4%BA%8F%E6%8D%9F%E7%85%8E%E7%86%AC%E5%90%8E%EF%BC%8C%E4%BB%96%E8%BD%AC%E5%90%91%E8%B6%8B%E5%8A%BF%E4%BA%A4%E6%98%93%EF%BC%8C%E5%BD%A2%E6%88%90%E2%80%9C%E8%AF%95%E4%BB%93%E9%80%BB%E8%BE%91%2B%E6%B5%AE%E7%9B%88%E5%8A%A0%E4%BB%93%E2%80%9D%E7%9A%84%E6%A0%B8%E5%BF%83%E7%AD%96%E7%95%A5%EF%BC%9A%E9%80%9A%E8%BF%87%204%EF%BD%9E5%E6%89%8B%E5%90%88%E7%BA%A6%E8%AF%95%E4%BB%93%E6%8D%95%E6%8D%89%E8%B6%8B%E5%8A%BF%E8%8B%97%E5%A4%B4%EF%BC%8C%E5%AF%B9%E5%88%99%E9%87%8D%E4%BB%93%EF%BC%8C%E9%94%99%E5%88%99%E6%AD%A2%E6%8D%9F%E3%80%822024%E5%B9%B4%EF%BC%8C%E4%BB%96%E5%87%AD%E5%80%9F%E9%9B%86%E8%BF%90%E6%8C%87%E6%95%B0%EF%BC%88%E6%AC%A7%E7%BA%BF%EF%BC%89%E6%9C%9F%E8%B4%A7%E5%8D%95%E5%93%81%E7%A7%8D60" TargetMode="External" /><Relationship Type="http://schemas.openxmlformats.org/officeDocument/2006/relationships/hyperlink" Id="rId52" Target="https://www.sohu.com/a/870751123_121434705#:~:text=%E4%BA%A4%E6%98%93%E7%8E%8B%E8%80%85%E3%80%82" TargetMode="External" /><Relationship Type="http://schemas.openxmlformats.org/officeDocument/2006/relationships/hyperlink" Id="rId47" Target="https://www.sohu.com/a/870751123_121434705#:~:text=%E8%96%84%E5%8F%91%E2%80%9D%E7%9A%84%E7%9C%9F%E8%B0%9B%E3%80%82" TargetMode="External" /><Relationship Type="http://schemas.openxmlformats.org/officeDocument/2006/relationships/hyperlink" Id="rId66" Target="https://www.sohu.com/a/870751123_121434705#:~:text=15%E5%B9%B4%E8%9B%B0%E4%BC%8F%E9%93%B8%E5%B0%B1%E5%86%A0%E5%86%9B%E8%B7%AF%EF%BC%8C%E2%80%9C%E9%94%99%E6%AD%A2%E5%AF%B9%E6%8C%81%E2%80%9D%E6%8F%AD%E7%A7%98%E8%8E%B7%E8%83%9C%E6%B3%95%E5%88%99" TargetMode="External" /><Relationship Type="http://schemas.openxmlformats.org/officeDocument/2006/relationships/hyperlink" Id="rId81" Target="https://www.stcn.com/article/detail/934248.html" TargetMode="External" /><Relationship Type="http://schemas.openxmlformats.org/officeDocument/2006/relationships/hyperlink" Id="rId23" Target="https://www.stcn.com/article/detail/934248.html#:~:text=%E2%80%9C%E6%94%AF%E4%BB%98%E5%AE%9D%E9%A6%96%E5%AF%8C%E2%80%9D%E5%BC%95%E5%85%B3%E6%B3%A8" TargetMode="External" /><Relationship Type="http://schemas.openxmlformats.org/officeDocument/2006/relationships/hyperlink" Id="rId55" Target="https://www.stcn.com/article/detail/934248.html#:~:text=%E9%83%A8%E5%88%86%E7%BD%91%E5%8F%8B%E6%9B%B4%E6%98%AF%E6%8A%B1%E7%9D%80%E2%80%9C%E6%8A%84%E4%BD%9C%E4%B8%9A%E2%80%9D%E5%BF%83%E6%80%81%E5%89%8D%E6%9D%A5%E5%AD%A6%E4%B9%A0%E3%80%82%E4%BA%8B%E5%AE%9E%E4%B8%8A%EF%BC%8C%E4%B8%8D%E5%B0%91%E6%8A%95%E8%B5%84%E8%80%85%E5%9C%A8%E4%BA%92%E8%81%94%E7%BD%91%E5%9F%BA%E9%87%91%E9%94%80%E5%94%AE%E5%B9%B3%E5%8F%B0%E4%B8%8A%E5%85%AC%E5%BC%80%E6%9C%80%E6%96%B0%E5%9F%BA%E9%87%91%E7%BB%84%E5%90%88%E5%AE%9E%E7%9B%98%E7%9A%84%E6%83%85%E5%86%B5%EF%BC%8C%E8%BF%99%E7%B1%BB%E2%80%9C%E9%87%8E%E7%94%9F%E2%80%9D%E5%9F%BA%E9%87%91%E7%BB%84%E5%90%88%E4%B8%9A%E7%BB%A9%E4%BA%AE%E4%B8%BD%E4%B8%94%E6%97%A0%E9%9C%80%E6%8A%95%E9%A1%BE%E8%B4%B9%EF%BC%8C%E5%B8%B8%E5%BC%95%E8%B5%B7%E4%B8%8D%E5%B0%91%20%E6%8A%95%E8%B5%84%E8%80%85%E8%B7%9F%E9%A3%8E%E4%B9%B0%E5%85%A5%E3%80%82%E6%B2%AA%E4%B8%8A%E4%B8%80%E4%BD%8D%E5%9F%BA%E9%87%91%E7%A0%94%E7%A9%B6%E5%91%98%E6%8F%90%E9%86%92%EF%BC%8C%E4%B8%8D%E5%B0%91%E2%80%9C%E9%87%8E%E7%94%9F%E2%80%9D%E5%9F%BA%E9%87%91%E7%BB%84%E5%90%88%E9%85%8D%E7%BD%AE%E8%BE%83%E4%B8%BA%E9%9B%86%E4%B8%AD%EF%BC%8C%E5%BE%80%E5%BE%80%E7%9F%AD%E6%9C%9F%E4%B8%9A%E7%BB%A9%E8%BE%83%E4%B8%BA%E4%BA%AE%E7%9C%BC%EF%BC%8C%E9%95%BF%E6%9C%9F%E4%B8%9A%E7%BB%A9%E9%9A%BE%E4%BB%A5%E4%BF%9D%E8%AF%81%EF%BC%8C%E6%8A%95%E8%B5%84%E8%80%85%E8%A6%81%E6%A0%B9%E6%8D%AE%E4%B8%AA%E4%BA%BA%E6%83%85%E5%86%B5%EF%BC%8C%E5%AE%A1%E6%85%8E%E5%AF%B9%E5%BE%85%E8%BF%99%E4%B8%80%E7%B1%BB%E7%BB%84%E5%90%88%EF%BC%8C%E4%B8%8D%E8%A6%81%20%E7%9B%B2%E7%9B%AE%E2%80%9C%E6%8A%84%E4%BD%9C%E4%B8%9A%E2%80%9D%E3%80%82" TargetMode="External" /><Relationship Type="http://schemas.openxmlformats.org/officeDocument/2006/relationships/hyperlink" Id="rId87" Target="https://www.wenxuecity.com/news/2024/10/08/125814450.html" TargetMode="External" /><Relationship Type="http://schemas.openxmlformats.org/officeDocument/2006/relationships/hyperlink" Id="rId57" Target="https://www.wenxuecity.com/news/2024/10/08/125814450.html#:~:text=%E5%AD%A6%E5%8F%8A%E4%BB%A5%E4%B8%8A%E6%95%99%E8%82%B2%E7%9A%84%E6%8A%95%E8%B5%84%E8%80%85%E5%8F%AA%E5%8D%A025.4" TargetMode="External" /><Relationship Type="http://schemas.openxmlformats.org/officeDocument/2006/relationships/hyperlink" Id="rId75" Target="https://www.wenxuecity.com/news/2024/10/08/125814450.html#:~:text=3.%20%E4%B8%AD%E5%B0%8F%E6%95%A3%E6%88%B7%E8%99%BD%E7%84%B6%E8%B4%A1%E7%8C%AE%E7%BB%9D%E5%A4%A7%E6%95%B0%E4%BA%A4%E6%98%93%EF%BC%8C%E8%80%8C%E5%8F%AA%E5%88%86%E5%BE%97%E6%9E%81%E5%B0%91%E6%95%B0%E6%94%B6%E7%9B%8A%E3%80%82%E4%BB%A5%E4%B8%8A%E6%B5%B7%E8%AF%81%E5%88%B8%E4%BA%A4%E6%98%93%E6%89%80%E6%9C%80%E5%90%8E%E4%B8%80%E6%AC%A1%E5%85%AC%E5%B8%83%E7%9A%84%E4%B8%8D%E5%90%8C%E7%B1%BB%E6%8A%95%E8%B5%84%E8%80%85%E7%9B%88%E5%88%A9%E6%83%85%E5%86%B5%E4%B8%BA%E4%BE%8B%EF%BC%8C2017%E5%B9%B4%E4%B8%AA%E4%BA%BA%E6%8A%95%E8%B5%84%E8%80%85%E8%B4%A1%E7%8C%AE%E4%BA%8682.01" TargetMode="External" /><Relationship Type="http://schemas.openxmlformats.org/officeDocument/2006/relationships/hyperlink" Id="rId58" Target="https://www.wenxuecity.com/news/2024/10/08/125814450.html#:~:text=4" TargetMode="External" /><Relationship Type="http://schemas.openxmlformats.org/officeDocument/2006/relationships/hyperlink" Id="rId44" Target="https://www.wenxuecity.com/news/2024/10/08/125814450.html#:~:text=5.%20%E7%89%9B%E5%B8%82%EF%BC%88%E4%B8%BB%E8%A6%81%E6%8C%87%E2%80%9C%E7%96%AF%E7%89%9B%E2%80%9D%EF%BC%89%E6%98%AF%E4%B8%AD%E5%B0%8F%E6%95%A3%E6%88%B7%E8%B4%A2%E5%AF%8C%E6%B5%81%E5%A4%B1%E7%9A%84%E6%9C%80%E4%B8%BB%E8%A6%81%E5%8E%9F%E5%9B%A0%EF%BC%8C%E4%B9%9F%E6%98%AF%E8%AF%B4%E7%89%9B%E5%B8%82%E6%88%90%E4%B8%BA%E8%AF%81%E5%88%B8%E5%B8%82%E5%9C%BA%E8%B4%A2%E5%AF%8C%E8%BD%AC%E7%A7%BB%E7%9A%84%E6%9C%80%E9%87%8D%E8%A6%81%E6%B8%A0%E9%81%93%E3%80%822015%E5%B9%B4%E7%9A%84%E7%89%9B%E5%B8%82%E7%86%8A%E5%B8%82%E5%91%A8%E6%9C%9F%E4%B8%AD%EF%BC%8C1000%E4%B8%87%E8%B5%84%E4%BA%A7%E4%BB%A5%E4%B8%8A%E7%9A%84%E9%A1%B6%E7%BA%A7%E6%95%A3%E6%88%B7%20%E8%B5%84%E4%BA%A7%E5%A2%9E%E5%8A%A0%E4%BA%8676" TargetMode="External" /><Relationship Type="http://schemas.openxmlformats.org/officeDocument/2006/relationships/hyperlink" Id="rId82" Target="https://xueqiu.com/1732804238/302904483" TargetMode="External" /><Relationship Type="http://schemas.openxmlformats.org/officeDocument/2006/relationships/hyperlink" Id="rId24" Target="https://xueqiu.com/1732804238/302904483#:~:text=%E5%B7%B2%E7%BB%8F%E5%8A%A0%E5%85%A5%E5%AE%9E%E7%9B%98%E5%AE%9E%E6%88%98%E5%8D%83%E4%B8%87%E4%B9%8B%E6%97%85%E8%8B%B1%E9%9B%84%E6%A6%9C%E3%80%82%E7%82%B9%E5%87%BB%E4%BB%96%E4%BB%AC%E5%90%8D%E5%AD%97%E7%9B%B4%E8%BE%BE%E5%AE%9E%E7%9B%98%E6%8A%AB%E9%9C%B2%E4%B8%BB%E9%A1%B5%E3%80%82%E5%A6%82%E6%9E%9C%E6%9C%89%E8%AF%AF%E8%AF%B7%40%E6%88%98%E8%83%9C%E8%87%AA%E5%B7%B1%20%E3%80%82%E5%B8%8C%E6%9C%9B%E6%9B%B4%E5%A4%9A%E6%9C%8B%E5%8F%8B%EF%BC%8C%E8%A7%84%E8%8C%83%E6%8A%AB%E9%9C%B2%E5%AE%9E%E7%9B%98%EF%BC%8C%E6%96%B9%E4%BE%BF%E8%B7%9F%E8%B8%AA%E6%9C%8B%E5%8F%8B%E8%A7%82%E5%AF%9F%E5%AD%A6%E4%B9%A0%E3%80%82" TargetMode="External" /><Relationship Type="http://schemas.openxmlformats.org/officeDocument/2006/relationships/hyperlink" Id="rId51" Target="https://xueqiu.com/1732804238/302904483#:~:text=%E6%88%98%E8%83%9C%E8%87%AA%E5%B7%B12024" TargetMode="External" /><Relationship Type="http://schemas.openxmlformats.org/officeDocument/2006/relationships/hyperlink" Id="rId38" Target="https://xueqiu.com/1732804238/302904483#:~:text=%E8%B0%A2%E8%B0%A2%E5%90%84%E4%BD%8D%E5%AE%9E%E7%9B%98%E8%8B%B1%E9%9B%84%E3%80%82%E4%B9%9D%E6%9C%88%E5%AE%9E%E7%9B%98%E5%B7%B2%E7%BB%8F%E5%85%A8%E9%83%A8%E6%8A%AB%E9%9C%B2%E5%AE%8C%E6%88%90%E3%80%82%E5%8F%AA%E6%9C%89%E4%B8%89%E4%BA%BA%E4%BB%8A%E5%B9%B4%E8%BF%98%E5%A4%84%E4%BA%8E%E4%BA%8F%E6%8D%9F%E4%B8%AD%E3%80%82%E7%9C%8B%E5%AE%9E%E7%9B%98%E8%AE%B0%E5%BD%95%E3%80%82%E4%B8%80%E4%B8%AA%E6%98%AF%E4%B9%9D%E6%9C%88%E5%A4%A7%E6%B6%A8%E8%BF%87%E6%97%A9%E7%A9%BA%E4%BB%93%EF%BC%8C%E4%B8%80%E4%B8%AA%E6%98%AF%E5%8D%95%E8%B0%83%E5%8C%BB%E8%8D%AFETF%EF%BC%8C%E4%B8%80%E4%B8%AA%E6%98%AF%E5%A4%A7%E6%AF%94%E4%BE%8B%E4%B8%8D%E6%96%AD%E5%8F%98%E5%8C%96%E4%BB%93%E4%BD%8D%E3%80%82%E5%8F%AF%E8%A7%81%EF%BC%8C%20%E6%88%91%E4%BB%AC%E6%8A%95%E8%B5%84%E5%A4%A7%E5%BF%8C%E3%80%82%E5%B0%B1%E6%98%AF%E8%BF%87%E4%BA%8E%E9%9B%86%E4%B8%AD%EF%BC%8C%E8%BF%87%E4%BA%8E%E5%A4%A7%E6%AF%94%E4%BE%8B%E4%BB%93%E4%BD%8D%E5%8F%98%E5%8C%96%E3%80%82%E4%BB%8E%E4%BB%93%E4%BD%8D%E7%9C%8B%EF%BC%8C%E7%9B%AE%E5%89%8D%E5%A4%A7%E9%83%A8%E5%88%86%E5%A4%84%E4%BA%8E%E9%87%8D%E4%BB%93%E4%BB%A5%E4%B8%8A%E3%80%82%E3%80%82%24%E4%B8%8A%E8%AF%81%E6%8C%87%E6%95%B0,SH000300" TargetMode="External" /><Relationship Type="http://schemas.openxmlformats.org/officeDocument/2006/relationships/hyperlink" Id="rId26" Target="https://xueqiu.com/1732804238/302904483#:~:text=2%EF%BC%8C%E8%A6%81%E6%B1%82%E3%80%82%E5%AE%9E%E7%9B%98%E8%B5%B7%E6%AD%A5%E8%B5%84%E9%87%91%E5%9C%A8%E4%B8%80%E7%99%BE%E4%B8%87%E5%88%B0%E5%9B%9B%E7%99%BE%E4%B8%87%E4%B9%8B%E9%97%B4%EF%BC%8C%E6%9C%80%E5%B0%91%E6%AF%8F%E6%9C%88%E6%8A%AB%E9%9C%B2%E4%B8%80%E6%AC%A1%E5%AE%9E%E7%9B%98%E3%80%82%E4%B8%8D%E5%B0%91%E4%BA%8E%E4%B8%89%E5%9B%BE%E3%80%82%E4%B8%80%E6%98%AF%E5%8E%86%E5%8F%B2%E5%AE%8C%E6%88%90%E5%B9%B4%E5%BA%A6%E6%94%B6%E7%9B%8A%E9%A2%9D%EF%BC%8C%E6%94%B6%E7%9B%8A%E7%8E%87%EF%BC%8C%E5%87%80%E5%80%BC%EF%BC%88%E5%87%80%E8%B5%84%E4%BA%A7%EF%BC%89%E3%80%82%E4%BA%8C%E6%98%AF%E6%AF%8F%E6%AC%A1%E6%8A%AB%E9%9C%B2%E6%97%B6%E7%9A%84%E5%BD%93%E5%B9%B4%E6%94%B6%E7%9B%8A%E9%A2%9D%EF%BC%8C%E6%94%B6%E7%9B%8A%E7%8E%87%20%EF%BC%8C%E4%B8%89%E6%98%AF%E6%8A%AB%E9%9C%B2%E6%97%B6%E6%88%AA%E6%AD%A2%E5%87%80%E5%80%BC%EF%BC%88%E5%87%80%E8%B5%84%E4%BA%A7%EF%BC%89%EF%BC%8C%E6%8C%81%E4%BB%93%E8%82%A1%E7%A5%A8%E6%83%85%E5%86%B5%E3%80%82%E5%90%8E%E4%B8%A4%E5%9B%BE%E7%9A%84%E6%8C%81%E7%BB%AD%E6%8A%AB%E9%9C%B2%EF%BC%8C%E5%8F%AF%E4%BB%A5%E4%BD%90%E8%AF%81%E7%AC%AC%E4%B8%80%E5%9B%BE%E7%9A%84%E7%9C%9F%E5%AE%9E%E3%80%82%E7%9B%B4%E6%8E%A5%E5%88%B8%E5%95%86%E7%B3%BB%E7%BB%9F%E8%87%AA%E5%B8%A6%E6%97%A0%E6%B3%95%E4%BF%AE%E6%94%B9%E8%B4%A6%E6%88%B7%E6%88%AA%E5%9B%BE%E5%B0%B1%E5%8F%AF%E3%80%82%E6%9C%80%E7%BB%88%E5%BD%A2%E6%88%90%E4%B8%80%E4%B8%AA%E5%8D%81%E5%B9%B4%E5%91%A8%E6%9C%9F%E7%9A%84%E7%9C%9F%E5%AE%9E%E5%AE%9E%E7%9B%98%E8%AE%B0%E5%BD%95%E3%80%82%20%E5%8F%82%E4%B8%8E%E6%9C%8B%E5%8F%8B%E5%8F%AF%E4%BB%A5%E5%8F%82%E8%80%83%E6%88%91%E7%9A%84%E5%AE%9E%E7%9B%98%E6%8A%AB%E9%9C%B2%EF%BC%8C%E6%9C%80%E5%B0%91%E8%A6%81%E6%9C%89%E6%96%87%E7%AB%A0%E4%B8%AD%E5%89%8D%E4%B8%89%E5%9B%BE%E6%95%B0%E6%8D%AE%E3%80%82" TargetMode="External" /><Relationship Type="http://schemas.openxmlformats.org/officeDocument/2006/relationships/hyperlink" Id="rId84" Target="https://xueqiu.com/5956645909/314531810" TargetMode="External" /><Relationship Type="http://schemas.openxmlformats.org/officeDocument/2006/relationships/hyperlink" Id="rId31" Target="https://xueqiu.com/5956645909/314531810#:~:text=%E5%B9%B4%E5%8C%96%E9%87%8D%E6%96%B0%E7%AB%99%E7%A8%B3%E5%9C%A816%25%E4%BB%A5%E4%B8%8A%E3%80%82%E5%85%AB%E5%B9%B4%E5%9D%9A%E6%8C%81%E4%B8%8D%E5%AE%B9%E6%98%93%EF%BC%8C%E5%85%AB%E5%B9%B4%E5%B2%81%E6%9C%88%E8%A7%81%E8%AF%81%E5%A4%8D%E5%88%A9%E5%A8%81%E5%8A%9B%20...%20%E4%BD%8E%E9%A2%91%E4%BA%A4%E6%98%93%EF%BC%8C%E5%8D%B4%E8%83%BD%E9%94%81%E5%AE%9A%E5%88%A9%E6%B6%A6%EF%BC%8C%E4%B8%8D%E6%83%A7%E8%B0%83%E6%95%B4%E3%80%82%E4%B8%BA%E4%BD%95%E8%83%BD%E5%81%9A%E5%88%B0%E8%BF%99%E4%B8%80%E7%82%B9%EF%BC%9F%E5%85%B6%E4%B8%AD%E5%8E%9F%E5%9B%A0%EF%BC%8C%E7%AD%89%E5%BE%85%E4%BD%A0%E6%9D%A5%E6%8E%A2%E7%B4%A2%E3%80%82%20%E8%82%A1%E6%81%AF%E7%8E%87%E7%BB%84%E5%90%88%E6%88%AA%E8%87%B3%E4%BB%8A%E6%97%A5%E8%BF%90%E8%A1%8C7.78%E5%B9%B4%EF%BC%8C%E5%B9%B4%E5%8C%9616.24%25%EF%BC%8C%E6%9C%80%E5%A4%A7%E5%B9%B4%E5%BA%A6%E5%9B%9E%E6%92%A4%E4%BB%85" TargetMode="External" /><Relationship Type="http://schemas.openxmlformats.org/officeDocument/2006/relationships/hyperlink" Id="rId95" Target="https://xueqiu.com/7114798002/249275383" TargetMode="External" /><Relationship Type="http://schemas.openxmlformats.org/officeDocument/2006/relationships/hyperlink" Id="rId73" Target="https://xueqiu.com/7114798002/249275383#:~:text=%E8%82%A1%E7%A5%A8%E8%B4%A6%E6%88%B7%E7%9A%84%E8%B5%84%E4%BA%A7%EF%BC%8C%E5%86%B3%E5%AE%9A%E7%9D%80%E7%9B%88%E5%88%A9%E8%83%BD%E5%8A%9B%EF%BC%81%20" TargetMode="External" /></Relationships>
</file>

<file path=word/_rels/footnotes.xml.rels><?xml version="1.0" encoding="UTF-8"?><Relationships xmlns="http://schemas.openxmlformats.org/package/2006/relationships"><Relationship Type="http://schemas.openxmlformats.org/officeDocument/2006/relationships/hyperlink" Id="rId92" Target="http://etf.group/lib/article/529131.html" TargetMode="External" /><Relationship Type="http://schemas.openxmlformats.org/officeDocument/2006/relationships/hyperlink" Id="rId62" Target="http://etf.group/lib/article/529131.html#:~:text=2022%E5%B9%B41%E6%9C%884%E6%97%A5%E5%AE%9E%E7%9B%98%E8%AE%B0%E5%BD%95,%E5%89%8D%E5%87%A0%E5%B9%B4%E4%B8%80%E7%9B%B4%E5%8F%AA%E5%81%9A%E7%BA%AF%E5%9B%BE%E8%A1%A8%E6%8B%A9%E6%97%B6%E7%AD%96%E7%95%A5%EF%BC%8C%E4%B8%8D%E5%A4%AA%E5%85%B3%E5%BF%83%E4%BC%81%E4%B8%9A%E7%9A%84%E5%86%85%E5%9C%A8%E4%BB%B7%E5%80%BC%E3%80%82%E5%90%8E%E6%9D%A5%E6%89%8D%E5%AD%A6%E4%B9%A0%E7%9A%84%E4%BB%B7%E5%80%BC%E6%8A%95%E8%B5%84%EF%BC%8C%E9%9D%9E%E5%B8%B8%E5%96%9C%E6%AC%A2%E5%B7%B4%E8%8F%B2%E7%89%B9%E5%92%8C%E7%BA%A6%E7%BF%B0%E8%81%82%E5%A4%AB%E7%9A%84%E6%8A%95%E8%B5%84%E6%96%B9%E6%B3%95%E4%BD%93%E7%B3%BB%E3%80%82%E7%9B%AE%E5%89%8D" TargetMode="External" /><Relationship Type="http://schemas.openxmlformats.org/officeDocument/2006/relationships/hyperlink" Id="rId86" Target="http://hy.stock.cnfol.com/nonglinmuyu/20220105/29363974.shtml" TargetMode="External" /><Relationship Type="http://schemas.openxmlformats.org/officeDocument/2006/relationships/hyperlink" Id="rId34" Target="http://hy.stock.cnfol.com/nonglinmuyu/20220105/29363974.shtml#:~:text=%E5%90%8C%E4%BA%A8%E6%8A%95%E8%B5%84%E7%AE%A1%E7%90%86%E7%9A%84%E2%80%9C%E8%B4%A2%E6%8E%8C%E6%9F%9C%E6%8C%81%E8%82%A1" TargetMode="External" /><Relationship Type="http://schemas.openxmlformats.org/officeDocument/2006/relationships/hyperlink" Id="rId88" Target="https://emcreative.eastmoney.com/app_fortune/article/index.html?artCode=20250524093140789379070&amp;postId=1553203133" TargetMode="External" /><Relationship Type="http://schemas.openxmlformats.org/officeDocument/2006/relationships/hyperlink" Id="rId45" Target="https://emcreative.eastmoney.com/app_fortune/article/index.html?artCode=20250524093140789379070&amp;postId=1553203133#:~:text=%E4%B8%80%E3%80%81%E8%B6%85%E7%9F%AD%E7%BA%BF%E6%95%A3%E6%88%B7%E6%95%B4%E4%BD%93%E7%9B%88%E5%88%A9%E6%AF%94%E4%BE%8B%201%E3%80%81%E9%95%BF%E6%9C%9F%E7%9B%88%E5%88%A9%E6%AF%94%E4%BE%8B%E4%B8%8D%E8%B6%B310" TargetMode="External" /><Relationship Type="http://schemas.openxmlformats.org/officeDocument/2006/relationships/hyperlink" Id="rId85" Target="https://finance.ifeng.com/a/20151030/14049397_0.shtml" TargetMode="External" /><Relationship Type="http://schemas.openxmlformats.org/officeDocument/2006/relationships/hyperlink" Id="rId32" Target="https://finance.ifeng.com/a/20151030/14049397_0.shtml#:~:text=%E5%B1%95%E7%8E%B0%E4%BA%86%E6%9E%81%E9%AB%98%E7%9A%84%E8%B6%8B%E5%8A%BF%E7%A0%94%E5%88%A4%E8%83%BD%E5%8A%9B%EF%BC%8C%E8%BF%98%E5%B1%95%E7%A4%BA%E4%BA%86%E6%9E%81%E9%AB%98%E7%9A%84%E7%9F%AD%E7%BA%BF%E7%83%AD%E7%82%B9%E8%BF%BD%E9%80%90%E6%8A%80%E5%B7%A7%E4%BB%A5%E5%8F%8A%E6%94%B6%E7%9B%8A%E6%8C%81%E7%BB%AD%E7%A8%B3%E5%AE%9A%E5%A2%9E%E9%95%BF%E7%9A%84%E9%AB%98%E8%B6%85%E8%B5%84%E9%87%91%E7%AE%A1%E7%90%86%E6%B0%B4%E5%B9%B3%E3%80%82" TargetMode="External" /><Relationship Type="http://schemas.openxmlformats.org/officeDocument/2006/relationships/hyperlink" Id="rId90" Target="https://finance.sina.cn/2023-05-04/detail-imysqhsc3494663.d.html" TargetMode="External" /><Relationship Type="http://schemas.openxmlformats.org/officeDocument/2006/relationships/hyperlink" Id="rId53" Target="https://finance.sina.cn/2023-05-04/detail-imysqhsc3494663.d.html#:~:text=%E7%AC%AC%E5%8D%81%E4%BA%8C%E5%B1%8A%E5%AE%9E%E7%9B%98%E5%A4%A7%E8%B5%9B%E7%A8%8B%E5%BA%8F%E5%8C%96%E7%BB%84%E5%86%A0%E5%86%9B%E2%80%94%E2%80%94%E6%9F%B4%E5%8B%87%E7%9A%84%E2%80%9C%E7%8B%AC%E9%97%A8%E7%9C%9F%E7%BB%8F%E2%80%9D%20," TargetMode="External" /><Relationship Type="http://schemas.openxmlformats.org/officeDocument/2006/relationships/hyperlink" Id="rId80" Target="https://finance.sina.cn/stock/ggyj/2023-02-16/detail-imyfwimu9035763.d.html" TargetMode="External" /><Relationship Type="http://schemas.openxmlformats.org/officeDocument/2006/relationships/hyperlink" Id="rId74" Target="https://finance.sina.cn/stock/ggyj/2023-02-16/detail-imyfwimu9035763.d.html#:~:text=%E5%85%B7%E4%BD%93%E6%9D%A5%E7%9C%8B%EF%BC%8C2022%E5%B9%B4%E5%85%A8%E5%B9%B4%E7%9B%88%E5%88%A9%E5%B9%85%E5%BA%A6%E5%9C%A810" TargetMode="External" /><Relationship Type="http://schemas.openxmlformats.org/officeDocument/2006/relationships/hyperlink" Id="rId33" Target="https://finance.sina.cn/stock/ggyj/2023-02-16/detail-imyfwimu9035763.d.html#:~:text=%E5%9C%A8%E5%88%86%E5%8C%96%E6%98%8E%E6%98%BE%E7%9A%84%E5%B8%82%E5%9C%BA%E4%B8%AD%EF%BC%8C%E7%A9%B6%E7%AB%9F%E5%93%AA%E7%B1%BB%E4%B8%AA%E8%82%A1%E8%83%BD%E7%BB%99%E6%8A%95%E8%B5%84%E8%80%85%E5%B8%A6%E6%9D%A5%E8%B6%85%E9%A2%9D%E6%94%B6%E7%9B%8A%EF%BC%9F%E8%B0%83%E6%9F%A5%E6%98%BE%E7%A4%BA%EF%BC%8C31" TargetMode="External" /><Relationship Type="http://schemas.openxmlformats.org/officeDocument/2006/relationships/hyperlink" Id="rId21" Target="https://finance.sina.cn/stock/ggyj/2023-02-16/detail-imyfwimu9035763.d.html#:~:text=2022%E5%B9%B4A%E8%82%A1%E4%B8%BB%E8%A6%81%E6%8C%87%E6%95%B0%E7%BA%B7%E7%BA%B7%E4%B8%8B%E6%8C%AB%EF%BC%8C%E6%B2%AA%E6%8C%87%E5%B9%B4%E7%BA%BF%E4%B8%AD%E6%96%AD%E4%BA%86%E4%B8%89%E8%BF%9E%E9%98%B3%E3%80%82%E5%A4%A7%E7%9B%98%E8%A1%8C%E6%83%85%E6%95%B4%E4%BD%93%E7%96%B2%E8%BD%AF%E5%AF%B9%E4%B8%AA%E4%BA%BA%E6%8A%95%E8%B5%84%E8%80%85%E7%9A%84%E6%94%B6%E7%9B%8A%E9%80%A0%E6%88%90%E4%BA%86%E6%98%BE%E8%91%97%E5%BD%B1%E5%93%8D%EF%BC%8C%E4%BB%8537" TargetMode="External" /><Relationship Type="http://schemas.openxmlformats.org/officeDocument/2006/relationships/hyperlink" Id="rId94" Target="https://jingji.cctv.com/2023/08/28/ARTIfrdgrZnN0vsBJFddvOyH230828.shtml" TargetMode="External" /><Relationship Type="http://schemas.openxmlformats.org/officeDocument/2006/relationships/hyperlink" Id="rId71" Target="https://jingji.cctv.com/2023/08/28/ARTIfrdgrZnN0vsBJFddvOyH230828.shtml#:~:text=%E8%AF%81%E5%88%B8%E4%BA%A4%E6%98%93%E5%8D%B0%E8%8A%B1%E7%A8%8E%E4%BB%8A%E8%B5%B7%E5%87%8F%E5%8D%8A%E5%BE%81%E6%94%B6%20" TargetMode="External" /><Relationship Type="http://schemas.openxmlformats.org/officeDocument/2006/relationships/hyperlink" Id="rId91" Target="https://www.bilibili.com/read/cv25754060/" TargetMode="External" /><Relationship Type="http://schemas.openxmlformats.org/officeDocument/2006/relationships/hyperlink" Id="rId59" Target="https://www.bilibili.com/read/cv25754060/#:~:text=%E5%8F%8D%E5%90%91%E6%93%8D%E4%BD%9C%E6%9C%89%E5%A4%9A%E7%88%BD%3F%20%E6%95%A3%E6%88%B7%E6%89%8D%E6%98%AF%E7%9C%9F%E8%82%A1%E7%A5%9E%21%20%E9%87%8F%E5%8C%96%E6%8A%95%E8%B5%84%E9%82%A2%E4%B8%8D%E8%A1%8C%E5%95%8A%20%20%E6%88%91%E4%BB%AC%E5%8F%AF%E4%BB%A5%E6%8A%8A%E6%95%A3%E6%88%B7%E8%B5%84%E9%87%91%E6%B5%81%E5%87%BA%E4%BD%9C%E4%B8%BA%E6%A0%B8%E5%BF%83%E6%95%B0%E6%8D%AE%EF%BC%8C%E7%BB%93%E5%90%88%E8%87%AA%E5%B7%B1%E7%9A%84%E7%BB%8F%E9%AA%8C%EF%BC%8C%E5%9C%A8%E5%8E%9F%E6%9C%89%E7%AD%96%E7%95%A5%E5%9F%BA%E7%A1%80%E4%B8%8A%EF%BC%8C%E8%BF%9B%E4%B8%80%E6%AD%A5%E4%BC%98%E5%8C%96%EF%BC%8C%E4%BB%A5%E6%AD%A4%E5%BE%97%E5%88%B0%E5%B1%9E%E4%BA%8E%E8%87%AA%E5%B7%B1%E7%9A%84%E6%96%B0%E7%AD%96%E7%95%A5%E3%80%82,%E6%88%91%E8%87%AA%E5%B7%B1%E5%AE%9E%E7%9B%98%E4%B8%AD%E7%9A%84%E6%9F%90%E4%B8%AA%E5%AD%90%E7%AD%96%E7%95%A5%EF%BC%8C%E5%B0%B1%E6%98%AF%E8%BF%99%E6%A0%B7%E7%A0%94%E7%A9%B6%E8%80%8C" TargetMode="External" /><Relationship Type="http://schemas.openxmlformats.org/officeDocument/2006/relationships/hyperlink" Id="rId93" Target="https://www.cczq.com/home/a/info/notice/20240308/22121.html" TargetMode="External" /><Relationship Type="http://schemas.openxmlformats.org/officeDocument/2006/relationships/hyperlink" Id="rId70" Target="https://www.cczq.com/home/a/info/notice/20240308/22121.html#:~:text=%E8%AF%81%E5%88%B8%E4%BA%A4%E6%98%93%E6%94%B6%E8%B4%B9%E6%A0%87%E5%87%86%EF%BC%882024%E5%B9%B43%E6%9C%888%E6%97%A5%E6%9B%B4%E6%96%B0%EF%BC%89%20,%E6%94%B6%E5%8F%96" TargetMode="External" /><Relationship Type="http://schemas.openxmlformats.org/officeDocument/2006/relationships/hyperlink" Id="rId83" Target="https://www.chinaacc.com/kuaijishiwu/krky/zh20250520172421.shtml" TargetMode="External" /><Relationship Type="http://schemas.openxmlformats.org/officeDocument/2006/relationships/hyperlink" Id="rId27" Target="https://www.chinaacc.com/kuaijishiwu/krky/zh20250520172421.shtml#:~:text=%E6%A0%B9%E6%8D%AE%E7%8E%B0%E8%A1%8C%E8%A7%84%E5%AE%9A%EF%BC%8CA%E8%82%A1%E5%B8%82%E5%9C%BA%E7%9A%84%E5%8D%B0%E8%8A%B1%E7%A8%8E%E4%BB%85%E5%9C%A8%E5%8D%96%E5%87%BA%E8%82%A1%E7%A5%A8%E6%97%B6%E5%BE%81%E6%94%B6%EF%BC%8C%E7%A8%8E%E7%8E%87%E4%B8%BA%E6%88%90%E4%BA%A4%E9%87%91%E9%A2%9D%E7%9A%841%E2%80%B0%E3%80%82%20%E8%BF%99%E6%84%8F%E5%91%B3%E7%9D%80%EF%BC%8C%E4%B9%B0%E5%85%A5%E8%82%A1%E7%A5%A8%E6%97%B6%E4%B8%8D%E9%9C%80%E7%BC%B4%E7%BA%B3%E5%8D%B0%E8%8A%B1%E7%A8%8E%EF%BC%8C%E5%8F%AA%E6%9C%89%E5%9C%A8%E5%8D%96%E5%87%BA%E6%97%B6%E6%89%8D%E9%9C%80%E6%94%AF%E4%BB%98%E3%80%82%20%E6%AD%A4%E5%A4%96%EF%BC%8C%E9%83%A8%E5%88%86%E5%88%B8%E5%95%86%E8%BF%98%E5%8F%AF%20" TargetMode="External" /><Relationship Type="http://schemas.openxmlformats.org/officeDocument/2006/relationships/hyperlink" Id="rId89" Target="https://www.sohu.com/a/870751123_121434705" TargetMode="External" /><Relationship Type="http://schemas.openxmlformats.org/officeDocument/2006/relationships/hyperlink" Id="rId48" Target="https://www.sohu.com/a/870751123_121434705#:~:text=%E2%80%9C%E7%9F%AD%E7%BA%BF%E4%BA%A4%E6%98%93%E7%9C%8B%E4%BC%BC%E6%AF%8F%E5%A4%A9%E8%83%BD%E8%B5%9A%E5%B0%8F%E9%92%B1%EF%BC%8C%E4%BD%86%E9%95%BF%E6%9C%9F%E8%BA%AB%E5%BF%83%E4%BF%B1%E7%96%B2%EF%BC%8C%E6%94%B6%E7%9B%8A%E5%8D%B4%E5%A6%82%E9%95%9C%E8%8A%B1%E6%B0%B4%E6%9C%88%E3%80%82%E2%80%9D%E5%82%85%E6%98%8E%E8%80%80%E5%9D%A6%E8%A8%80%E3%80%82%E7%BB%8F%E5%8E%86%E8%BF%9E%E7%BB%AD%E6%95%B0%E5%B9%B4%E7%9A%84%E4%BA%8F%E6%8D%9F%E7%85%8E%E7%86%AC%E5%90%8E%EF%BC%8C%E4%BB%96%E8%BD%AC%E5%90%91%E8%B6%8B%E5%8A%BF%E4%BA%A4%E6%98%93%EF%BC%8C%E5%BD%A2%E6%88%90%E2%80%9C%E8%AF%95%E4%BB%93%E9%80%BB%E8%BE%91%2B%E6%B5%AE%E7%9B%88%E5%8A%A0%E4%BB%93%E2%80%9D%E7%9A%84%E6%A0%B8%E5%BF%83%E7%AD%96%E7%95%A5%EF%BC%9A%E9%80%9A%E8%BF%87%204%EF%BD%9E5%E6%89%8B%E5%90%88%E7%BA%A6%E8%AF%95%E4%BB%93%E6%8D%95%E6%8D%89%E8%B6%8B%E5%8A%BF%E8%8B%97%E5%A4%B4%EF%BC%8C%E5%AF%B9%E5%88%99%E9%87%8D%E4%BB%93%EF%BC%8C%E9%94%99%E5%88%99%E6%AD%A2%E6%8D%9F%E3%80%822024%E5%B9%B4%EF%BC%8C%E4%BB%96%E5%87%AD%E5%80%9F%E9%9B%86%E8%BF%90%E6%8C%87%E6%95%B0%EF%BC%88%E6%AC%A7%E7%BA%BF%EF%BC%89%E6%9C%9F%E8%B4%A7%E5%8D%95%E5%93%81%E7%A7%8D60" TargetMode="External" /><Relationship Type="http://schemas.openxmlformats.org/officeDocument/2006/relationships/hyperlink" Id="rId52" Target="https://www.sohu.com/a/870751123_121434705#:~:text=%E4%BA%A4%E6%98%93%E7%8E%8B%E8%80%85%E3%80%82" TargetMode="External" /><Relationship Type="http://schemas.openxmlformats.org/officeDocument/2006/relationships/hyperlink" Id="rId47" Target="https://www.sohu.com/a/870751123_121434705#:~:text=%E8%96%84%E5%8F%91%E2%80%9D%E7%9A%84%E7%9C%9F%E8%B0%9B%E3%80%82" TargetMode="External" /><Relationship Type="http://schemas.openxmlformats.org/officeDocument/2006/relationships/hyperlink" Id="rId66" Target="https://www.sohu.com/a/870751123_121434705#:~:text=15%E5%B9%B4%E8%9B%B0%E4%BC%8F%E9%93%B8%E5%B0%B1%E5%86%A0%E5%86%9B%E8%B7%AF%EF%BC%8C%E2%80%9C%E9%94%99%E6%AD%A2%E5%AF%B9%E6%8C%81%E2%80%9D%E6%8F%AD%E7%A7%98%E8%8E%B7%E8%83%9C%E6%B3%95%E5%88%99" TargetMode="External" /><Relationship Type="http://schemas.openxmlformats.org/officeDocument/2006/relationships/hyperlink" Id="rId81" Target="https://www.stcn.com/article/detail/934248.html" TargetMode="External" /><Relationship Type="http://schemas.openxmlformats.org/officeDocument/2006/relationships/hyperlink" Id="rId23" Target="https://www.stcn.com/article/detail/934248.html#:~:text=%E2%80%9C%E6%94%AF%E4%BB%98%E5%AE%9D%E9%A6%96%E5%AF%8C%E2%80%9D%E5%BC%95%E5%85%B3%E6%B3%A8" TargetMode="External" /><Relationship Type="http://schemas.openxmlformats.org/officeDocument/2006/relationships/hyperlink" Id="rId55" Target="https://www.stcn.com/article/detail/934248.html#:~:text=%E9%83%A8%E5%88%86%E7%BD%91%E5%8F%8B%E6%9B%B4%E6%98%AF%E6%8A%B1%E7%9D%80%E2%80%9C%E6%8A%84%E4%BD%9C%E4%B8%9A%E2%80%9D%E5%BF%83%E6%80%81%E5%89%8D%E6%9D%A5%E5%AD%A6%E4%B9%A0%E3%80%82%E4%BA%8B%E5%AE%9E%E4%B8%8A%EF%BC%8C%E4%B8%8D%E5%B0%91%E6%8A%95%E8%B5%84%E8%80%85%E5%9C%A8%E4%BA%92%E8%81%94%E7%BD%91%E5%9F%BA%E9%87%91%E9%94%80%E5%94%AE%E5%B9%B3%E5%8F%B0%E4%B8%8A%E5%85%AC%E5%BC%80%E6%9C%80%E6%96%B0%E5%9F%BA%E9%87%91%E7%BB%84%E5%90%88%E5%AE%9E%E7%9B%98%E7%9A%84%E6%83%85%E5%86%B5%EF%BC%8C%E8%BF%99%E7%B1%BB%E2%80%9C%E9%87%8E%E7%94%9F%E2%80%9D%E5%9F%BA%E9%87%91%E7%BB%84%E5%90%88%E4%B8%9A%E7%BB%A9%E4%BA%AE%E4%B8%BD%E4%B8%94%E6%97%A0%E9%9C%80%E6%8A%95%E9%A1%BE%E8%B4%B9%EF%BC%8C%E5%B8%B8%E5%BC%95%E8%B5%B7%E4%B8%8D%E5%B0%91%20%E6%8A%95%E8%B5%84%E8%80%85%E8%B7%9F%E9%A3%8E%E4%B9%B0%E5%85%A5%E3%80%82%E6%B2%AA%E4%B8%8A%E4%B8%80%E4%BD%8D%E5%9F%BA%E9%87%91%E7%A0%94%E7%A9%B6%E5%91%98%E6%8F%90%E9%86%92%EF%BC%8C%E4%B8%8D%E5%B0%91%E2%80%9C%E9%87%8E%E7%94%9F%E2%80%9D%E5%9F%BA%E9%87%91%E7%BB%84%E5%90%88%E9%85%8D%E7%BD%AE%E8%BE%83%E4%B8%BA%E9%9B%86%E4%B8%AD%EF%BC%8C%E5%BE%80%E5%BE%80%E7%9F%AD%E6%9C%9F%E4%B8%9A%E7%BB%A9%E8%BE%83%E4%B8%BA%E4%BA%AE%E7%9C%BC%EF%BC%8C%E9%95%BF%E6%9C%9F%E4%B8%9A%E7%BB%A9%E9%9A%BE%E4%BB%A5%E4%BF%9D%E8%AF%81%EF%BC%8C%E6%8A%95%E8%B5%84%E8%80%85%E8%A6%81%E6%A0%B9%E6%8D%AE%E4%B8%AA%E4%BA%BA%E6%83%85%E5%86%B5%EF%BC%8C%E5%AE%A1%E6%85%8E%E5%AF%B9%E5%BE%85%E8%BF%99%E4%B8%80%E7%B1%BB%E7%BB%84%E5%90%88%EF%BC%8C%E4%B8%8D%E8%A6%81%20%E7%9B%B2%E7%9B%AE%E2%80%9C%E6%8A%84%E4%BD%9C%E4%B8%9A%E2%80%9D%E3%80%82" TargetMode="External" /><Relationship Type="http://schemas.openxmlformats.org/officeDocument/2006/relationships/hyperlink" Id="rId87" Target="https://www.wenxuecity.com/news/2024/10/08/125814450.html" TargetMode="External" /><Relationship Type="http://schemas.openxmlformats.org/officeDocument/2006/relationships/hyperlink" Id="rId57" Target="https://www.wenxuecity.com/news/2024/10/08/125814450.html#:~:text=%E5%AD%A6%E5%8F%8A%E4%BB%A5%E4%B8%8A%E6%95%99%E8%82%B2%E7%9A%84%E6%8A%95%E8%B5%84%E8%80%85%E5%8F%AA%E5%8D%A025.4" TargetMode="External" /><Relationship Type="http://schemas.openxmlformats.org/officeDocument/2006/relationships/hyperlink" Id="rId75" Target="https://www.wenxuecity.com/news/2024/10/08/125814450.html#:~:text=3.%20%E4%B8%AD%E5%B0%8F%E6%95%A3%E6%88%B7%E8%99%BD%E7%84%B6%E8%B4%A1%E7%8C%AE%E7%BB%9D%E5%A4%A7%E6%95%B0%E4%BA%A4%E6%98%93%EF%BC%8C%E8%80%8C%E5%8F%AA%E5%88%86%E5%BE%97%E6%9E%81%E5%B0%91%E6%95%B0%E6%94%B6%E7%9B%8A%E3%80%82%E4%BB%A5%E4%B8%8A%E6%B5%B7%E8%AF%81%E5%88%B8%E4%BA%A4%E6%98%93%E6%89%80%E6%9C%80%E5%90%8E%E4%B8%80%E6%AC%A1%E5%85%AC%E5%B8%83%E7%9A%84%E4%B8%8D%E5%90%8C%E7%B1%BB%E6%8A%95%E8%B5%84%E8%80%85%E7%9B%88%E5%88%A9%E6%83%85%E5%86%B5%E4%B8%BA%E4%BE%8B%EF%BC%8C2017%E5%B9%B4%E4%B8%AA%E4%BA%BA%E6%8A%95%E8%B5%84%E8%80%85%E8%B4%A1%E7%8C%AE%E4%BA%8682.01" TargetMode="External" /><Relationship Type="http://schemas.openxmlformats.org/officeDocument/2006/relationships/hyperlink" Id="rId58" Target="https://www.wenxuecity.com/news/2024/10/08/125814450.html#:~:text=4" TargetMode="External" /><Relationship Type="http://schemas.openxmlformats.org/officeDocument/2006/relationships/hyperlink" Id="rId44" Target="https://www.wenxuecity.com/news/2024/10/08/125814450.html#:~:text=5.%20%E7%89%9B%E5%B8%82%EF%BC%88%E4%B8%BB%E8%A6%81%E6%8C%87%E2%80%9C%E7%96%AF%E7%89%9B%E2%80%9D%EF%BC%89%E6%98%AF%E4%B8%AD%E5%B0%8F%E6%95%A3%E6%88%B7%E8%B4%A2%E5%AF%8C%E6%B5%81%E5%A4%B1%E7%9A%84%E6%9C%80%E4%B8%BB%E8%A6%81%E5%8E%9F%E5%9B%A0%EF%BC%8C%E4%B9%9F%E6%98%AF%E8%AF%B4%E7%89%9B%E5%B8%82%E6%88%90%E4%B8%BA%E8%AF%81%E5%88%B8%E5%B8%82%E5%9C%BA%E8%B4%A2%E5%AF%8C%E8%BD%AC%E7%A7%BB%E7%9A%84%E6%9C%80%E9%87%8D%E8%A6%81%E6%B8%A0%E9%81%93%E3%80%822015%E5%B9%B4%E7%9A%84%E7%89%9B%E5%B8%82%E7%86%8A%E5%B8%82%E5%91%A8%E6%9C%9F%E4%B8%AD%EF%BC%8C1000%E4%B8%87%E8%B5%84%E4%BA%A7%E4%BB%A5%E4%B8%8A%E7%9A%84%E9%A1%B6%E7%BA%A7%E6%95%A3%E6%88%B7%20%E8%B5%84%E4%BA%A7%E5%A2%9E%E5%8A%A0%E4%BA%8676" TargetMode="External" /><Relationship Type="http://schemas.openxmlformats.org/officeDocument/2006/relationships/hyperlink" Id="rId82" Target="https://xueqiu.com/1732804238/302904483" TargetMode="External" /><Relationship Type="http://schemas.openxmlformats.org/officeDocument/2006/relationships/hyperlink" Id="rId24" Target="https://xueqiu.com/1732804238/302904483#:~:text=%E5%B7%B2%E7%BB%8F%E5%8A%A0%E5%85%A5%E5%AE%9E%E7%9B%98%E5%AE%9E%E6%88%98%E5%8D%83%E4%B8%87%E4%B9%8B%E6%97%85%E8%8B%B1%E9%9B%84%E6%A6%9C%E3%80%82%E7%82%B9%E5%87%BB%E4%BB%96%E4%BB%AC%E5%90%8D%E5%AD%97%E7%9B%B4%E8%BE%BE%E5%AE%9E%E7%9B%98%E6%8A%AB%E9%9C%B2%E4%B8%BB%E9%A1%B5%E3%80%82%E5%A6%82%E6%9E%9C%E6%9C%89%E8%AF%AF%E8%AF%B7%40%E6%88%98%E8%83%9C%E8%87%AA%E5%B7%B1%20%E3%80%82%E5%B8%8C%E6%9C%9B%E6%9B%B4%E5%A4%9A%E6%9C%8B%E5%8F%8B%EF%BC%8C%E8%A7%84%E8%8C%83%E6%8A%AB%E9%9C%B2%E5%AE%9E%E7%9B%98%EF%BC%8C%E6%96%B9%E4%BE%BF%E8%B7%9F%E8%B8%AA%E6%9C%8B%E5%8F%8B%E8%A7%82%E5%AF%9F%E5%AD%A6%E4%B9%A0%E3%80%82" TargetMode="External" /><Relationship Type="http://schemas.openxmlformats.org/officeDocument/2006/relationships/hyperlink" Id="rId51" Target="https://xueqiu.com/1732804238/302904483#:~:text=%E6%88%98%E8%83%9C%E8%87%AA%E5%B7%B12024" TargetMode="External" /><Relationship Type="http://schemas.openxmlformats.org/officeDocument/2006/relationships/hyperlink" Id="rId38" Target="https://xueqiu.com/1732804238/302904483#:~:text=%E8%B0%A2%E8%B0%A2%E5%90%84%E4%BD%8D%E5%AE%9E%E7%9B%98%E8%8B%B1%E9%9B%84%E3%80%82%E4%B9%9D%E6%9C%88%E5%AE%9E%E7%9B%98%E5%B7%B2%E7%BB%8F%E5%85%A8%E9%83%A8%E6%8A%AB%E9%9C%B2%E5%AE%8C%E6%88%90%E3%80%82%E5%8F%AA%E6%9C%89%E4%B8%89%E4%BA%BA%E4%BB%8A%E5%B9%B4%E8%BF%98%E5%A4%84%E4%BA%8E%E4%BA%8F%E6%8D%9F%E4%B8%AD%E3%80%82%E7%9C%8B%E5%AE%9E%E7%9B%98%E8%AE%B0%E5%BD%95%E3%80%82%E4%B8%80%E4%B8%AA%E6%98%AF%E4%B9%9D%E6%9C%88%E5%A4%A7%E6%B6%A8%E8%BF%87%E6%97%A9%E7%A9%BA%E4%BB%93%EF%BC%8C%E4%B8%80%E4%B8%AA%E6%98%AF%E5%8D%95%E8%B0%83%E5%8C%BB%E8%8D%AFETF%EF%BC%8C%E4%B8%80%E4%B8%AA%E6%98%AF%E5%A4%A7%E6%AF%94%E4%BE%8B%E4%B8%8D%E6%96%AD%E5%8F%98%E5%8C%96%E4%BB%93%E4%BD%8D%E3%80%82%E5%8F%AF%E8%A7%81%EF%BC%8C%20%E6%88%91%E4%BB%AC%E6%8A%95%E8%B5%84%E5%A4%A7%E5%BF%8C%E3%80%82%E5%B0%B1%E6%98%AF%E8%BF%87%E4%BA%8E%E9%9B%86%E4%B8%AD%EF%BC%8C%E8%BF%87%E4%BA%8E%E5%A4%A7%E6%AF%94%E4%BE%8B%E4%BB%93%E4%BD%8D%E5%8F%98%E5%8C%96%E3%80%82%E4%BB%8E%E4%BB%93%E4%BD%8D%E7%9C%8B%EF%BC%8C%E7%9B%AE%E5%89%8D%E5%A4%A7%E9%83%A8%E5%88%86%E5%A4%84%E4%BA%8E%E9%87%8D%E4%BB%93%E4%BB%A5%E4%B8%8A%E3%80%82%E3%80%82%24%E4%B8%8A%E8%AF%81%E6%8C%87%E6%95%B0,SH000300" TargetMode="External" /><Relationship Type="http://schemas.openxmlformats.org/officeDocument/2006/relationships/hyperlink" Id="rId26" Target="https://xueqiu.com/1732804238/302904483#:~:text=2%EF%BC%8C%E8%A6%81%E6%B1%82%E3%80%82%E5%AE%9E%E7%9B%98%E8%B5%B7%E6%AD%A5%E8%B5%84%E9%87%91%E5%9C%A8%E4%B8%80%E7%99%BE%E4%B8%87%E5%88%B0%E5%9B%9B%E7%99%BE%E4%B8%87%E4%B9%8B%E9%97%B4%EF%BC%8C%E6%9C%80%E5%B0%91%E6%AF%8F%E6%9C%88%E6%8A%AB%E9%9C%B2%E4%B8%80%E6%AC%A1%E5%AE%9E%E7%9B%98%E3%80%82%E4%B8%8D%E5%B0%91%E4%BA%8E%E4%B8%89%E5%9B%BE%E3%80%82%E4%B8%80%E6%98%AF%E5%8E%86%E5%8F%B2%E5%AE%8C%E6%88%90%E5%B9%B4%E5%BA%A6%E6%94%B6%E7%9B%8A%E9%A2%9D%EF%BC%8C%E6%94%B6%E7%9B%8A%E7%8E%87%EF%BC%8C%E5%87%80%E5%80%BC%EF%BC%88%E5%87%80%E8%B5%84%E4%BA%A7%EF%BC%89%E3%80%82%E4%BA%8C%E6%98%AF%E6%AF%8F%E6%AC%A1%E6%8A%AB%E9%9C%B2%E6%97%B6%E7%9A%84%E5%BD%93%E5%B9%B4%E6%94%B6%E7%9B%8A%E9%A2%9D%EF%BC%8C%E6%94%B6%E7%9B%8A%E7%8E%87%20%EF%BC%8C%E4%B8%89%E6%98%AF%E6%8A%AB%E9%9C%B2%E6%97%B6%E6%88%AA%E6%AD%A2%E5%87%80%E5%80%BC%EF%BC%88%E5%87%80%E8%B5%84%E4%BA%A7%EF%BC%89%EF%BC%8C%E6%8C%81%E4%BB%93%E8%82%A1%E7%A5%A8%E6%83%85%E5%86%B5%E3%80%82%E5%90%8E%E4%B8%A4%E5%9B%BE%E7%9A%84%E6%8C%81%E7%BB%AD%E6%8A%AB%E9%9C%B2%EF%BC%8C%E5%8F%AF%E4%BB%A5%E4%BD%90%E8%AF%81%E7%AC%AC%E4%B8%80%E5%9B%BE%E7%9A%84%E7%9C%9F%E5%AE%9E%E3%80%82%E7%9B%B4%E6%8E%A5%E5%88%B8%E5%95%86%E7%B3%BB%E7%BB%9F%E8%87%AA%E5%B8%A6%E6%97%A0%E6%B3%95%E4%BF%AE%E6%94%B9%E8%B4%A6%E6%88%B7%E6%88%AA%E5%9B%BE%E5%B0%B1%E5%8F%AF%E3%80%82%E6%9C%80%E7%BB%88%E5%BD%A2%E6%88%90%E4%B8%80%E4%B8%AA%E5%8D%81%E5%B9%B4%E5%91%A8%E6%9C%9F%E7%9A%84%E7%9C%9F%E5%AE%9E%E5%AE%9E%E7%9B%98%E8%AE%B0%E5%BD%95%E3%80%82%20%E5%8F%82%E4%B8%8E%E6%9C%8B%E5%8F%8B%E5%8F%AF%E4%BB%A5%E5%8F%82%E8%80%83%E6%88%91%E7%9A%84%E5%AE%9E%E7%9B%98%E6%8A%AB%E9%9C%B2%EF%BC%8C%E6%9C%80%E5%B0%91%E8%A6%81%E6%9C%89%E6%96%87%E7%AB%A0%E4%B8%AD%E5%89%8D%E4%B8%89%E5%9B%BE%E6%95%B0%E6%8D%AE%E3%80%82" TargetMode="External" /><Relationship Type="http://schemas.openxmlformats.org/officeDocument/2006/relationships/hyperlink" Id="rId84" Target="https://xueqiu.com/5956645909/314531810" TargetMode="External" /><Relationship Type="http://schemas.openxmlformats.org/officeDocument/2006/relationships/hyperlink" Id="rId31" Target="https://xueqiu.com/5956645909/314531810#:~:text=%E5%B9%B4%E5%8C%96%E9%87%8D%E6%96%B0%E7%AB%99%E7%A8%B3%E5%9C%A816%25%E4%BB%A5%E4%B8%8A%E3%80%82%E5%85%AB%E5%B9%B4%E5%9D%9A%E6%8C%81%E4%B8%8D%E5%AE%B9%E6%98%93%EF%BC%8C%E5%85%AB%E5%B9%B4%E5%B2%81%E6%9C%88%E8%A7%81%E8%AF%81%E5%A4%8D%E5%88%A9%E5%A8%81%E5%8A%9B%20...%20%E4%BD%8E%E9%A2%91%E4%BA%A4%E6%98%93%EF%BC%8C%E5%8D%B4%E8%83%BD%E9%94%81%E5%AE%9A%E5%88%A9%E6%B6%A6%EF%BC%8C%E4%B8%8D%E6%83%A7%E8%B0%83%E6%95%B4%E3%80%82%E4%B8%BA%E4%BD%95%E8%83%BD%E5%81%9A%E5%88%B0%E8%BF%99%E4%B8%80%E7%82%B9%EF%BC%9F%E5%85%B6%E4%B8%AD%E5%8E%9F%E5%9B%A0%EF%BC%8C%E7%AD%89%E5%BE%85%E4%BD%A0%E6%9D%A5%E6%8E%A2%E7%B4%A2%E3%80%82%20%E8%82%A1%E6%81%AF%E7%8E%87%E7%BB%84%E5%90%88%E6%88%AA%E8%87%B3%E4%BB%8A%E6%97%A5%E8%BF%90%E8%A1%8C7.78%E5%B9%B4%EF%BC%8C%E5%B9%B4%E5%8C%9616.24%25%EF%BC%8C%E6%9C%80%E5%A4%A7%E5%B9%B4%E5%BA%A6%E5%9B%9E%E6%92%A4%E4%BB%85" TargetMode="External" /><Relationship Type="http://schemas.openxmlformats.org/officeDocument/2006/relationships/hyperlink" Id="rId95" Target="https://xueqiu.com/7114798002/249275383" TargetMode="External" /><Relationship Type="http://schemas.openxmlformats.org/officeDocument/2006/relationships/hyperlink" Id="rId73" Target="https://xueqiu.com/7114798002/249275383#:~:text=%E8%82%A1%E7%A5%A8%E8%B4%A6%E6%88%B7%E7%9A%84%E8%B5%84%E4%BA%A7%EF%BC%8C%E5%86%B3%E5%AE%9A%E7%9D%80%E7%9B%88%E5%88%A9%E8%83%BD%E5%8A%9B%EF%BC%8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4T01:07:00Z</dcterms:created>
  <dcterms:modified xsi:type="dcterms:W3CDTF">2025-07-2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